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1FCB1" w14:textId="63909FC2" w:rsidR="008F1F16" w:rsidRPr="00746724" w:rsidRDefault="008F1F16" w:rsidP="008F1F16">
      <w:pPr>
        <w:pStyle w:val="Heading2"/>
        <w:spacing w:line="480" w:lineRule="auto"/>
        <w:rPr>
          <w:rFonts w:ascii="Times New Roman" w:hAnsi="Times New Roman" w:cs="Times New Roman"/>
          <w:color w:val="auto"/>
        </w:rPr>
      </w:pPr>
      <w:bookmarkStart w:id="0" w:name="manuscript-draft"/>
      <w:bookmarkStart w:id="1" w:name="introduction"/>
      <w:r w:rsidRPr="00746724">
        <w:rPr>
          <w:rFonts w:ascii="Times New Roman" w:hAnsi="Times New Roman" w:cs="Times New Roman"/>
          <w:color w:val="auto"/>
        </w:rPr>
        <w:t>Marina Bozinovic</w:t>
      </w:r>
    </w:p>
    <w:p w14:paraId="4C8F4502" w14:textId="141CC9AF" w:rsidR="00115456" w:rsidRPr="00746724" w:rsidRDefault="00000000" w:rsidP="008F1F16">
      <w:pPr>
        <w:pStyle w:val="Heading2"/>
        <w:spacing w:line="480" w:lineRule="auto"/>
        <w:rPr>
          <w:rFonts w:ascii="Times New Roman" w:hAnsi="Times New Roman" w:cs="Times New Roman"/>
          <w:color w:val="auto"/>
        </w:rPr>
      </w:pPr>
      <w:r w:rsidRPr="00746724">
        <w:rPr>
          <w:rFonts w:ascii="Times New Roman" w:hAnsi="Times New Roman" w:cs="Times New Roman"/>
          <w:color w:val="auto"/>
        </w:rPr>
        <w:t>Introduction</w:t>
      </w:r>
    </w:p>
    <w:p w14:paraId="2F574A73" w14:textId="77777777" w:rsidR="00115456" w:rsidRPr="00746724" w:rsidRDefault="00000000" w:rsidP="008F1F16">
      <w:pPr>
        <w:pStyle w:val="Heading3"/>
        <w:spacing w:line="480" w:lineRule="auto"/>
        <w:rPr>
          <w:rFonts w:ascii="Times New Roman" w:hAnsi="Times New Roman" w:cs="Times New Roman"/>
          <w:color w:val="auto"/>
        </w:rPr>
      </w:pPr>
      <w:bookmarkStart w:id="2" w:name="soundscapes"/>
      <w:r w:rsidRPr="00746724">
        <w:rPr>
          <w:rFonts w:ascii="Times New Roman" w:hAnsi="Times New Roman" w:cs="Times New Roman"/>
          <w:color w:val="auto"/>
        </w:rPr>
        <w:t>Soundscapes</w:t>
      </w:r>
    </w:p>
    <w:p w14:paraId="42CFE6C2" w14:textId="77777777" w:rsidR="0011545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Sound serves as the main sensory input for many species in the ocean. Since sound travels over four times faster in water than in air and can carry information over far distances (Urick 1983), the use of sound has evolved as a critical component of communication, navigation, and foraging for many invertebrates, fishes, and cetaceans (Duarte et al. 2021). Under the right conditions, sounds can travel across ocean basins (Miksis-Olds, Martin, and Tyack 2018).</w:t>
      </w:r>
    </w:p>
    <w:p w14:paraId="3CD4772B" w14:textId="77777777" w:rsidR="00115456" w:rsidRPr="00746724" w:rsidRDefault="00000000" w:rsidP="008F1F16">
      <w:pPr>
        <w:pStyle w:val="BodyText"/>
        <w:spacing w:line="480" w:lineRule="auto"/>
        <w:ind w:firstLine="720"/>
        <w:rPr>
          <w:rFonts w:ascii="Times New Roman" w:hAnsi="Times New Roman" w:cs="Times New Roman"/>
        </w:rPr>
      </w:pPr>
      <w:r w:rsidRPr="00746724">
        <w:rPr>
          <w:rFonts w:ascii="Times New Roman" w:hAnsi="Times New Roman" w:cs="Times New Roman"/>
        </w:rPr>
        <w:t>The total collection of sounds in an environment is called a soundscape, and these sources of sound are grouped into three broad categories: biophonies, sound produced by animals like cetaceans, fishes, and invertebrates; geophonies, natural sounds like rain, wind, and earthquakes; and anthropophonies, human-made sounds from shipping vessels, sonar, and oceanographic survey activities (Miksis-Olds, Martin, and Tyack 2018; Duarte et al. 2021). Every region of the ocean experiences high spatio-temporal variation in sound levels and sources based on traits such as properties of water, organism diversity, human activities, and bathymetry (André et al. 2011). Because of their unique sound signatures, ocean soundscapes can be characterized, measured, and monitored as indicators of ecosystem health or species diversity (Radford et al. 2010; Pijanowski et al. 2011; Haver et al. 2019; Weiss et al. 2021).</w:t>
      </w:r>
    </w:p>
    <w:p w14:paraId="3DEC8C88" w14:textId="77777777" w:rsidR="00115456" w:rsidRPr="00746724" w:rsidRDefault="00000000" w:rsidP="008F1F16">
      <w:pPr>
        <w:pStyle w:val="BodyText"/>
        <w:spacing w:line="480" w:lineRule="auto"/>
        <w:ind w:firstLine="720"/>
        <w:rPr>
          <w:rFonts w:ascii="Times New Roman" w:hAnsi="Times New Roman" w:cs="Times New Roman"/>
        </w:rPr>
      </w:pPr>
      <w:r w:rsidRPr="00746724">
        <w:rPr>
          <w:rFonts w:ascii="Times New Roman" w:hAnsi="Times New Roman" w:cs="Times New Roman"/>
        </w:rPr>
        <w:t xml:space="preserve">When noise levels reach higher than normal levels, organisms can be negatively impacted. Invertebrates and fishes may experience stunted development, elevated stress </w:t>
      </w:r>
      <w:r w:rsidRPr="00746724">
        <w:rPr>
          <w:rFonts w:ascii="Times New Roman" w:hAnsi="Times New Roman" w:cs="Times New Roman"/>
        </w:rPr>
        <w:lastRenderedPageBreak/>
        <w:t>responses, and physical injuries (L. Weilgart 2018), while cetaceans’ behavior, calling patterns, physiology and stress levels, and ability to locate prey or conspecifics are impacted (L. S. Weilgart 2007). Sensitivities and responses to noise can vary among species and even individuals (Kunc, McLaughlin, and Schmidt 2016). While terrestrial ecosystem-level effects have been well-documented (Francis et al. 2012; Shannon et al. 2016; Buxton et al. 2017), effects within aquatic ecosystems require further studies (Kunc, McLaughlin, and Schmidt 2016).</w:t>
      </w:r>
    </w:p>
    <w:p w14:paraId="36D80411" w14:textId="77777777" w:rsidR="00115456" w:rsidRPr="00746724" w:rsidRDefault="00000000" w:rsidP="008F1F16">
      <w:pPr>
        <w:pStyle w:val="BodyText"/>
        <w:spacing w:line="480" w:lineRule="auto"/>
        <w:ind w:firstLine="720"/>
        <w:rPr>
          <w:rFonts w:ascii="Times New Roman" w:hAnsi="Times New Roman" w:cs="Times New Roman"/>
        </w:rPr>
      </w:pPr>
      <w:r w:rsidRPr="00746724">
        <w:rPr>
          <w:rFonts w:ascii="Times New Roman" w:hAnsi="Times New Roman" w:cs="Times New Roman"/>
        </w:rPr>
        <w:t>Ocean noise pollution is among the anthropogenic changes that have recently grown to concerning levels (Tyack 2008; Hildebrand 2009). The global ambient noise in the ocean is estimated to have increased by 12 decibels in the last few decades and has a close correlation to global economic trends (Frisk 2012). Ships have been increasing in terms of gross tonnage and fleet size (Hildebrand 2009) and now account for over 80% of the global trade, with an estimated 1.4% expected annual increase in shipping through 2027 (UNCTAD 2022). Commercial shipping now accounts for most of the low-frequency anthropogenic noise in the ocean (Hildebrand 2009).</w:t>
      </w:r>
    </w:p>
    <w:p w14:paraId="26E4907F" w14:textId="77777777" w:rsidR="008F1F16" w:rsidRPr="00746724" w:rsidRDefault="00000000" w:rsidP="008F1F16">
      <w:pPr>
        <w:pStyle w:val="BodyText"/>
        <w:spacing w:line="480" w:lineRule="auto"/>
        <w:ind w:firstLine="720"/>
        <w:rPr>
          <w:rFonts w:ascii="Times New Roman" w:hAnsi="Times New Roman" w:cs="Times New Roman"/>
        </w:rPr>
      </w:pPr>
      <w:r w:rsidRPr="00746724">
        <w:rPr>
          <w:rFonts w:ascii="Times New Roman" w:hAnsi="Times New Roman" w:cs="Times New Roman"/>
        </w:rPr>
        <w:t xml:space="preserve">These noise-generating activities are categorized as either incidental or deliberate (Chou et al. 2021; Chahouri, Elouahmani, and Ouchene 2022). Deliberate activities such as active sonar pingers, resource extraction from the seabed, seismic surveys, and echosounders intentionally produce sound to measure an area and can utilize both high and low frequencies (Duarte et al. 2021). Incidental activities like dredging, offshore development, and shipping produce sound as a by-product (Hawkins and Popper 2017; Southall et al. 2017). Anthropogenic noise can further be characterized by the frequency and duration of the sound. For example, shipping occurs in all oceans and produces a continuous, low-frequency (&lt;200 Hz) sound that travels far distances (Hildebrand 2009). Sonar for military surveillance or research such as seafloor mapping </w:t>
      </w:r>
      <w:r w:rsidRPr="00746724">
        <w:rPr>
          <w:rFonts w:ascii="Times New Roman" w:hAnsi="Times New Roman" w:cs="Times New Roman"/>
        </w:rPr>
        <w:lastRenderedPageBreak/>
        <w:t xml:space="preserve">produces mid-frequency sounds, but attenuates quicker, therefore impacting a smaller acoustic space (Hildebrand 2009; Richardson et al. 2013). Noise has been shown to propagate differently based on static features like bathymetry and depth (Richardson et al. 2013; Vagle et al. 2021), as well as dynamic variables like temperature, salinity, and pH from a changing climate (Kunc, McLaughlin, and Schmidt 2016; Affatati, </w:t>
      </w:r>
      <w:proofErr w:type="spellStart"/>
      <w:r w:rsidRPr="00746724">
        <w:rPr>
          <w:rFonts w:ascii="Times New Roman" w:hAnsi="Times New Roman" w:cs="Times New Roman"/>
        </w:rPr>
        <w:t>Scaini</w:t>
      </w:r>
      <w:proofErr w:type="spellEnd"/>
      <w:r w:rsidRPr="00746724">
        <w:rPr>
          <w:rFonts w:ascii="Times New Roman" w:hAnsi="Times New Roman" w:cs="Times New Roman"/>
        </w:rPr>
        <w:t>, and Salon 2022).</w:t>
      </w:r>
    </w:p>
    <w:p w14:paraId="3B3F6C54" w14:textId="20F66099" w:rsidR="00115456" w:rsidRPr="00746724" w:rsidRDefault="00000000" w:rsidP="008F1F16">
      <w:pPr>
        <w:pStyle w:val="BodyText"/>
        <w:spacing w:line="480" w:lineRule="auto"/>
        <w:ind w:firstLine="720"/>
        <w:rPr>
          <w:rFonts w:ascii="Times New Roman" w:hAnsi="Times New Roman" w:cs="Times New Roman"/>
        </w:rPr>
      </w:pPr>
      <w:r w:rsidRPr="00746724">
        <w:rPr>
          <w:rFonts w:ascii="Times New Roman" w:hAnsi="Times New Roman" w:cs="Times New Roman"/>
        </w:rPr>
        <w:t>As soniferous animals, cetaceans have varying levels of sensitivity and vulnerability to certain types of noise. Generally, mysticetes are more affected by low-frequency noise produced by large shipping vessels (Southall et al. 2017). Odontocetes produce and detect mid- to high-frequency sounds and are more likely to interfere with human activities at these frequencies. These generalizations appear to have exceptions, as odontocete species like beaked whales have shown avoidance behaviors in response to broadband and low frequency vessel noise (Aguilar Soto et al. 2006; Pirotta et al. 2012). It remains uncertain how short-term effects of chronic or acute noise pollution for cetaceans translates into long-term or population level changes. New et al. (2013) suggest enough exposure can cause beaked whales to cease foraging and eventually lower reproduction rates.</w:t>
      </w:r>
    </w:p>
    <w:p w14:paraId="0B2BB3ED" w14:textId="77777777" w:rsidR="00115456" w:rsidRPr="00746724" w:rsidRDefault="00000000" w:rsidP="008F1F16">
      <w:pPr>
        <w:pStyle w:val="Heading3"/>
        <w:spacing w:line="480" w:lineRule="auto"/>
        <w:rPr>
          <w:rFonts w:ascii="Times New Roman" w:hAnsi="Times New Roman" w:cs="Times New Roman"/>
          <w:color w:val="auto"/>
        </w:rPr>
      </w:pPr>
      <w:bookmarkStart w:id="3" w:name="beaked-whales-and-sperm-whales"/>
      <w:bookmarkEnd w:id="2"/>
      <w:r w:rsidRPr="00746724">
        <w:rPr>
          <w:rFonts w:ascii="Times New Roman" w:hAnsi="Times New Roman" w:cs="Times New Roman"/>
          <w:color w:val="auto"/>
        </w:rPr>
        <w:t>Beaked Whales and Sperm Whales</w:t>
      </w:r>
    </w:p>
    <w:p w14:paraId="7A9F6114" w14:textId="77777777" w:rsidR="008F1F1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 xml:space="preserve">Beaked whales (family </w:t>
      </w:r>
      <w:r w:rsidRPr="00746724">
        <w:rPr>
          <w:rFonts w:ascii="Times New Roman" w:hAnsi="Times New Roman" w:cs="Times New Roman"/>
          <w:i/>
          <w:iCs/>
        </w:rPr>
        <w:t>Ziphiidae)</w:t>
      </w:r>
      <w:r w:rsidRPr="00746724">
        <w:rPr>
          <w:rFonts w:ascii="Times New Roman" w:hAnsi="Times New Roman" w:cs="Times New Roman"/>
        </w:rPr>
        <w:t xml:space="preserve"> are a group of 24 species and among the least understood cetaceans and deepest divers in the ocean. They regularly dive for over an hour to depths greater than 800 meters, sometimes exceeding three hours and 2000 meters, followed by only a few minutes on the surface (Tyack et al. 2006; Baird et al. 2006). Their preference for deep water, coupled with a low-profile body makes them nearly invisible on the surface, so very little is known about them with visual observations (Awbery 2022). Much of what is known </w:t>
      </w:r>
      <w:r w:rsidRPr="00746724">
        <w:rPr>
          <w:rFonts w:ascii="Times New Roman" w:hAnsi="Times New Roman" w:cs="Times New Roman"/>
        </w:rPr>
        <w:lastRenderedPageBreak/>
        <w:t>comes from strandings and stomach content analysis (West et al. 2017). Even when sighting events occur, they risk misidentification due to the paucity of data of morphological variations in some species (Aguilar de Soto et al. 2017). Tagging studies prove useful, but it is often difficult to acquire a sizable dataset (Baird et al. 2006; Tyack et al. 2006; Baird 2008).</w:t>
      </w:r>
    </w:p>
    <w:p w14:paraId="43614E1E" w14:textId="77777777" w:rsidR="008F1F1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 xml:space="preserve">Beaked whales are known to be exceptionally sensitive to noise (Hooker et al. 2019). There are several documented cases of naval mid-frequency active sonar (MFAS) activities coinciding with mass stranding events by beaked whales (Fernández et al. 2005; L. S. Weilgart 2007; DeRuiter et al. 2013; Bernaldo de Quiros et al. 2019; Simonis, Brownell, et al. 2020; Stanistreet et al. 2022). The same physiological adaptations that allow for extreme diving are observed to increase their decompression risk when they alter their behavior in response to noise (Kvadsheim et al. 2012; Fahlman et al. 2014). Furthermore, these responses vary based on the individuals’ age, sex, </w:t>
      </w:r>
      <w:proofErr w:type="gramStart"/>
      <w:r w:rsidRPr="00746724">
        <w:rPr>
          <w:rFonts w:ascii="Times New Roman" w:hAnsi="Times New Roman" w:cs="Times New Roman"/>
        </w:rPr>
        <w:t>past experience</w:t>
      </w:r>
      <w:proofErr w:type="gramEnd"/>
      <w:r w:rsidRPr="00746724">
        <w:rPr>
          <w:rFonts w:ascii="Times New Roman" w:hAnsi="Times New Roman" w:cs="Times New Roman"/>
        </w:rPr>
        <w:t xml:space="preserve"> with noise, or current activity (L. S. </w:t>
      </w:r>
      <w:proofErr w:type="spellStart"/>
      <w:r w:rsidRPr="00746724">
        <w:rPr>
          <w:rFonts w:ascii="Times New Roman" w:hAnsi="Times New Roman" w:cs="Times New Roman"/>
        </w:rPr>
        <w:t>Weilgart</w:t>
      </w:r>
      <w:proofErr w:type="spellEnd"/>
      <w:r w:rsidRPr="00746724">
        <w:rPr>
          <w:rFonts w:ascii="Times New Roman" w:hAnsi="Times New Roman" w:cs="Times New Roman"/>
        </w:rPr>
        <w:t xml:space="preserve"> 2007).</w:t>
      </w:r>
    </w:p>
    <w:p w14:paraId="519A3F02" w14:textId="77777777" w:rsidR="008F1F1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Despite their visually cryptic nature, their sound signals are very well-described, down to the species level (Baumann-Pickering et al. 2013; Baumann-Pickering et al. 2014). Beaked whales produce clicks, pulses, and buzzes during foraging below 500 meters of depth (Tyack et al. 2006). Increased acoustic surveys reported in the literature have detected new vocalization patterns globally (Manzano-Roth et al. 2023), with notable temporal patterns emerging (Yamada et al. 2019).</w:t>
      </w:r>
    </w:p>
    <w:p w14:paraId="3C1C9354" w14:textId="77777777" w:rsidR="008F1F1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Sperm whales (</w:t>
      </w:r>
      <w:r w:rsidRPr="00746724">
        <w:rPr>
          <w:rFonts w:ascii="Times New Roman" w:hAnsi="Times New Roman" w:cs="Times New Roman"/>
          <w:i/>
          <w:iCs/>
        </w:rPr>
        <w:t>Physeter macrocephalus</w:t>
      </w:r>
      <w:r w:rsidRPr="00746724">
        <w:rPr>
          <w:rFonts w:ascii="Times New Roman" w:hAnsi="Times New Roman" w:cs="Times New Roman"/>
        </w:rPr>
        <w:t xml:space="preserve">) also occupy deep ocean habitats, but their dive depths and times are reduced in comparison. Sperm whales have been known to dive regularly between 400-600 meters and often over 1000 meters (Watkins et al. 1993; Amano and Yoshioka 2003; Awbery 2022). They also appear to have more acoustic tolerance than beaked whales (Madsen et al. 2002; P. J. O. Miller et al. 2009; Winsor, Irvine, and Mate 2017; Patrick J. O. </w:t>
      </w:r>
      <w:r w:rsidRPr="00746724">
        <w:rPr>
          <w:rFonts w:ascii="Times New Roman" w:hAnsi="Times New Roman" w:cs="Times New Roman"/>
        </w:rPr>
        <w:lastRenderedPageBreak/>
        <w:t>Miller et al. 2022). While avoidance responses in sperm whales have been recorded following MFAS events (Sivle et al. 2012; Curé et al. 2013; Stanistreet et al. 2022) and seismic survey pulses (Madsen et al. 2002</w:t>
      </w:r>
      <w:proofErr w:type="gramStart"/>
      <w:r w:rsidRPr="00746724">
        <w:rPr>
          <w:rFonts w:ascii="Times New Roman" w:hAnsi="Times New Roman" w:cs="Times New Roman"/>
        </w:rPr>
        <w:t>) ,</w:t>
      </w:r>
      <w:proofErr w:type="gramEnd"/>
      <w:r w:rsidRPr="00746724">
        <w:rPr>
          <w:rFonts w:ascii="Times New Roman" w:hAnsi="Times New Roman" w:cs="Times New Roman"/>
        </w:rPr>
        <w:t xml:space="preserve"> and can range from minor (Isojunno et al. 2022) to moderate (Isojunno et al. 2016) in severity, the circumstances surrounding the noise exposure is not well understood.</w:t>
      </w:r>
    </w:p>
    <w:p w14:paraId="5746AE3F" w14:textId="77777777" w:rsidR="008F1F1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Sperm whales also emit series of targeted clicks when socializing (Marcoux, Whitehead, and Rendell 2006; Fais et al. 2015) and foraging (Fais et al. 2016), but it’s unlikely they debilitate their prey with their vocalizations as previously hypothesized (Norris and Harvey 1972). More is known about sperm whales than beaked whales as they spend more time on the surface, lending themselves to better detection during visual surveys.</w:t>
      </w:r>
    </w:p>
    <w:p w14:paraId="445CC269" w14:textId="77777777" w:rsidR="008F1F1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 xml:space="preserve">Several studies to date have documented specific effects of acoustic interference from human activity in beaked and sperm whales. Intense noise events can affect behavior through habitat displacement, time and effort fleeing spent instead of foraging, and communication and echolocation click disruption (Aguilar Soto et al. 2006; DeRuiter et al. 2013; Cholewiak et al. 2017; Falcone et al. 2017; Joyce et al. 2020; Stanistreet et al. 2022); cause physiological harm like hearing loss, tissue damage, and elevated stress levels (Cox et al. 2006; Hooker et al. 2019) even up to 100 km away (Falcone et al. 2017); and mask signals for communication (Erbe et al. 2014), environmental cues (Duarte et al. 2021), or mating (L. S. </w:t>
      </w:r>
      <w:proofErr w:type="spellStart"/>
      <w:r w:rsidRPr="00746724">
        <w:rPr>
          <w:rFonts w:ascii="Times New Roman" w:hAnsi="Times New Roman" w:cs="Times New Roman"/>
        </w:rPr>
        <w:t>Weilgart</w:t>
      </w:r>
      <w:proofErr w:type="spellEnd"/>
      <w:r w:rsidRPr="00746724">
        <w:rPr>
          <w:rFonts w:ascii="Times New Roman" w:hAnsi="Times New Roman" w:cs="Times New Roman"/>
        </w:rPr>
        <w:t xml:space="preserve"> 2007).</w:t>
      </w:r>
    </w:p>
    <w:p w14:paraId="1C649F1B" w14:textId="421F4311" w:rsidR="0011545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 xml:space="preserve">Under the Marine Mammal Protection Act, these species are federally protected, and several receive addition protection under the Endangered Species Act due to a vulnerable or endangered conservation status (Taylor et al., n.d.), but some remain listed as “data deficient” by the International Union for the Conservation of Nature (IUCN) Red List of Threatened Species (Pitman and Brownell, n.d., 2020). The latter designation has been scrutinized for not eliciting </w:t>
      </w:r>
      <w:r w:rsidRPr="00746724">
        <w:rPr>
          <w:rFonts w:ascii="Times New Roman" w:hAnsi="Times New Roman" w:cs="Times New Roman"/>
        </w:rPr>
        <w:lastRenderedPageBreak/>
        <w:t>the same conservation urgency as species whose populations are well-documented (Parsons 2016), therefore emphasizing the need for population and abundance studies of these species.</w:t>
      </w:r>
    </w:p>
    <w:p w14:paraId="5B389B3C" w14:textId="77777777" w:rsidR="00115456" w:rsidRPr="00746724" w:rsidRDefault="00000000" w:rsidP="008F1F16">
      <w:pPr>
        <w:pStyle w:val="Heading3"/>
        <w:spacing w:line="480" w:lineRule="auto"/>
        <w:rPr>
          <w:rFonts w:ascii="Times New Roman" w:hAnsi="Times New Roman" w:cs="Times New Roman"/>
          <w:color w:val="auto"/>
        </w:rPr>
      </w:pPr>
      <w:bookmarkStart w:id="4" w:name="passive-acoustic-monitoring"/>
      <w:bookmarkEnd w:id="3"/>
      <w:r w:rsidRPr="00746724">
        <w:rPr>
          <w:rFonts w:ascii="Times New Roman" w:hAnsi="Times New Roman" w:cs="Times New Roman"/>
          <w:color w:val="auto"/>
        </w:rPr>
        <w:t>Passive Acoustic Monitoring</w:t>
      </w:r>
    </w:p>
    <w:p w14:paraId="076A9B48" w14:textId="77777777" w:rsidR="008F1F1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Passive acoustic monitoring (PAM) is a tool that allows researchers to record and listen to the soundscape. It is also an ideal method for assessing habitat use and improving species distribution models of visually cryptic cetaceans like beaked whales and sperm whales that are more likely to be heard than seen (Fleishman et al. 2023), live relatively far offshore (Robbins et al. 2022), and have low-density populations (Hildebrand et al. 2015; Hooker et al. 2019; Arranz et al. 2023).</w:t>
      </w:r>
    </w:p>
    <w:p w14:paraId="385DA562" w14:textId="77777777" w:rsidR="008F1F1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Passive acoustic recorders come in two forms: fixed or mobile, each better suited to a certain ecological application. A mobile (towed or free drifting) buoy is either towed behind a vessel or moves autonomously with the currents for days or weeks at a time. It captures the dynamic nature of sound over a large spatial area, especially in deep and less studied parts of the ocean, making it ideal for detecting offshore or mobile species. Bottom-mounted recorders allow for greater temporal coverage and are often used when studying specific regions or known habitats of study species (Nosal and Frazer 2007; Marques et al. 2012; Jarvis et al. 2022).</w:t>
      </w:r>
    </w:p>
    <w:p w14:paraId="5C80228C" w14:textId="56488D32" w:rsidR="0011545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 xml:space="preserve">The benefits of using PAM over visual surveys include use during night hours or through inclement weather, lower cost to charter and little experience needed to conduct a survey (Johnson, Soto, and Madsen 2009; Fleishman et al. 2023). The trade-offs include costly equipment or deployment, high data/battery storage requirements, uncertain chance of return, limited spatial coverage for fixed recorders, and limited temporal coverage for mobile recorders. Even with experienced acousticians, noisy detections can obfuscate number of individuals or </w:t>
      </w:r>
      <w:r w:rsidRPr="00746724">
        <w:rPr>
          <w:rFonts w:ascii="Times New Roman" w:hAnsi="Times New Roman" w:cs="Times New Roman"/>
        </w:rPr>
        <w:lastRenderedPageBreak/>
        <w:t>species detected and distance or direction from recorder for species with large call ranges such as sperm whales (Barlow and Gisiner 2005; Mellinger et al. 2007).</w:t>
      </w:r>
    </w:p>
    <w:p w14:paraId="3ABA312C" w14:textId="77777777" w:rsidR="00115456" w:rsidRPr="00746724" w:rsidRDefault="00000000" w:rsidP="008F1F16">
      <w:pPr>
        <w:pStyle w:val="Heading3"/>
        <w:spacing w:line="480" w:lineRule="auto"/>
        <w:rPr>
          <w:rFonts w:ascii="Times New Roman" w:hAnsi="Times New Roman" w:cs="Times New Roman"/>
          <w:color w:val="auto"/>
        </w:rPr>
      </w:pPr>
      <w:bookmarkStart w:id="5" w:name="automatic-identification-system"/>
      <w:bookmarkEnd w:id="4"/>
      <w:r w:rsidRPr="00746724">
        <w:rPr>
          <w:rFonts w:ascii="Times New Roman" w:hAnsi="Times New Roman" w:cs="Times New Roman"/>
          <w:color w:val="auto"/>
        </w:rPr>
        <w:t>Automatic Identification System</w:t>
      </w:r>
    </w:p>
    <w:p w14:paraId="13FD366F" w14:textId="77777777" w:rsidR="0011545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Automatic Identification System (AIS) is a mandatory vessel tracking system for vessels over 300 gross tons to aid in position communication and safe navigation (Federal Register 2003). While not originally intended for use in research, it has become a valuable resource for vessel traffic data, especially in studying effects of vessel strikes (Reimer et al. 2016; Greig et al. 2020) and noise pollution (Aguilar Soto et al. 2006; Erbe et al. 2014) on cetaceans. Because ships are abundant throughout the study area due to major U.S. ports, AIS was included in this study to investigate patterns of co-occurrence between vessels and whales and sound levels in those moments. Previous studies have separated vessel and anthropogenic noise from ambient soundscape based on known spectral signatures, frequency bands, and percentiles (Haver et al. 2020; Weiss et al. 2021). The inclusion of AIS to soundscape metrics in this study provides fine-scale evaluation of sound and source.</w:t>
      </w:r>
    </w:p>
    <w:p w14:paraId="741E04CE" w14:textId="77777777" w:rsidR="00115456" w:rsidRPr="00746724" w:rsidRDefault="00000000" w:rsidP="008F1F16">
      <w:pPr>
        <w:pStyle w:val="Heading3"/>
        <w:spacing w:line="480" w:lineRule="auto"/>
        <w:rPr>
          <w:rFonts w:ascii="Times New Roman" w:hAnsi="Times New Roman" w:cs="Times New Roman"/>
          <w:color w:val="auto"/>
        </w:rPr>
      </w:pPr>
      <w:bookmarkStart w:id="6" w:name="laws-and-regulations"/>
      <w:bookmarkEnd w:id="5"/>
      <w:r w:rsidRPr="00746724">
        <w:rPr>
          <w:rFonts w:ascii="Times New Roman" w:hAnsi="Times New Roman" w:cs="Times New Roman"/>
          <w:color w:val="auto"/>
        </w:rPr>
        <w:t>Laws and Regulations</w:t>
      </w:r>
    </w:p>
    <w:p w14:paraId="3EAB53CA" w14:textId="77777777" w:rsidR="0011545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 xml:space="preserve">While there is consensus that anthropogenic noise in the ocean is increasing, policies that aim to mitigate chronic noise are generally lacking. This is due to knowledge gaps regarding the long-term and cumulative effects of noise on certain species (Markus and Sánchez 2018). International and regional efforts are underway (see Chou et al. (2021)) but are not fully complete. Within the European Union, the Marine Strategy Framework Directive establishes a directive about environmental regulation on marine noise, specifically requiring member states to adopt strategies in compliance with threshold values for impulsive and continuous noise </w:t>
      </w:r>
      <w:r w:rsidRPr="00746724">
        <w:rPr>
          <w:rFonts w:ascii="Times New Roman" w:hAnsi="Times New Roman" w:cs="Times New Roman"/>
        </w:rPr>
        <w:lastRenderedPageBreak/>
        <w:t xml:space="preserve">(“Directive 2008/56/EC of the European Parliament and of the Council of 17 June 2008 Establishing a Framework for Community Action in the Field of Marine Environmental Policy (Marine Strategy Framework Directive) (Text with EEA Relevance)” 2008; Borsani, J.F. et al. 2023). Some studies have independently tested these threshold values (Sebastianutto et al. 2015; Garrett et al. 2016; Haver et al. 2021) or used them as guidelines in their study (Mustonen et al. 2019). The National Oceanic and Atmospheric Administration (NOAA) has developed an Ocean Noise Strategy Roadmap, an agency-wise approach to mitigating both chronic and acute effects of noise exposure to animals (NOAA 2018). Within it, the authors agree upon impairment thresholds for mid-frequency cetaceans (NOAA 2018). Because chronic effects are not fully understood, they remain to be regulated. The International Maritime Organization (IMO) has also been addressing noise pollution from commercial vessels through quieter ship design (International Maritime Organization 2014). Updates to their 2014 guidelines are set to be finalized by January 2024. Finally, Canada has launched a Quiet Vessel Initiative and is expected to publish </w:t>
      </w:r>
      <w:proofErr w:type="gramStart"/>
      <w:r w:rsidRPr="00746724">
        <w:rPr>
          <w:rFonts w:ascii="Times New Roman" w:hAnsi="Times New Roman" w:cs="Times New Roman"/>
        </w:rPr>
        <w:t>a</w:t>
      </w:r>
      <w:proofErr w:type="gramEnd"/>
      <w:r w:rsidRPr="00746724">
        <w:rPr>
          <w:rFonts w:ascii="Times New Roman" w:hAnsi="Times New Roman" w:cs="Times New Roman"/>
        </w:rPr>
        <w:t xml:space="preserve"> Ocean Noise Strategy for underwater noise management in 2023 (Breeze et al. 2022).</w:t>
      </w:r>
    </w:p>
    <w:p w14:paraId="4DBA3716" w14:textId="77777777" w:rsidR="00115456" w:rsidRPr="00746724" w:rsidRDefault="00000000" w:rsidP="008F1F16">
      <w:pPr>
        <w:pStyle w:val="Heading3"/>
        <w:spacing w:line="480" w:lineRule="auto"/>
        <w:rPr>
          <w:rFonts w:ascii="Times New Roman" w:hAnsi="Times New Roman" w:cs="Times New Roman"/>
          <w:color w:val="auto"/>
        </w:rPr>
      </w:pPr>
      <w:bookmarkStart w:id="7" w:name="research-objective"/>
      <w:bookmarkEnd w:id="6"/>
      <w:r w:rsidRPr="00746724">
        <w:rPr>
          <w:rFonts w:ascii="Times New Roman" w:hAnsi="Times New Roman" w:cs="Times New Roman"/>
          <w:color w:val="auto"/>
        </w:rPr>
        <w:t>Research Objective</w:t>
      </w:r>
    </w:p>
    <w:p w14:paraId="7BE02480" w14:textId="77777777" w:rsidR="0011545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 xml:space="preserve">With anthropogenic noise-generating activities on the rise, global oceanic sound levels are expected to increase. Noise is a form of habitat degradation, so there is a need for research on a large spatial scale to understand how these highly mobile animals overlap in space and time with human activities and how they’re affected (Erbe et al. 2014; Haver et al. 2019; Hooker et al. 2019). Acquiring information on these federally protected and acoustically sensitive species is challenging, but certain PAM techniques can be well-suited for this type of research. Logistical difficulties associated with offshore research and low-density populations of visually cryptic </w:t>
      </w:r>
      <w:r w:rsidRPr="00746724">
        <w:rPr>
          <w:rFonts w:ascii="Times New Roman" w:hAnsi="Times New Roman" w:cs="Times New Roman"/>
        </w:rPr>
        <w:lastRenderedPageBreak/>
        <w:t>deep diving whales have created a paucity of data in the California Current Ecosystem. This research provides a step towards understanding soundscape variation in the area and beaked and sperm whale distributions and their acoustic environment.</w:t>
      </w:r>
    </w:p>
    <w:p w14:paraId="60E536B6" w14:textId="77777777" w:rsidR="00115456" w:rsidRPr="00746724" w:rsidRDefault="00000000" w:rsidP="008F1F16">
      <w:pPr>
        <w:pStyle w:val="BodyText"/>
        <w:spacing w:line="480" w:lineRule="auto"/>
        <w:ind w:firstLine="720"/>
        <w:rPr>
          <w:rFonts w:ascii="Times New Roman" w:hAnsi="Times New Roman" w:cs="Times New Roman"/>
        </w:rPr>
      </w:pPr>
      <w:r w:rsidRPr="00746724">
        <w:rPr>
          <w:rFonts w:ascii="Times New Roman" w:hAnsi="Times New Roman" w:cs="Times New Roman"/>
        </w:rPr>
        <w:t>The purpose of this study is to characterize the spatial and temporal acoustic variability of beaked and sperm whale habitat in the California Current Ecosystem using soundscape metrics, environmental variables, and AIS. We determine significant predictors of whale presence for each species with the use of Random Forest models and generalized additive models and provide explicit sources for noise-generating human activities through overlay of large vessel activity.</w:t>
      </w:r>
    </w:p>
    <w:p w14:paraId="5470D9D4" w14:textId="77777777" w:rsidR="00115456" w:rsidRPr="00746724" w:rsidRDefault="00000000" w:rsidP="008F1F16">
      <w:pPr>
        <w:pStyle w:val="Heading2"/>
        <w:spacing w:line="480" w:lineRule="auto"/>
        <w:rPr>
          <w:rFonts w:ascii="Times New Roman" w:hAnsi="Times New Roman" w:cs="Times New Roman"/>
          <w:color w:val="auto"/>
        </w:rPr>
      </w:pPr>
      <w:bookmarkStart w:id="8" w:name="methods"/>
      <w:bookmarkEnd w:id="1"/>
      <w:bookmarkEnd w:id="7"/>
      <w:r w:rsidRPr="00746724">
        <w:rPr>
          <w:rFonts w:ascii="Times New Roman" w:hAnsi="Times New Roman" w:cs="Times New Roman"/>
          <w:color w:val="auto"/>
        </w:rPr>
        <w:t>Methods</w:t>
      </w:r>
    </w:p>
    <w:p w14:paraId="08618192" w14:textId="77777777" w:rsidR="00115456" w:rsidRPr="00746724" w:rsidRDefault="00000000" w:rsidP="008F1F16">
      <w:pPr>
        <w:pStyle w:val="Heading3"/>
        <w:spacing w:line="480" w:lineRule="auto"/>
        <w:rPr>
          <w:rFonts w:ascii="Times New Roman" w:hAnsi="Times New Roman" w:cs="Times New Roman"/>
          <w:color w:val="auto"/>
        </w:rPr>
      </w:pPr>
      <w:bookmarkStart w:id="9" w:name="study-area"/>
      <w:r w:rsidRPr="00746724">
        <w:rPr>
          <w:rFonts w:ascii="Times New Roman" w:hAnsi="Times New Roman" w:cs="Times New Roman"/>
          <w:color w:val="auto"/>
        </w:rPr>
        <w:t>Study Area</w:t>
      </w:r>
    </w:p>
    <w:p w14:paraId="0D96CBC1" w14:textId="77777777" w:rsidR="008F1F1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 xml:space="preserve">The California Current Ecosystem (CCE) is a highly productive and complex ecosystem that contains one proposed and five current national marine sanctuaries (Office of National Marine Sanctuaries, n.d.), supports several wild fisheries (Field and Francis 2006), and is home to nineteen protected whale species (NOAA Fisheries, n.d.). The 1,141,800 km2 area extends along the US’ Economic Exclusion Zone from southern Canada to northern Mexico and is a characterized by deep canyons and a continental shelf (Barlow and Forney 2007; Barlow et al. 2009). Characteristic of the area are upwelling events that carry nutrients to the surface and drive primary productivity, creating an ideal habitat where whales’ prey </w:t>
      </w:r>
      <w:proofErr w:type="gramStart"/>
      <w:r w:rsidRPr="00746724">
        <w:rPr>
          <w:rFonts w:ascii="Times New Roman" w:hAnsi="Times New Roman" w:cs="Times New Roman"/>
        </w:rPr>
        <w:t>are</w:t>
      </w:r>
      <w:proofErr w:type="gramEnd"/>
      <w:r w:rsidRPr="00746724">
        <w:rPr>
          <w:rFonts w:ascii="Times New Roman" w:hAnsi="Times New Roman" w:cs="Times New Roman"/>
        </w:rPr>
        <w:t xml:space="preserve"> found (Ryther 1969). The year 2018 was characterized in the CCE with slightly warmer than average sea surface temperatures as the recent El-Nino and marine heatwave events were ending (Harvey et al., n.d.). Because this area has high economic value and natural ecological activity, it’s a well-managed and well-researched area (Peña and Bograd 2007; Coleman 2008; Oldach et al. 2022).</w:t>
      </w:r>
    </w:p>
    <w:p w14:paraId="1FB47291" w14:textId="1A320FDA" w:rsidR="0011545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lastRenderedPageBreak/>
        <w:t xml:space="preserve">In 2021, California, Washington, and Oregon ranked 3rd, 5th, and 23rd in most trafficked U.S. waterways, respectively (United States Army Corps of Engineers [USACE] 2018). Between vessel activity like fishing, </w:t>
      </w:r>
      <w:proofErr w:type="gramStart"/>
      <w:r w:rsidRPr="00746724">
        <w:rPr>
          <w:rFonts w:ascii="Times New Roman" w:hAnsi="Times New Roman" w:cs="Times New Roman"/>
        </w:rPr>
        <w:t>shipping</w:t>
      </w:r>
      <w:proofErr w:type="gramEnd"/>
      <w:r w:rsidRPr="00746724">
        <w:rPr>
          <w:rFonts w:ascii="Times New Roman" w:hAnsi="Times New Roman" w:cs="Times New Roman"/>
        </w:rPr>
        <w:t xml:space="preserve"> and naval exercises in California alone, there is notable overlap of anthropogenic presence with important habitat for protected species. Furthermore, the future development of offshore wind turbines off of Morro Bay and Humboldt, California </w:t>
      </w:r>
      <w:proofErr w:type="gramStart"/>
      <w:r w:rsidRPr="00746724">
        <w:rPr>
          <w:rFonts w:ascii="Times New Roman" w:hAnsi="Times New Roman" w:cs="Times New Roman"/>
        </w:rPr>
        <w:t>are</w:t>
      </w:r>
      <w:proofErr w:type="gramEnd"/>
      <w:r w:rsidRPr="00746724">
        <w:rPr>
          <w:rFonts w:ascii="Times New Roman" w:hAnsi="Times New Roman" w:cs="Times New Roman"/>
        </w:rPr>
        <w:t xml:space="preserve"> expected to be noise-producing activities during construction and operation, increasing sound levels in those regions (Madsen et al. 2006; Cooperman et al. 2022).</w:t>
      </w:r>
    </w:p>
    <w:p w14:paraId="689BE4D0" w14:textId="77777777" w:rsidR="00115456" w:rsidRPr="00746724" w:rsidRDefault="00000000" w:rsidP="008F1F16">
      <w:pPr>
        <w:pStyle w:val="Heading3"/>
        <w:spacing w:line="480" w:lineRule="auto"/>
        <w:rPr>
          <w:rFonts w:ascii="Times New Roman" w:hAnsi="Times New Roman" w:cs="Times New Roman"/>
          <w:color w:val="auto"/>
        </w:rPr>
      </w:pPr>
      <w:bookmarkStart w:id="10" w:name="data-collection-and-processing"/>
      <w:bookmarkEnd w:id="9"/>
      <w:r w:rsidRPr="00746724">
        <w:rPr>
          <w:rFonts w:ascii="Times New Roman" w:hAnsi="Times New Roman" w:cs="Times New Roman"/>
          <w:color w:val="auto"/>
        </w:rPr>
        <w:t>Data Collection and Processing</w:t>
      </w:r>
    </w:p>
    <w:p w14:paraId="4A24F417" w14:textId="77777777" w:rsidR="008F1F1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Acoustic detections were collected as part of the 2018 California Current Ecosystem Survey (CCES) by the Southwest Fisheries Science Center (SWFSC). Twenty-three free drifting buoys (numbered 1-23) were deployed at varying times between July and November in the offshore waters of the study area. These buoys contained two satellite geo-locators above water to monitor GPS information and two hydrophones at depth attached by a 150-meter line. They collected a total of 1910 hours of data. SWFSC detected and classified acoustic detections in PAMGuard to species level as per methods mentioned in Simonis, Trickey, et al. (2020).</w:t>
      </w:r>
    </w:p>
    <w:p w14:paraId="13769640" w14:textId="77777777" w:rsidR="008F1F1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Acoustic data were duty-cycled, with most buoys sampling at a rate of 18 minutes off and 2 minutes on. The SWFSC team analyzed the data and detected echolocation pulses produced by beaked and sperm whales. These were classified by peak frequency and spectral signature and identified to the species level (see Simonis, Trickey, et al. (2020) for details on this survey and Rand, Wood, and Oswald (2022) for duty-cycle study). Soundscape metrics were binned by peak frequency into low, medium, high frequency bands, along with the 1, 5, 10, 25, 75, 95, and 99 percentile distribution from each metric.</w:t>
      </w:r>
    </w:p>
    <w:p w14:paraId="4563E04C" w14:textId="5F877AC6" w:rsidR="0011545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lastRenderedPageBreak/>
        <w:t>Soundscape metrics were rounded to the nearest 20 minutes (:00, :20, :40) and converted to the UTC time zone. These metrics include third-octave level (TOL) bands from 63 to 20,000 Hz and broadband (20-24,000 Hz) metrics. Several TOL levels were chosen as proxies to vessel or sonar frequencies.</w:t>
      </w:r>
      <w:r w:rsidR="008F1F16" w:rsidRPr="00746724">
        <w:rPr>
          <w:rFonts w:ascii="Times New Roman" w:hAnsi="Times New Roman" w:cs="Times New Roman"/>
        </w:rPr>
        <w:t xml:space="preserve"> </w:t>
      </w:r>
      <w:r w:rsidRPr="00746724">
        <w:rPr>
          <w:rFonts w:ascii="Times New Roman" w:hAnsi="Times New Roman" w:cs="Times New Roman"/>
        </w:rPr>
        <w:t xml:space="preserve">Whale detection timestamps were rounded to nearest 20 minutes based on start time to align with the soundscape metrics. A separate column was created as a common join field that contained nearest timestamp in UTC to that of buoy tracks (see below). Two types of beaked whale detections (species </w:t>
      </w:r>
      <w:proofErr w:type="gramStart"/>
      <w:r w:rsidRPr="00746724">
        <w:rPr>
          <w:rFonts w:ascii="Times New Roman" w:hAnsi="Times New Roman" w:cs="Times New Roman"/>
        </w:rPr>
        <w:t xml:space="preserve">code </w:t>
      </w:r>
      <w:r w:rsidRPr="00746724">
        <w:rPr>
          <w:rFonts w:ascii="Times New Roman" w:hAnsi="Times New Roman" w:cs="Times New Roman"/>
          <w:i/>
          <w:iCs/>
        </w:rPr>
        <w:t>?BW</w:t>
      </w:r>
      <w:proofErr w:type="gramEnd"/>
      <w:r w:rsidRPr="00746724">
        <w:rPr>
          <w:rFonts w:ascii="Times New Roman" w:hAnsi="Times New Roman" w:cs="Times New Roman"/>
        </w:rPr>
        <w:t xml:space="preserve"> and </w:t>
      </w:r>
      <w:r w:rsidRPr="00746724">
        <w:rPr>
          <w:rFonts w:ascii="Times New Roman" w:hAnsi="Times New Roman" w:cs="Times New Roman"/>
          <w:i/>
          <w:iCs/>
        </w:rPr>
        <w:t>?BWC</w:t>
      </w:r>
      <w:r w:rsidRPr="00746724">
        <w:rPr>
          <w:rFonts w:ascii="Times New Roman" w:hAnsi="Times New Roman" w:cs="Times New Roman"/>
        </w:rPr>
        <w:t>) were removed from analysis as the species was unknown.</w:t>
      </w:r>
      <w:r w:rsidR="008F1F16" w:rsidRPr="00746724">
        <w:rPr>
          <w:rFonts w:ascii="Times New Roman" w:hAnsi="Times New Roman" w:cs="Times New Roman"/>
        </w:rPr>
        <w:t xml:space="preserve"> </w:t>
      </w:r>
      <w:r w:rsidRPr="00746724">
        <w:rPr>
          <w:rFonts w:ascii="Times New Roman" w:hAnsi="Times New Roman" w:cs="Times New Roman"/>
        </w:rPr>
        <w:t>Buoy tracks were similarly rounded to nearest 20 minutes. Seven buoys (1,2,3,5,6,9,11) were lost at sea and two buoys had corrupted data (4,17) so these were removed from the analysis. Buoys 14 and 15 were the same and therefore consolidated to 14. These three preliminary datasets were joined together based on a common buoy number (column “station”) and time field column “UTC”). Whale detections (column “Wpresence”) were reduced to binary data for absence/presence and all other fields of that dataset were eliminated.</w:t>
      </w:r>
    </w:p>
    <w:p w14:paraId="23A0AE29" w14:textId="77777777" w:rsidR="00115456" w:rsidRPr="00746724" w:rsidRDefault="00000000" w:rsidP="008F1F16">
      <w:pPr>
        <w:pStyle w:val="Heading3"/>
        <w:spacing w:line="480" w:lineRule="auto"/>
        <w:rPr>
          <w:rFonts w:ascii="Times New Roman" w:hAnsi="Times New Roman" w:cs="Times New Roman"/>
          <w:color w:val="auto"/>
        </w:rPr>
      </w:pPr>
      <w:bookmarkStart w:id="11" w:name="environmental-data"/>
      <w:bookmarkEnd w:id="10"/>
      <w:r w:rsidRPr="00746724">
        <w:rPr>
          <w:rFonts w:ascii="Times New Roman" w:hAnsi="Times New Roman" w:cs="Times New Roman"/>
          <w:color w:val="auto"/>
        </w:rPr>
        <w:t>Environmental Data</w:t>
      </w:r>
    </w:p>
    <w:p w14:paraId="6646199C" w14:textId="77777777" w:rsidR="0011545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 xml:space="preserve">Possible environmental and oceanographic predictors of cetacean habitat were extracted from the NOAA Environmental Research Division Data Access Program (ERDDAP) server ((https://coastwatch.pfeg.noaa.gov/erddap/) and Hybrid Coordinate Ocean Model (HYCOM) using the </w:t>
      </w:r>
      <w:r w:rsidRPr="00746724">
        <w:rPr>
          <w:rFonts w:ascii="Times New Roman" w:hAnsi="Times New Roman" w:cs="Times New Roman"/>
          <w:i/>
          <w:iCs/>
        </w:rPr>
        <w:t>matchEnvData</w:t>
      </w:r>
      <w:r w:rsidRPr="00746724">
        <w:rPr>
          <w:rFonts w:ascii="Times New Roman" w:hAnsi="Times New Roman" w:cs="Times New Roman"/>
        </w:rPr>
        <w:t xml:space="preserve"> function in R package </w:t>
      </w:r>
      <w:r w:rsidRPr="00746724">
        <w:rPr>
          <w:rFonts w:ascii="Times New Roman" w:hAnsi="Times New Roman" w:cs="Times New Roman"/>
          <w:i/>
          <w:iCs/>
        </w:rPr>
        <w:t>PAMmisc</w:t>
      </w:r>
      <w:r w:rsidRPr="00746724">
        <w:rPr>
          <w:rFonts w:ascii="Times New Roman" w:hAnsi="Times New Roman" w:cs="Times New Roman"/>
        </w:rPr>
        <w:t xml:space="preserve">. Six modeled variables at depth (mixed layer depth, mixed layer temperature, temperature at 400m, thermocline temperature, thermocline depth, salinity at 400m) were calculated using a formula from McCullough et al. (2021). Such variables are especially important to incorporate as it better reflects the deep environment that beaked and sperm whales are known to inhabit. Distance to slope and </w:t>
      </w:r>
      <w:r w:rsidRPr="00746724">
        <w:rPr>
          <w:rFonts w:ascii="Times New Roman" w:hAnsi="Times New Roman" w:cs="Times New Roman"/>
        </w:rPr>
        <w:lastRenderedPageBreak/>
        <w:t>bathymetric slope were calculated from a bathymetry TIF acquired from the General Bathymetric Chart of the Oceans (GEBCO).</w:t>
      </w:r>
    </w:p>
    <w:p w14:paraId="2A5150C9" w14:textId="77777777" w:rsidR="00115456" w:rsidRPr="00746724" w:rsidRDefault="00000000" w:rsidP="008F1F16">
      <w:pPr>
        <w:pStyle w:val="Heading3"/>
        <w:spacing w:line="480" w:lineRule="auto"/>
        <w:rPr>
          <w:rFonts w:ascii="Times New Roman" w:hAnsi="Times New Roman" w:cs="Times New Roman"/>
          <w:color w:val="auto"/>
        </w:rPr>
      </w:pPr>
      <w:bookmarkStart w:id="12" w:name="modeling"/>
      <w:bookmarkEnd w:id="11"/>
      <w:r w:rsidRPr="00746724">
        <w:rPr>
          <w:rFonts w:ascii="Times New Roman" w:hAnsi="Times New Roman" w:cs="Times New Roman"/>
          <w:color w:val="auto"/>
        </w:rPr>
        <w:t>Modeling</w:t>
      </w:r>
    </w:p>
    <w:p w14:paraId="4BC9B9DF" w14:textId="7191B298" w:rsidR="0011545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We used a Random Forest (RF) model in R (R Core Team, 2023) using the package () to identify most important environmental or acoustic predictors for beaked and sperm whales. A separate model was run for each species.</w:t>
      </w:r>
      <w:r w:rsidR="008F1F16" w:rsidRPr="00746724">
        <w:rPr>
          <w:rFonts w:ascii="Times New Roman" w:hAnsi="Times New Roman" w:cs="Times New Roman"/>
        </w:rPr>
        <w:t xml:space="preserve"> </w:t>
      </w:r>
      <w:r w:rsidRPr="00746724">
        <w:rPr>
          <w:rFonts w:ascii="Times New Roman" w:hAnsi="Times New Roman" w:cs="Times New Roman"/>
        </w:rPr>
        <w:t xml:space="preserve">We built generalized additive models in R using the package </w:t>
      </w:r>
      <w:r w:rsidRPr="00746724">
        <w:rPr>
          <w:rFonts w:ascii="Times New Roman" w:hAnsi="Times New Roman" w:cs="Times New Roman"/>
          <w:i/>
          <w:iCs/>
        </w:rPr>
        <w:t>mcgv</w:t>
      </w:r>
      <w:r w:rsidRPr="00746724">
        <w:rPr>
          <w:rFonts w:ascii="Times New Roman" w:hAnsi="Times New Roman" w:cs="Times New Roman"/>
        </w:rPr>
        <w:t xml:space="preserve"> to relate beaked and sperm whale detections to an environmental or acoustic variable.</w:t>
      </w:r>
    </w:p>
    <w:p w14:paraId="67962EE6" w14:textId="77777777" w:rsidR="008F1F16" w:rsidRPr="00746724" w:rsidRDefault="008F1F16" w:rsidP="008F1F16">
      <w:pPr>
        <w:pStyle w:val="Bibliography"/>
        <w:spacing w:line="480" w:lineRule="auto"/>
        <w:rPr>
          <w:rFonts w:ascii="Times New Roman" w:hAnsi="Times New Roman" w:cs="Times New Roman"/>
        </w:rPr>
      </w:pPr>
      <w:bookmarkStart w:id="13" w:name="acknowledgements"/>
      <w:bookmarkStart w:id="14" w:name="tables"/>
      <w:bookmarkStart w:id="15" w:name="ref-affatati2022"/>
      <w:bookmarkStart w:id="16" w:name="refs"/>
      <w:bookmarkEnd w:id="8"/>
      <w:bookmarkEnd w:id="12"/>
    </w:p>
    <w:p w14:paraId="0C658F00" w14:textId="77777777" w:rsidR="008F1F16" w:rsidRPr="00746724" w:rsidRDefault="008F1F16" w:rsidP="008F1F16">
      <w:pPr>
        <w:pStyle w:val="Bibliography"/>
        <w:spacing w:line="480" w:lineRule="auto"/>
        <w:rPr>
          <w:rFonts w:ascii="Times New Roman" w:hAnsi="Times New Roman" w:cs="Times New Roman"/>
        </w:rPr>
      </w:pPr>
    </w:p>
    <w:p w14:paraId="378A7469" w14:textId="77777777" w:rsidR="008F1F16" w:rsidRPr="00746724" w:rsidRDefault="008F1F16" w:rsidP="008F1F16">
      <w:pPr>
        <w:pStyle w:val="Bibliography"/>
        <w:spacing w:line="480" w:lineRule="auto"/>
        <w:rPr>
          <w:rFonts w:ascii="Times New Roman" w:hAnsi="Times New Roman" w:cs="Times New Roman"/>
        </w:rPr>
      </w:pPr>
    </w:p>
    <w:p w14:paraId="0E06B885" w14:textId="77777777" w:rsidR="008F1F16" w:rsidRPr="00746724" w:rsidRDefault="008F1F16" w:rsidP="008F1F16">
      <w:pPr>
        <w:pStyle w:val="Bibliography"/>
        <w:spacing w:line="480" w:lineRule="auto"/>
        <w:rPr>
          <w:rFonts w:ascii="Times New Roman" w:hAnsi="Times New Roman" w:cs="Times New Roman"/>
        </w:rPr>
      </w:pPr>
    </w:p>
    <w:p w14:paraId="119994EF" w14:textId="77777777" w:rsidR="008F1F16" w:rsidRPr="00746724" w:rsidRDefault="008F1F16" w:rsidP="008F1F16">
      <w:pPr>
        <w:pStyle w:val="Bibliography"/>
        <w:spacing w:line="480" w:lineRule="auto"/>
        <w:rPr>
          <w:rFonts w:ascii="Times New Roman" w:hAnsi="Times New Roman" w:cs="Times New Roman"/>
        </w:rPr>
      </w:pPr>
    </w:p>
    <w:p w14:paraId="5203A2CC" w14:textId="77777777" w:rsidR="008F1F16" w:rsidRPr="00746724" w:rsidRDefault="008F1F16" w:rsidP="008F1F16">
      <w:pPr>
        <w:pStyle w:val="Bibliography"/>
        <w:spacing w:line="480" w:lineRule="auto"/>
        <w:rPr>
          <w:rFonts w:ascii="Times New Roman" w:hAnsi="Times New Roman" w:cs="Times New Roman"/>
        </w:rPr>
      </w:pPr>
    </w:p>
    <w:p w14:paraId="5B98609B" w14:textId="7FBF006F" w:rsidR="008F1F16" w:rsidRPr="00746724" w:rsidRDefault="008F1F16" w:rsidP="008F1F16">
      <w:pPr>
        <w:pStyle w:val="Bibliography"/>
        <w:spacing w:line="480" w:lineRule="auto"/>
        <w:rPr>
          <w:rFonts w:ascii="Times New Roman" w:hAnsi="Times New Roman" w:cs="Times New Roman"/>
        </w:rPr>
      </w:pPr>
    </w:p>
    <w:p w14:paraId="5D809244" w14:textId="2F1528FA" w:rsidR="008F1F16" w:rsidRPr="00746724" w:rsidRDefault="008F1F16" w:rsidP="008F1F16">
      <w:pPr>
        <w:pStyle w:val="Bibliography"/>
        <w:spacing w:line="480" w:lineRule="auto"/>
        <w:rPr>
          <w:rFonts w:ascii="Times New Roman" w:hAnsi="Times New Roman" w:cs="Times New Roman"/>
          <w:b/>
          <w:bCs/>
        </w:rPr>
      </w:pPr>
      <w:r w:rsidRPr="00746724">
        <w:rPr>
          <w:rFonts w:ascii="Times New Roman" w:hAnsi="Times New Roman" w:cs="Times New Roman"/>
          <w:b/>
          <w:bCs/>
        </w:rPr>
        <w:t>References</w:t>
      </w:r>
    </w:p>
    <w:p w14:paraId="1D3ACF15" w14:textId="70893A8F" w:rsidR="00115456" w:rsidRPr="00746724" w:rsidRDefault="00000000" w:rsidP="008F1F16">
      <w:pPr>
        <w:pStyle w:val="Bibliography"/>
        <w:spacing w:line="480" w:lineRule="auto"/>
        <w:rPr>
          <w:rFonts w:ascii="Times New Roman" w:hAnsi="Times New Roman" w:cs="Times New Roman"/>
        </w:rPr>
      </w:pPr>
      <w:proofErr w:type="spellStart"/>
      <w:r w:rsidRPr="00746724">
        <w:rPr>
          <w:rFonts w:ascii="Times New Roman" w:hAnsi="Times New Roman" w:cs="Times New Roman"/>
        </w:rPr>
        <w:t>Affatati</w:t>
      </w:r>
      <w:proofErr w:type="spellEnd"/>
      <w:r w:rsidRPr="00746724">
        <w:rPr>
          <w:rFonts w:ascii="Times New Roman" w:hAnsi="Times New Roman" w:cs="Times New Roman"/>
        </w:rPr>
        <w:t xml:space="preserve">, Alice, Chiara </w:t>
      </w:r>
      <w:proofErr w:type="spellStart"/>
      <w:r w:rsidRPr="00746724">
        <w:rPr>
          <w:rFonts w:ascii="Times New Roman" w:hAnsi="Times New Roman" w:cs="Times New Roman"/>
        </w:rPr>
        <w:t>Scaini</w:t>
      </w:r>
      <w:proofErr w:type="spellEnd"/>
      <w:r w:rsidRPr="00746724">
        <w:rPr>
          <w:rFonts w:ascii="Times New Roman" w:hAnsi="Times New Roman" w:cs="Times New Roman"/>
        </w:rPr>
        <w:t xml:space="preserve">, and Stefano Salon. 2022. “Ocean Sound Propagation in a Changing Climate: Global Sound Speed Changes and Identification of Acoustic Hotspots.” </w:t>
      </w:r>
      <w:r w:rsidRPr="00746724">
        <w:rPr>
          <w:rFonts w:ascii="Times New Roman" w:hAnsi="Times New Roman" w:cs="Times New Roman"/>
          <w:i/>
          <w:iCs/>
        </w:rPr>
        <w:t>Earth’s Future</w:t>
      </w:r>
      <w:r w:rsidRPr="00746724">
        <w:rPr>
          <w:rFonts w:ascii="Times New Roman" w:hAnsi="Times New Roman" w:cs="Times New Roman"/>
        </w:rPr>
        <w:t xml:space="preserve"> 10 (3): e2021EF002099. </w:t>
      </w:r>
      <w:hyperlink r:id="rId8">
        <w:r w:rsidRPr="00746724">
          <w:rPr>
            <w:rStyle w:val="Hyperlink"/>
            <w:rFonts w:ascii="Times New Roman" w:hAnsi="Times New Roman" w:cs="Times New Roman"/>
            <w:color w:val="auto"/>
          </w:rPr>
          <w:t>https://doi.org/10.1029/2021EF002099</w:t>
        </w:r>
      </w:hyperlink>
      <w:r w:rsidRPr="00746724">
        <w:rPr>
          <w:rFonts w:ascii="Times New Roman" w:hAnsi="Times New Roman" w:cs="Times New Roman"/>
        </w:rPr>
        <w:t>.</w:t>
      </w:r>
    </w:p>
    <w:p w14:paraId="74271D09" w14:textId="77777777" w:rsidR="00115456" w:rsidRPr="00746724" w:rsidRDefault="00000000" w:rsidP="008F1F16">
      <w:pPr>
        <w:pStyle w:val="Bibliography"/>
        <w:spacing w:line="480" w:lineRule="auto"/>
        <w:rPr>
          <w:rFonts w:ascii="Times New Roman" w:hAnsi="Times New Roman" w:cs="Times New Roman"/>
        </w:rPr>
      </w:pPr>
      <w:bookmarkStart w:id="17" w:name="ref-aguilardesoto2017"/>
      <w:bookmarkEnd w:id="15"/>
      <w:r w:rsidRPr="00746724">
        <w:rPr>
          <w:rFonts w:ascii="Times New Roman" w:hAnsi="Times New Roman" w:cs="Times New Roman"/>
        </w:rPr>
        <w:lastRenderedPageBreak/>
        <w:t xml:space="preserve">Aguilar de Soto, Natacha Aguilar de, Vidal Martín, Monica Silva, Roland Edler, Cristel Reyes, Manuel Carrillo, Agustina Schiavi, et al. 2017. “True’s Beaked Whale (Mesoplodon Mirus) in Macaronesia.” </w:t>
      </w:r>
      <w:r w:rsidRPr="00746724">
        <w:rPr>
          <w:rFonts w:ascii="Times New Roman" w:hAnsi="Times New Roman" w:cs="Times New Roman"/>
          <w:i/>
          <w:iCs/>
        </w:rPr>
        <w:t>PeerJ</w:t>
      </w:r>
      <w:r w:rsidRPr="00746724">
        <w:rPr>
          <w:rFonts w:ascii="Times New Roman" w:hAnsi="Times New Roman" w:cs="Times New Roman"/>
        </w:rPr>
        <w:t xml:space="preserve"> 5 (March): e3059. </w:t>
      </w:r>
      <w:hyperlink r:id="rId9">
        <w:r w:rsidRPr="00746724">
          <w:rPr>
            <w:rStyle w:val="Hyperlink"/>
            <w:rFonts w:ascii="Times New Roman" w:hAnsi="Times New Roman" w:cs="Times New Roman"/>
            <w:color w:val="auto"/>
          </w:rPr>
          <w:t>https://doi.org/10.7717/peerj.3059</w:t>
        </w:r>
      </w:hyperlink>
      <w:r w:rsidRPr="00746724">
        <w:rPr>
          <w:rFonts w:ascii="Times New Roman" w:hAnsi="Times New Roman" w:cs="Times New Roman"/>
        </w:rPr>
        <w:t>.</w:t>
      </w:r>
    </w:p>
    <w:p w14:paraId="1B91DC41" w14:textId="77777777" w:rsidR="00115456" w:rsidRPr="00746724" w:rsidRDefault="00000000" w:rsidP="008F1F16">
      <w:pPr>
        <w:pStyle w:val="Bibliography"/>
        <w:spacing w:line="480" w:lineRule="auto"/>
        <w:rPr>
          <w:rFonts w:ascii="Times New Roman" w:hAnsi="Times New Roman" w:cs="Times New Roman"/>
        </w:rPr>
      </w:pPr>
      <w:bookmarkStart w:id="18" w:name="ref-aguilarsoto2006"/>
      <w:bookmarkEnd w:id="17"/>
      <w:r w:rsidRPr="00746724">
        <w:rPr>
          <w:rFonts w:ascii="Times New Roman" w:hAnsi="Times New Roman" w:cs="Times New Roman"/>
        </w:rPr>
        <w:t xml:space="preserve">Aguilar Soto, Natacha, Mark Johnson, Peter T. Madsen, Peter L. Tyack, Alessandro Bocconcelli, and J. Fabrizio Borsani. 2006. “Does Intense Ship Noise Disrupt Foraging in Deep-Diving Cuvier’s Beaked Whales (Ziphius Cavirostris)?” </w:t>
      </w:r>
      <w:r w:rsidRPr="00746724">
        <w:rPr>
          <w:rFonts w:ascii="Times New Roman" w:hAnsi="Times New Roman" w:cs="Times New Roman"/>
          <w:i/>
          <w:iCs/>
        </w:rPr>
        <w:t>Marine Mammal Science</w:t>
      </w:r>
      <w:r w:rsidRPr="00746724">
        <w:rPr>
          <w:rFonts w:ascii="Times New Roman" w:hAnsi="Times New Roman" w:cs="Times New Roman"/>
        </w:rPr>
        <w:t xml:space="preserve"> 22 (3): 690–99. </w:t>
      </w:r>
      <w:hyperlink r:id="rId10">
        <w:r w:rsidRPr="00746724">
          <w:rPr>
            <w:rStyle w:val="Hyperlink"/>
            <w:rFonts w:ascii="Times New Roman" w:hAnsi="Times New Roman" w:cs="Times New Roman"/>
            <w:color w:val="auto"/>
          </w:rPr>
          <w:t>https://doi.org/10.1111/j.1748-7692.2006.00044.x</w:t>
        </w:r>
      </w:hyperlink>
      <w:r w:rsidRPr="00746724">
        <w:rPr>
          <w:rFonts w:ascii="Times New Roman" w:hAnsi="Times New Roman" w:cs="Times New Roman"/>
        </w:rPr>
        <w:t>.</w:t>
      </w:r>
    </w:p>
    <w:p w14:paraId="45BB785D" w14:textId="77777777" w:rsidR="00115456" w:rsidRPr="00746724" w:rsidRDefault="00000000" w:rsidP="008F1F16">
      <w:pPr>
        <w:pStyle w:val="Bibliography"/>
        <w:spacing w:line="480" w:lineRule="auto"/>
        <w:rPr>
          <w:rFonts w:ascii="Times New Roman" w:hAnsi="Times New Roman" w:cs="Times New Roman"/>
        </w:rPr>
      </w:pPr>
      <w:bookmarkStart w:id="19" w:name="ref-amano2003"/>
      <w:bookmarkEnd w:id="18"/>
      <w:r w:rsidRPr="00746724">
        <w:rPr>
          <w:rFonts w:ascii="Times New Roman" w:hAnsi="Times New Roman" w:cs="Times New Roman"/>
        </w:rPr>
        <w:t xml:space="preserve">Amano, Masao, and Motoi Yoshioka. 2003. “Sperm Whale Diving Behavior Monitored Using a Suction-Cup-Attached TDR Tag.” </w:t>
      </w:r>
      <w:r w:rsidRPr="00746724">
        <w:rPr>
          <w:rFonts w:ascii="Times New Roman" w:hAnsi="Times New Roman" w:cs="Times New Roman"/>
          <w:i/>
          <w:iCs/>
        </w:rPr>
        <w:t>Marine Ecology Progress Series</w:t>
      </w:r>
      <w:r w:rsidRPr="00746724">
        <w:rPr>
          <w:rFonts w:ascii="Times New Roman" w:hAnsi="Times New Roman" w:cs="Times New Roman"/>
        </w:rPr>
        <w:t xml:space="preserve"> 258: 291–95. </w:t>
      </w:r>
      <w:hyperlink r:id="rId11">
        <w:r w:rsidRPr="00746724">
          <w:rPr>
            <w:rStyle w:val="Hyperlink"/>
            <w:rFonts w:ascii="Times New Roman" w:hAnsi="Times New Roman" w:cs="Times New Roman"/>
            <w:color w:val="auto"/>
          </w:rPr>
          <w:t>https://www.jstor.org/stable/24867054</w:t>
        </w:r>
      </w:hyperlink>
      <w:r w:rsidRPr="00746724">
        <w:rPr>
          <w:rFonts w:ascii="Times New Roman" w:hAnsi="Times New Roman" w:cs="Times New Roman"/>
        </w:rPr>
        <w:t>.</w:t>
      </w:r>
    </w:p>
    <w:p w14:paraId="44055DF4" w14:textId="77777777" w:rsidR="00115456" w:rsidRPr="00746724" w:rsidRDefault="00000000" w:rsidP="008F1F16">
      <w:pPr>
        <w:pStyle w:val="Bibliography"/>
        <w:spacing w:line="480" w:lineRule="auto"/>
        <w:rPr>
          <w:rFonts w:ascii="Times New Roman" w:hAnsi="Times New Roman" w:cs="Times New Roman"/>
        </w:rPr>
      </w:pPr>
      <w:bookmarkStart w:id="20" w:name="ref-andré2011"/>
      <w:bookmarkEnd w:id="19"/>
      <w:r w:rsidRPr="00746724">
        <w:rPr>
          <w:rFonts w:ascii="Times New Roman" w:hAnsi="Times New Roman" w:cs="Times New Roman"/>
        </w:rPr>
        <w:t xml:space="preserve">André, M., M. van der Schaar, S. Zaugg, L. Houégnigan, A. M. Sánchez, and J. V. Castell. 2011. “Listening to the Deep: Live Monitoring of Ocean Noise and Cetacean Acoustic Signals.” </w:t>
      </w:r>
      <w:r w:rsidRPr="00746724">
        <w:rPr>
          <w:rFonts w:ascii="Times New Roman" w:hAnsi="Times New Roman" w:cs="Times New Roman"/>
          <w:i/>
          <w:iCs/>
        </w:rPr>
        <w:t>Marine Pollution Bulletin</w:t>
      </w:r>
      <w:r w:rsidRPr="00746724">
        <w:rPr>
          <w:rFonts w:ascii="Times New Roman" w:hAnsi="Times New Roman" w:cs="Times New Roman"/>
        </w:rPr>
        <w:t xml:space="preserve">, </w:t>
      </w:r>
      <w:proofErr w:type="gramStart"/>
      <w:r w:rsidRPr="00746724">
        <w:rPr>
          <w:rFonts w:ascii="Times New Roman" w:hAnsi="Times New Roman" w:cs="Times New Roman"/>
        </w:rPr>
        <w:t>Cetaceans</w:t>
      </w:r>
      <w:proofErr w:type="gramEnd"/>
      <w:r w:rsidRPr="00746724">
        <w:rPr>
          <w:rFonts w:ascii="Times New Roman" w:hAnsi="Times New Roman" w:cs="Times New Roman"/>
        </w:rPr>
        <w:t xml:space="preserve"> and military sonar: A need for better management, 63 (1): 18–26. </w:t>
      </w:r>
      <w:hyperlink r:id="rId12">
        <w:r w:rsidRPr="00746724">
          <w:rPr>
            <w:rStyle w:val="Hyperlink"/>
            <w:rFonts w:ascii="Times New Roman" w:hAnsi="Times New Roman" w:cs="Times New Roman"/>
            <w:color w:val="auto"/>
          </w:rPr>
          <w:t>https://doi.org/10.1016/j.marpolbul.2011.04.038</w:t>
        </w:r>
      </w:hyperlink>
      <w:r w:rsidRPr="00746724">
        <w:rPr>
          <w:rFonts w:ascii="Times New Roman" w:hAnsi="Times New Roman" w:cs="Times New Roman"/>
        </w:rPr>
        <w:t>.</w:t>
      </w:r>
    </w:p>
    <w:p w14:paraId="1CF22F23" w14:textId="77777777" w:rsidR="00115456" w:rsidRPr="00746724" w:rsidRDefault="00000000" w:rsidP="008F1F16">
      <w:pPr>
        <w:pStyle w:val="Bibliography"/>
        <w:spacing w:line="480" w:lineRule="auto"/>
        <w:rPr>
          <w:rFonts w:ascii="Times New Roman" w:hAnsi="Times New Roman" w:cs="Times New Roman"/>
        </w:rPr>
      </w:pPr>
      <w:bookmarkStart w:id="21" w:name="ref-arranz2023"/>
      <w:bookmarkEnd w:id="20"/>
      <w:r w:rsidRPr="00746724">
        <w:rPr>
          <w:rFonts w:ascii="Times New Roman" w:hAnsi="Times New Roman" w:cs="Times New Roman"/>
        </w:rPr>
        <w:t xml:space="preserve">Arranz, P., D. Miranda, K. C. Gkikopoulou, A. Cardona, J. Alcazar, N. Aguilar de Soto, L. Thomas, and T. A. Marques. 2023. “Comparison of Visual and Passive Acoustic Estimates of Beaked Whale Density Off El Hierro, Canary Islands.” </w:t>
      </w:r>
      <w:r w:rsidRPr="00746724">
        <w:rPr>
          <w:rFonts w:ascii="Times New Roman" w:hAnsi="Times New Roman" w:cs="Times New Roman"/>
          <w:i/>
          <w:iCs/>
        </w:rPr>
        <w:t>The Journal of the Acoustical Society of America</w:t>
      </w:r>
      <w:r w:rsidRPr="00746724">
        <w:rPr>
          <w:rFonts w:ascii="Times New Roman" w:hAnsi="Times New Roman" w:cs="Times New Roman"/>
        </w:rPr>
        <w:t xml:space="preserve"> 153 (4): 2469. </w:t>
      </w:r>
      <w:hyperlink r:id="rId13">
        <w:r w:rsidRPr="00746724">
          <w:rPr>
            <w:rStyle w:val="Hyperlink"/>
            <w:rFonts w:ascii="Times New Roman" w:hAnsi="Times New Roman" w:cs="Times New Roman"/>
            <w:color w:val="auto"/>
          </w:rPr>
          <w:t>https://doi.org/10.1121/10.0017921</w:t>
        </w:r>
      </w:hyperlink>
      <w:r w:rsidRPr="00746724">
        <w:rPr>
          <w:rFonts w:ascii="Times New Roman" w:hAnsi="Times New Roman" w:cs="Times New Roman"/>
        </w:rPr>
        <w:t>.</w:t>
      </w:r>
    </w:p>
    <w:p w14:paraId="12070EDC" w14:textId="77777777" w:rsidR="00115456" w:rsidRPr="00746724" w:rsidRDefault="00000000" w:rsidP="008F1F16">
      <w:pPr>
        <w:pStyle w:val="Bibliography"/>
        <w:spacing w:line="480" w:lineRule="auto"/>
        <w:rPr>
          <w:rFonts w:ascii="Times New Roman" w:hAnsi="Times New Roman" w:cs="Times New Roman"/>
        </w:rPr>
      </w:pPr>
      <w:bookmarkStart w:id="22" w:name="ref-awbery2022"/>
      <w:bookmarkEnd w:id="21"/>
      <w:r w:rsidRPr="00746724">
        <w:rPr>
          <w:rFonts w:ascii="Times New Roman" w:hAnsi="Times New Roman" w:cs="Times New Roman"/>
        </w:rPr>
        <w:t xml:space="preserve">Awbery, Tim. 2022. “Spatial Distribution and Encounter Rates of Delphinids and Deep Diving Cetaceans in the Eastern Mediterranean Sea of Turkey and the Extent of Overlap with Areas of Dense Marine Traffic.” </w:t>
      </w:r>
      <w:hyperlink r:id="rId14">
        <w:r w:rsidRPr="00746724">
          <w:rPr>
            <w:rStyle w:val="Hyperlink"/>
            <w:rFonts w:ascii="Times New Roman" w:hAnsi="Times New Roman" w:cs="Times New Roman"/>
            <w:color w:val="auto"/>
          </w:rPr>
          <w:t>https://www.frontiersin.org/articles/10.3389/fmars.2022.860242/full</w:t>
        </w:r>
      </w:hyperlink>
      <w:r w:rsidRPr="00746724">
        <w:rPr>
          <w:rFonts w:ascii="Times New Roman" w:hAnsi="Times New Roman" w:cs="Times New Roman"/>
        </w:rPr>
        <w:t>.</w:t>
      </w:r>
    </w:p>
    <w:p w14:paraId="33D1C9CA" w14:textId="77777777" w:rsidR="00115456" w:rsidRPr="00746724" w:rsidRDefault="00000000" w:rsidP="008F1F16">
      <w:pPr>
        <w:pStyle w:val="Bibliography"/>
        <w:spacing w:line="480" w:lineRule="auto"/>
        <w:rPr>
          <w:rFonts w:ascii="Times New Roman" w:hAnsi="Times New Roman" w:cs="Times New Roman"/>
        </w:rPr>
      </w:pPr>
      <w:bookmarkStart w:id="23" w:name="ref-baird2008"/>
      <w:bookmarkEnd w:id="22"/>
      <w:r w:rsidRPr="00746724">
        <w:rPr>
          <w:rFonts w:ascii="Times New Roman" w:hAnsi="Times New Roman" w:cs="Times New Roman"/>
        </w:rPr>
        <w:lastRenderedPageBreak/>
        <w:t xml:space="preserve">Baird, Robin W. 2008. “Diel Variation in Beaked Whale Diving Behavior.” </w:t>
      </w:r>
      <w:r w:rsidRPr="00746724">
        <w:rPr>
          <w:rFonts w:ascii="Times New Roman" w:hAnsi="Times New Roman" w:cs="Times New Roman"/>
          <w:i/>
          <w:iCs/>
        </w:rPr>
        <w:t>Marine Mammal Science</w:t>
      </w:r>
      <w:r w:rsidRPr="00746724">
        <w:rPr>
          <w:rFonts w:ascii="Times New Roman" w:hAnsi="Times New Roman" w:cs="Times New Roman"/>
        </w:rPr>
        <w:t xml:space="preserve">. </w:t>
      </w:r>
      <w:hyperlink r:id="rId15">
        <w:r w:rsidRPr="00746724">
          <w:rPr>
            <w:rStyle w:val="Hyperlink"/>
            <w:rFonts w:ascii="Times New Roman" w:hAnsi="Times New Roman" w:cs="Times New Roman"/>
            <w:color w:val="auto"/>
          </w:rPr>
          <w:t>https://doi.org/10.1111/j.1748-7692.2008.00211.x</w:t>
        </w:r>
      </w:hyperlink>
      <w:r w:rsidRPr="00746724">
        <w:rPr>
          <w:rFonts w:ascii="Times New Roman" w:hAnsi="Times New Roman" w:cs="Times New Roman"/>
        </w:rPr>
        <w:t>.</w:t>
      </w:r>
    </w:p>
    <w:p w14:paraId="1237293F" w14:textId="77777777" w:rsidR="00115456" w:rsidRPr="00746724" w:rsidRDefault="00000000" w:rsidP="008F1F16">
      <w:pPr>
        <w:pStyle w:val="Bibliography"/>
        <w:spacing w:line="480" w:lineRule="auto"/>
        <w:rPr>
          <w:rFonts w:ascii="Times New Roman" w:hAnsi="Times New Roman" w:cs="Times New Roman"/>
        </w:rPr>
      </w:pPr>
      <w:bookmarkStart w:id="24" w:name="ref-baird2006"/>
      <w:bookmarkEnd w:id="23"/>
      <w:r w:rsidRPr="00746724">
        <w:rPr>
          <w:rFonts w:ascii="Times New Roman" w:hAnsi="Times New Roman" w:cs="Times New Roman"/>
        </w:rPr>
        <w:t xml:space="preserve">Baird, Robin W., Daniel L. Webster, Daniel J. McSweeney, Allan D. Ligon, Gregory S. Schorr, and Jay Barlow. 2006. “Diving Behaviour of Cuvier’s (Ziphius Cavirostris) and Blainville’s (Mesoplodon Densirostris) Beaked Whales in </w:t>
      </w:r>
      <w:proofErr w:type="gramStart"/>
      <w:r w:rsidRPr="00746724">
        <w:rPr>
          <w:rFonts w:ascii="Times New Roman" w:hAnsi="Times New Roman" w:cs="Times New Roman"/>
        </w:rPr>
        <w:t>Hawai‘</w:t>
      </w:r>
      <w:proofErr w:type="gramEnd"/>
      <w:r w:rsidRPr="00746724">
        <w:rPr>
          <w:rFonts w:ascii="Times New Roman" w:hAnsi="Times New Roman" w:cs="Times New Roman"/>
        </w:rPr>
        <w:t xml:space="preserve">i.” </w:t>
      </w:r>
      <w:r w:rsidRPr="00746724">
        <w:rPr>
          <w:rFonts w:ascii="Times New Roman" w:hAnsi="Times New Roman" w:cs="Times New Roman"/>
          <w:i/>
          <w:iCs/>
        </w:rPr>
        <w:t>Canadian Journal of Zoology</w:t>
      </w:r>
      <w:r w:rsidRPr="00746724">
        <w:rPr>
          <w:rFonts w:ascii="Times New Roman" w:hAnsi="Times New Roman" w:cs="Times New Roman"/>
        </w:rPr>
        <w:t xml:space="preserve"> 84 (8): 1120–28. </w:t>
      </w:r>
      <w:hyperlink r:id="rId16">
        <w:r w:rsidRPr="00746724">
          <w:rPr>
            <w:rStyle w:val="Hyperlink"/>
            <w:rFonts w:ascii="Times New Roman" w:hAnsi="Times New Roman" w:cs="Times New Roman"/>
            <w:color w:val="auto"/>
          </w:rPr>
          <w:t>https://doi.org/10.1139/Z06-095</w:t>
        </w:r>
      </w:hyperlink>
      <w:r w:rsidRPr="00746724">
        <w:rPr>
          <w:rFonts w:ascii="Times New Roman" w:hAnsi="Times New Roman" w:cs="Times New Roman"/>
        </w:rPr>
        <w:t>.</w:t>
      </w:r>
    </w:p>
    <w:p w14:paraId="693607B6" w14:textId="77777777" w:rsidR="00115456" w:rsidRPr="00746724" w:rsidRDefault="00000000" w:rsidP="008F1F16">
      <w:pPr>
        <w:pStyle w:val="Bibliography"/>
        <w:spacing w:line="480" w:lineRule="auto"/>
        <w:rPr>
          <w:rFonts w:ascii="Times New Roman" w:hAnsi="Times New Roman" w:cs="Times New Roman"/>
        </w:rPr>
      </w:pPr>
      <w:bookmarkStart w:id="25" w:name="ref-barlow2021"/>
      <w:bookmarkEnd w:id="24"/>
      <w:r w:rsidRPr="00746724">
        <w:rPr>
          <w:rFonts w:ascii="Times New Roman" w:hAnsi="Times New Roman" w:cs="Times New Roman"/>
        </w:rPr>
        <w:t xml:space="preserve">Barlow, Jay, Gustavo Cárdenas-Hinojosa, E. Elizabeth Henderson, Dawn Breese, Diana Lopez-Arzate, Eva Hidalgo-Pla, and Barbara N. Taylor. 2021. “Unique Morphological and Acoustic Characteristics of Beaked Whales (Mesoplodon Sp.) Off the West Coast of Baja California, Mexico.” </w:t>
      </w:r>
      <w:r w:rsidRPr="00746724">
        <w:rPr>
          <w:rFonts w:ascii="Times New Roman" w:hAnsi="Times New Roman" w:cs="Times New Roman"/>
          <w:i/>
          <w:iCs/>
        </w:rPr>
        <w:t>Marine Mammal Science</w:t>
      </w:r>
      <w:r w:rsidRPr="00746724">
        <w:rPr>
          <w:rFonts w:ascii="Times New Roman" w:hAnsi="Times New Roman" w:cs="Times New Roman"/>
        </w:rPr>
        <w:t xml:space="preserve">. </w:t>
      </w:r>
      <w:hyperlink r:id="rId17">
        <w:r w:rsidRPr="00746724">
          <w:rPr>
            <w:rStyle w:val="Hyperlink"/>
            <w:rFonts w:ascii="Times New Roman" w:hAnsi="Times New Roman" w:cs="Times New Roman"/>
            <w:color w:val="auto"/>
          </w:rPr>
          <w:t>https://doi.org/10.1111/mms.12853</w:t>
        </w:r>
      </w:hyperlink>
      <w:r w:rsidRPr="00746724">
        <w:rPr>
          <w:rFonts w:ascii="Times New Roman" w:hAnsi="Times New Roman" w:cs="Times New Roman"/>
        </w:rPr>
        <w:t>.</w:t>
      </w:r>
    </w:p>
    <w:p w14:paraId="58D2C94D" w14:textId="77777777" w:rsidR="00115456" w:rsidRPr="00746724" w:rsidRDefault="00000000" w:rsidP="008F1F16">
      <w:pPr>
        <w:pStyle w:val="Bibliography"/>
        <w:spacing w:line="480" w:lineRule="auto"/>
        <w:rPr>
          <w:rFonts w:ascii="Times New Roman" w:hAnsi="Times New Roman" w:cs="Times New Roman"/>
        </w:rPr>
      </w:pPr>
      <w:bookmarkStart w:id="26" w:name="ref-barlow2009"/>
      <w:bookmarkEnd w:id="25"/>
      <w:r w:rsidRPr="00746724">
        <w:rPr>
          <w:rFonts w:ascii="Times New Roman" w:hAnsi="Times New Roman" w:cs="Times New Roman"/>
        </w:rPr>
        <w:t xml:space="preserve">Barlow, Jay, Megan Caton Ferguson, Elizabeth A. Becker, Jessica V. Redfern, Karin A. Forney, Ignacio L. Vilchis, Paul C. Fielder, Tim Gerrodette, and Lisa T. Ballance. 2009. “Predictive Modeling of Cetacean Densities in the Eastern Pacific Ocean.” Pacific Ocean. </w:t>
      </w:r>
      <w:hyperlink r:id="rId18">
        <w:r w:rsidRPr="00746724">
          <w:rPr>
            <w:rStyle w:val="Hyperlink"/>
            <w:rFonts w:ascii="Times New Roman" w:hAnsi="Times New Roman" w:cs="Times New Roman"/>
            <w:color w:val="auto"/>
          </w:rPr>
          <w:t>https://repository.library.noaa.gov/view/noaa/3666/noaa_3666_DS1.pdf</w:t>
        </w:r>
      </w:hyperlink>
      <w:r w:rsidRPr="00746724">
        <w:rPr>
          <w:rFonts w:ascii="Times New Roman" w:hAnsi="Times New Roman" w:cs="Times New Roman"/>
        </w:rPr>
        <w:t>.</w:t>
      </w:r>
    </w:p>
    <w:p w14:paraId="2981764D" w14:textId="77777777" w:rsidR="00115456" w:rsidRPr="00746724" w:rsidRDefault="00000000" w:rsidP="008F1F16">
      <w:pPr>
        <w:pStyle w:val="Bibliography"/>
        <w:spacing w:line="480" w:lineRule="auto"/>
        <w:rPr>
          <w:rFonts w:ascii="Times New Roman" w:hAnsi="Times New Roman" w:cs="Times New Roman"/>
        </w:rPr>
      </w:pPr>
      <w:bookmarkStart w:id="27" w:name="ref-barlow2007"/>
      <w:bookmarkEnd w:id="26"/>
      <w:r w:rsidRPr="00746724">
        <w:rPr>
          <w:rFonts w:ascii="Times New Roman" w:hAnsi="Times New Roman" w:cs="Times New Roman"/>
        </w:rPr>
        <w:t xml:space="preserve">Barlow, Jay, and Karin A. Forney. 2007. “Abundance and Population Density of Cetaceans in the California Current Ecosystem.” </w:t>
      </w:r>
      <w:r w:rsidRPr="00746724">
        <w:rPr>
          <w:rFonts w:ascii="Times New Roman" w:hAnsi="Times New Roman" w:cs="Times New Roman"/>
          <w:i/>
          <w:iCs/>
        </w:rPr>
        <w:t>Fishery Bulletin</w:t>
      </w:r>
      <w:r w:rsidRPr="00746724">
        <w:rPr>
          <w:rFonts w:ascii="Times New Roman" w:hAnsi="Times New Roman" w:cs="Times New Roman"/>
        </w:rPr>
        <w:t xml:space="preserve"> 105 (4): 509–27. </w:t>
      </w:r>
      <w:hyperlink r:id="rId19">
        <w:r w:rsidRPr="00746724">
          <w:rPr>
            <w:rStyle w:val="Hyperlink"/>
            <w:rFonts w:ascii="Times New Roman" w:hAnsi="Times New Roman" w:cs="Times New Roman"/>
            <w:color w:val="auto"/>
          </w:rPr>
          <w:t>https://go.gale.com/ps/i.do?p=AONE&amp;sw=w&amp;issn=00900656&amp;v=2.1&amp;it=r&amp;id=GALE%7CA203535836&amp;sid=googleScholar&amp;linkaccess=abs</w:t>
        </w:r>
      </w:hyperlink>
      <w:r w:rsidRPr="00746724">
        <w:rPr>
          <w:rFonts w:ascii="Times New Roman" w:hAnsi="Times New Roman" w:cs="Times New Roman"/>
        </w:rPr>
        <w:t>.</w:t>
      </w:r>
    </w:p>
    <w:p w14:paraId="66A42DF4" w14:textId="77777777" w:rsidR="00115456" w:rsidRPr="00746724" w:rsidRDefault="00000000" w:rsidP="008F1F16">
      <w:pPr>
        <w:pStyle w:val="Bibliography"/>
        <w:spacing w:line="480" w:lineRule="auto"/>
        <w:rPr>
          <w:rFonts w:ascii="Times New Roman" w:hAnsi="Times New Roman" w:cs="Times New Roman"/>
        </w:rPr>
      </w:pPr>
      <w:bookmarkStart w:id="28" w:name="ref-barlow2005"/>
      <w:bookmarkEnd w:id="27"/>
      <w:r w:rsidRPr="00746724">
        <w:rPr>
          <w:rFonts w:ascii="Times New Roman" w:hAnsi="Times New Roman" w:cs="Times New Roman"/>
        </w:rPr>
        <w:t xml:space="preserve">Barlow, Jay, and Robert Gisiner. 2005. “Mitigating, Monitoring and Assessing the Effects of Anthropogenic Sound on Beaked Whales.” </w:t>
      </w:r>
      <w:r w:rsidRPr="00746724">
        <w:rPr>
          <w:rFonts w:ascii="Times New Roman" w:hAnsi="Times New Roman" w:cs="Times New Roman"/>
          <w:i/>
          <w:iCs/>
        </w:rPr>
        <w:t>J. Cetacean Res. Manage.</w:t>
      </w:r>
      <w:r w:rsidRPr="00746724">
        <w:rPr>
          <w:rFonts w:ascii="Times New Roman" w:hAnsi="Times New Roman" w:cs="Times New Roman"/>
        </w:rPr>
        <w:t xml:space="preserve"> 7 (3): 239–49. </w:t>
      </w:r>
      <w:hyperlink r:id="rId20">
        <w:r w:rsidRPr="00746724">
          <w:rPr>
            <w:rStyle w:val="Hyperlink"/>
            <w:rFonts w:ascii="Times New Roman" w:hAnsi="Times New Roman" w:cs="Times New Roman"/>
            <w:color w:val="auto"/>
          </w:rPr>
          <w:t>https://doi.org/10.47536/jcrm.v7i3.734</w:t>
        </w:r>
      </w:hyperlink>
      <w:r w:rsidRPr="00746724">
        <w:rPr>
          <w:rFonts w:ascii="Times New Roman" w:hAnsi="Times New Roman" w:cs="Times New Roman"/>
        </w:rPr>
        <w:t>.</w:t>
      </w:r>
    </w:p>
    <w:p w14:paraId="4383DC81" w14:textId="77777777" w:rsidR="00115456" w:rsidRPr="00746724" w:rsidRDefault="00000000" w:rsidP="008F1F16">
      <w:pPr>
        <w:pStyle w:val="Bibliography"/>
        <w:spacing w:line="480" w:lineRule="auto"/>
        <w:rPr>
          <w:rFonts w:ascii="Times New Roman" w:hAnsi="Times New Roman" w:cs="Times New Roman"/>
        </w:rPr>
      </w:pPr>
      <w:bookmarkStart w:id="29" w:name="ref-baumann-pickering2013"/>
      <w:bookmarkEnd w:id="28"/>
      <w:r w:rsidRPr="00746724">
        <w:rPr>
          <w:rFonts w:ascii="Times New Roman" w:hAnsi="Times New Roman" w:cs="Times New Roman"/>
        </w:rPr>
        <w:lastRenderedPageBreak/>
        <w:t xml:space="preserve">Baumann-Pickering, Simone, Mark A. McDonald, Anne E. Simonis, Alba Solsona Berga, Karlina P. B. Merkens, Erin M. Oleson, Marie A. Roch, et al. 2013. “Species-specific beaked whale echolocation signals.” </w:t>
      </w:r>
      <w:r w:rsidRPr="00746724">
        <w:rPr>
          <w:rFonts w:ascii="Times New Roman" w:hAnsi="Times New Roman" w:cs="Times New Roman"/>
          <w:i/>
          <w:iCs/>
        </w:rPr>
        <w:t>The Journal of the Acoustical Society of America</w:t>
      </w:r>
      <w:r w:rsidRPr="00746724">
        <w:rPr>
          <w:rFonts w:ascii="Times New Roman" w:hAnsi="Times New Roman" w:cs="Times New Roman"/>
        </w:rPr>
        <w:t xml:space="preserve"> 134 (3): 2293–2301. </w:t>
      </w:r>
      <w:hyperlink r:id="rId21">
        <w:r w:rsidRPr="00746724">
          <w:rPr>
            <w:rStyle w:val="Hyperlink"/>
            <w:rFonts w:ascii="Times New Roman" w:hAnsi="Times New Roman" w:cs="Times New Roman"/>
            <w:color w:val="auto"/>
          </w:rPr>
          <w:t>https://doi.org/10.1121/1.4817832</w:t>
        </w:r>
      </w:hyperlink>
      <w:r w:rsidRPr="00746724">
        <w:rPr>
          <w:rFonts w:ascii="Times New Roman" w:hAnsi="Times New Roman" w:cs="Times New Roman"/>
        </w:rPr>
        <w:t>.</w:t>
      </w:r>
    </w:p>
    <w:p w14:paraId="34AF2C29" w14:textId="77777777" w:rsidR="00115456" w:rsidRPr="00746724" w:rsidRDefault="00000000" w:rsidP="008F1F16">
      <w:pPr>
        <w:pStyle w:val="Bibliography"/>
        <w:spacing w:line="480" w:lineRule="auto"/>
        <w:rPr>
          <w:rFonts w:ascii="Times New Roman" w:hAnsi="Times New Roman" w:cs="Times New Roman"/>
        </w:rPr>
      </w:pPr>
      <w:bookmarkStart w:id="30" w:name="ref-baumann-pickering2014"/>
      <w:bookmarkEnd w:id="29"/>
      <w:r w:rsidRPr="00746724">
        <w:rPr>
          <w:rFonts w:ascii="Times New Roman" w:hAnsi="Times New Roman" w:cs="Times New Roman"/>
        </w:rPr>
        <w:t xml:space="preserve">Baumann-Pickering, Simone, Marie A. Roch, Robert L. Brownell Jr, Anne E. Simonis, Mark A. McDonald, Alba Solsona-Berga, Erin M. Oleson, Sean M. Wiggins, and John A. Hildebrand. 2014. “Spatio-Temporal Patterns of Beaked Whale Echolocation Signals in the North Pacific.” </w:t>
      </w:r>
      <w:r w:rsidRPr="00746724">
        <w:rPr>
          <w:rFonts w:ascii="Times New Roman" w:hAnsi="Times New Roman" w:cs="Times New Roman"/>
          <w:i/>
          <w:iCs/>
        </w:rPr>
        <w:t>PLOS ONE</w:t>
      </w:r>
      <w:r w:rsidRPr="00746724">
        <w:rPr>
          <w:rFonts w:ascii="Times New Roman" w:hAnsi="Times New Roman" w:cs="Times New Roman"/>
        </w:rPr>
        <w:t xml:space="preserve"> 9 (1): e86072. </w:t>
      </w:r>
      <w:hyperlink r:id="rId22">
        <w:r w:rsidRPr="00746724">
          <w:rPr>
            <w:rStyle w:val="Hyperlink"/>
            <w:rFonts w:ascii="Times New Roman" w:hAnsi="Times New Roman" w:cs="Times New Roman"/>
            <w:color w:val="auto"/>
          </w:rPr>
          <w:t>https://doi.org/10.1371/journal.pone.0086072</w:t>
        </w:r>
      </w:hyperlink>
      <w:r w:rsidRPr="00746724">
        <w:rPr>
          <w:rFonts w:ascii="Times New Roman" w:hAnsi="Times New Roman" w:cs="Times New Roman"/>
        </w:rPr>
        <w:t>.</w:t>
      </w:r>
    </w:p>
    <w:p w14:paraId="3F3DFEEE" w14:textId="77777777" w:rsidR="00115456" w:rsidRPr="00746724" w:rsidRDefault="00000000" w:rsidP="008F1F16">
      <w:pPr>
        <w:pStyle w:val="Bibliography"/>
        <w:spacing w:line="480" w:lineRule="auto"/>
        <w:rPr>
          <w:rFonts w:ascii="Times New Roman" w:hAnsi="Times New Roman" w:cs="Times New Roman"/>
        </w:rPr>
      </w:pPr>
      <w:bookmarkStart w:id="31" w:name="ref-becker2010"/>
      <w:bookmarkEnd w:id="30"/>
      <w:r w:rsidRPr="00746724">
        <w:rPr>
          <w:rFonts w:ascii="Times New Roman" w:hAnsi="Times New Roman" w:cs="Times New Roman"/>
        </w:rPr>
        <w:t xml:space="preserve">Becker, E. A., K. A. Forney, M. C. Ferguson, D. G. Foley, R. C. Smith, J. Barlow, and J. V. Redfern. 2010. “Comparing California Current Cetaceanhabitat Models Developed Using in Situ and Remotely Sensed Sea Surface Temperature Data.” </w:t>
      </w:r>
      <w:r w:rsidRPr="00746724">
        <w:rPr>
          <w:rFonts w:ascii="Times New Roman" w:hAnsi="Times New Roman" w:cs="Times New Roman"/>
          <w:i/>
          <w:iCs/>
        </w:rPr>
        <w:t>Marine Ecology Progress Series</w:t>
      </w:r>
      <w:r w:rsidRPr="00746724">
        <w:rPr>
          <w:rFonts w:ascii="Times New Roman" w:hAnsi="Times New Roman" w:cs="Times New Roman"/>
        </w:rPr>
        <w:t xml:space="preserve"> 413: 163–83. </w:t>
      </w:r>
      <w:hyperlink r:id="rId23">
        <w:r w:rsidRPr="00746724">
          <w:rPr>
            <w:rStyle w:val="Hyperlink"/>
            <w:rFonts w:ascii="Times New Roman" w:hAnsi="Times New Roman" w:cs="Times New Roman"/>
            <w:color w:val="auto"/>
          </w:rPr>
          <w:t>https://www.jstor.org/stable/24875187</w:t>
        </w:r>
      </w:hyperlink>
      <w:r w:rsidRPr="00746724">
        <w:rPr>
          <w:rFonts w:ascii="Times New Roman" w:hAnsi="Times New Roman" w:cs="Times New Roman"/>
        </w:rPr>
        <w:t>.</w:t>
      </w:r>
    </w:p>
    <w:p w14:paraId="4869C8BA" w14:textId="77777777" w:rsidR="00115456" w:rsidRPr="00746724" w:rsidRDefault="00000000" w:rsidP="008F1F16">
      <w:pPr>
        <w:pStyle w:val="Bibliography"/>
        <w:spacing w:line="480" w:lineRule="auto"/>
        <w:rPr>
          <w:rFonts w:ascii="Times New Roman" w:hAnsi="Times New Roman" w:cs="Times New Roman"/>
        </w:rPr>
      </w:pPr>
      <w:bookmarkStart w:id="32" w:name="ref-bernaldodequiros2019"/>
      <w:bookmarkEnd w:id="31"/>
      <w:r w:rsidRPr="00746724">
        <w:rPr>
          <w:rFonts w:ascii="Times New Roman" w:hAnsi="Times New Roman" w:cs="Times New Roman"/>
        </w:rPr>
        <w:t xml:space="preserve">Bernaldo de Quiros, Y, A. Fernández, R. W. Baird, R. L. Brownell, N. Aguilar de Soto, D Allen, M. Arbelo, et al. 2019. “Advances in Research on the Impacts of Anti-Submarine Sonar on Beaked Whales.” </w:t>
      </w:r>
      <w:r w:rsidRPr="00746724">
        <w:rPr>
          <w:rFonts w:ascii="Times New Roman" w:hAnsi="Times New Roman" w:cs="Times New Roman"/>
          <w:i/>
          <w:iCs/>
        </w:rPr>
        <w:t>Proceedings of the Royal Society B: Biological Sciences</w:t>
      </w:r>
      <w:r w:rsidRPr="00746724">
        <w:rPr>
          <w:rFonts w:ascii="Times New Roman" w:hAnsi="Times New Roman" w:cs="Times New Roman"/>
        </w:rPr>
        <w:t xml:space="preserve"> 286 (1895): 1–9. </w:t>
      </w:r>
      <w:hyperlink r:id="rId24">
        <w:r w:rsidRPr="00746724">
          <w:rPr>
            <w:rStyle w:val="Hyperlink"/>
            <w:rFonts w:ascii="Times New Roman" w:hAnsi="Times New Roman" w:cs="Times New Roman"/>
            <w:color w:val="auto"/>
          </w:rPr>
          <w:t>https://royalsocietypublishing.org/doi/full/10.1098/rspb.2018.2533</w:t>
        </w:r>
      </w:hyperlink>
      <w:r w:rsidRPr="00746724">
        <w:rPr>
          <w:rFonts w:ascii="Times New Roman" w:hAnsi="Times New Roman" w:cs="Times New Roman"/>
        </w:rPr>
        <w:t>.</w:t>
      </w:r>
    </w:p>
    <w:p w14:paraId="1D46605D" w14:textId="77777777" w:rsidR="00115456" w:rsidRPr="00746724" w:rsidRDefault="00000000" w:rsidP="008F1F16">
      <w:pPr>
        <w:pStyle w:val="Bibliography"/>
        <w:spacing w:line="480" w:lineRule="auto"/>
        <w:rPr>
          <w:rFonts w:ascii="Times New Roman" w:hAnsi="Times New Roman" w:cs="Times New Roman"/>
        </w:rPr>
      </w:pPr>
      <w:bookmarkStart w:id="33" w:name="ref-borsanij.f.2023"/>
      <w:bookmarkEnd w:id="32"/>
      <w:r w:rsidRPr="00746724">
        <w:rPr>
          <w:rFonts w:ascii="Times New Roman" w:hAnsi="Times New Roman" w:cs="Times New Roman"/>
        </w:rPr>
        <w:t xml:space="preserve">Borsani, J.F., Juretzek C., Klauson A., Leaper R., Le Courtois F., Liebschner A., Maglio A., Mueller A. , Norro A., Novellino A., Outinen O., Popit A., Prospathopoulos A., Sigray P., Thomsen F., Tougaard J., Vukadin P., and Weilgart L., Borsani, J.F., Andersson M., André M., Azzellino A., Bou M., Castellote M., Ceyrac L., Dellong D., Folegot T., Hedgeland D., and Juretzek C., Klauson A., Leaper R., Le Courtois F., Liebschner A., Maglio A., Mueller A. , </w:t>
      </w:r>
      <w:r w:rsidRPr="00746724">
        <w:rPr>
          <w:rFonts w:ascii="Times New Roman" w:hAnsi="Times New Roman" w:cs="Times New Roman"/>
        </w:rPr>
        <w:lastRenderedPageBreak/>
        <w:t>Norro A., Novellino A., Outinen O.,. 2023. “Setting EU Threshold Values for Continuous Underwater Sound, Technical Group on Underwater Noise (TG NOISE).”</w:t>
      </w:r>
    </w:p>
    <w:p w14:paraId="2FEB8CA1" w14:textId="77777777" w:rsidR="00115456" w:rsidRPr="00746724" w:rsidRDefault="00000000" w:rsidP="008F1F16">
      <w:pPr>
        <w:pStyle w:val="Bibliography"/>
        <w:spacing w:line="480" w:lineRule="auto"/>
        <w:rPr>
          <w:rFonts w:ascii="Times New Roman" w:hAnsi="Times New Roman" w:cs="Times New Roman"/>
        </w:rPr>
      </w:pPr>
      <w:bookmarkStart w:id="34" w:name="ref-breeze2022"/>
      <w:bookmarkEnd w:id="33"/>
      <w:r w:rsidRPr="00746724">
        <w:rPr>
          <w:rFonts w:ascii="Times New Roman" w:hAnsi="Times New Roman" w:cs="Times New Roman"/>
        </w:rPr>
        <w:t xml:space="preserve">Breeze, Heather, Véronique Nolet, Dugald Thomson, Andrew J. Wright, Emmaline Marotte, and Michelle Sanders. 2022. “Efforts to Advance Underwater Noise Management in Canada: Introduction to the Marine Pollution Bulletin Special Issue.” </w:t>
      </w:r>
      <w:r w:rsidRPr="00746724">
        <w:rPr>
          <w:rFonts w:ascii="Times New Roman" w:hAnsi="Times New Roman" w:cs="Times New Roman"/>
          <w:i/>
          <w:iCs/>
        </w:rPr>
        <w:t>Marine Pollution Bulletin</w:t>
      </w:r>
      <w:r w:rsidRPr="00746724">
        <w:rPr>
          <w:rFonts w:ascii="Times New Roman" w:hAnsi="Times New Roman" w:cs="Times New Roman"/>
        </w:rPr>
        <w:t xml:space="preserve"> 178 (May): 113596. </w:t>
      </w:r>
      <w:hyperlink r:id="rId25">
        <w:r w:rsidRPr="00746724">
          <w:rPr>
            <w:rStyle w:val="Hyperlink"/>
            <w:rFonts w:ascii="Times New Roman" w:hAnsi="Times New Roman" w:cs="Times New Roman"/>
            <w:color w:val="auto"/>
          </w:rPr>
          <w:t>https://doi.org/10.1016/j.marpolbul.2022.113596</w:t>
        </w:r>
      </w:hyperlink>
      <w:r w:rsidRPr="00746724">
        <w:rPr>
          <w:rFonts w:ascii="Times New Roman" w:hAnsi="Times New Roman" w:cs="Times New Roman"/>
        </w:rPr>
        <w:t>.</w:t>
      </w:r>
    </w:p>
    <w:p w14:paraId="7A7EC2D8" w14:textId="77777777" w:rsidR="00115456" w:rsidRPr="00746724" w:rsidRDefault="00000000" w:rsidP="008F1F16">
      <w:pPr>
        <w:pStyle w:val="Bibliography"/>
        <w:spacing w:line="480" w:lineRule="auto"/>
        <w:rPr>
          <w:rFonts w:ascii="Times New Roman" w:hAnsi="Times New Roman" w:cs="Times New Roman"/>
        </w:rPr>
      </w:pPr>
      <w:bookmarkStart w:id="35" w:name="ref-buxton2017"/>
      <w:bookmarkEnd w:id="34"/>
      <w:r w:rsidRPr="00746724">
        <w:rPr>
          <w:rFonts w:ascii="Times New Roman" w:hAnsi="Times New Roman" w:cs="Times New Roman"/>
        </w:rPr>
        <w:t xml:space="preserve">Buxton, Rachel T., Megan F. McKenna, Daniel Mennitt, Kurt Fristrup, Kevin Crooks, Lisa Angeloni, and George Wittemyer. 2017. “Noise Pollution Is Pervasive in u.s. Protected Areas.” </w:t>
      </w:r>
      <w:r w:rsidRPr="00746724">
        <w:rPr>
          <w:rFonts w:ascii="Times New Roman" w:hAnsi="Times New Roman" w:cs="Times New Roman"/>
          <w:i/>
          <w:iCs/>
        </w:rPr>
        <w:t>Science</w:t>
      </w:r>
      <w:r w:rsidRPr="00746724">
        <w:rPr>
          <w:rFonts w:ascii="Times New Roman" w:hAnsi="Times New Roman" w:cs="Times New Roman"/>
        </w:rPr>
        <w:t xml:space="preserve"> 356 (6337): 531–33. </w:t>
      </w:r>
      <w:hyperlink r:id="rId26">
        <w:r w:rsidRPr="00746724">
          <w:rPr>
            <w:rStyle w:val="Hyperlink"/>
            <w:rFonts w:ascii="Times New Roman" w:hAnsi="Times New Roman" w:cs="Times New Roman"/>
            <w:color w:val="auto"/>
          </w:rPr>
          <w:t>https://doi.org/10.1126/science.aah4783</w:t>
        </w:r>
      </w:hyperlink>
      <w:r w:rsidRPr="00746724">
        <w:rPr>
          <w:rFonts w:ascii="Times New Roman" w:hAnsi="Times New Roman" w:cs="Times New Roman"/>
        </w:rPr>
        <w:t>.</w:t>
      </w:r>
    </w:p>
    <w:p w14:paraId="6C05C7CF" w14:textId="77777777" w:rsidR="00115456" w:rsidRPr="00746724" w:rsidRDefault="00000000" w:rsidP="008F1F16">
      <w:pPr>
        <w:pStyle w:val="Bibliography"/>
        <w:spacing w:line="480" w:lineRule="auto"/>
        <w:rPr>
          <w:rFonts w:ascii="Times New Roman" w:hAnsi="Times New Roman" w:cs="Times New Roman"/>
        </w:rPr>
      </w:pPr>
      <w:bookmarkStart w:id="36" w:name="ref-chahouri2022"/>
      <w:bookmarkEnd w:id="35"/>
      <w:r w:rsidRPr="00746724">
        <w:rPr>
          <w:rFonts w:ascii="Times New Roman" w:hAnsi="Times New Roman" w:cs="Times New Roman"/>
        </w:rPr>
        <w:t xml:space="preserve">Chahouri, Abir, Nadia Elouahmani, and Hanan Ouchene. 2022. “Recent Progress in Marine Noise Pollution: A Thorough Review.” </w:t>
      </w:r>
      <w:r w:rsidRPr="00746724">
        <w:rPr>
          <w:rFonts w:ascii="Times New Roman" w:hAnsi="Times New Roman" w:cs="Times New Roman"/>
          <w:i/>
          <w:iCs/>
        </w:rPr>
        <w:t>Chemosphere</w:t>
      </w:r>
      <w:r w:rsidRPr="00746724">
        <w:rPr>
          <w:rFonts w:ascii="Times New Roman" w:hAnsi="Times New Roman" w:cs="Times New Roman"/>
        </w:rPr>
        <w:t xml:space="preserve"> 291 (March): 132983. </w:t>
      </w:r>
      <w:hyperlink r:id="rId27">
        <w:r w:rsidRPr="00746724">
          <w:rPr>
            <w:rStyle w:val="Hyperlink"/>
            <w:rFonts w:ascii="Times New Roman" w:hAnsi="Times New Roman" w:cs="Times New Roman"/>
            <w:color w:val="auto"/>
          </w:rPr>
          <w:t>https://doi.org/10.1016/j.chemosphere.2021.132983</w:t>
        </w:r>
      </w:hyperlink>
      <w:r w:rsidRPr="00746724">
        <w:rPr>
          <w:rFonts w:ascii="Times New Roman" w:hAnsi="Times New Roman" w:cs="Times New Roman"/>
        </w:rPr>
        <w:t>.</w:t>
      </w:r>
    </w:p>
    <w:p w14:paraId="34CF4D68" w14:textId="77777777" w:rsidR="00115456" w:rsidRPr="00746724" w:rsidRDefault="00000000" w:rsidP="008F1F16">
      <w:pPr>
        <w:pStyle w:val="Bibliography"/>
        <w:spacing w:line="480" w:lineRule="auto"/>
        <w:rPr>
          <w:rFonts w:ascii="Times New Roman" w:hAnsi="Times New Roman" w:cs="Times New Roman"/>
        </w:rPr>
      </w:pPr>
      <w:bookmarkStart w:id="37" w:name="ref-cholewiak2017"/>
      <w:bookmarkEnd w:id="36"/>
      <w:r w:rsidRPr="00746724">
        <w:rPr>
          <w:rFonts w:ascii="Times New Roman" w:hAnsi="Times New Roman" w:cs="Times New Roman"/>
        </w:rPr>
        <w:t xml:space="preserve">Cholewiak, Danielle, Annamaria I. DeAngelis, Debra Palka, Peter J. Corkeron, and Sofie M. Van Parijs. 2017. “Beaked Whales Demonstrate a Marked Acoustic Response to the Use of Shipboard Echosounders.” </w:t>
      </w:r>
      <w:r w:rsidRPr="00746724">
        <w:rPr>
          <w:rFonts w:ascii="Times New Roman" w:hAnsi="Times New Roman" w:cs="Times New Roman"/>
          <w:i/>
          <w:iCs/>
        </w:rPr>
        <w:t>Royal Society Open Science</w:t>
      </w:r>
      <w:r w:rsidRPr="00746724">
        <w:rPr>
          <w:rFonts w:ascii="Times New Roman" w:hAnsi="Times New Roman" w:cs="Times New Roman"/>
        </w:rPr>
        <w:t xml:space="preserve"> 4 (12): 170940. </w:t>
      </w:r>
      <w:hyperlink r:id="rId28">
        <w:r w:rsidRPr="00746724">
          <w:rPr>
            <w:rStyle w:val="Hyperlink"/>
            <w:rFonts w:ascii="Times New Roman" w:hAnsi="Times New Roman" w:cs="Times New Roman"/>
            <w:color w:val="auto"/>
          </w:rPr>
          <w:t>https://doi.org/10.1098/rsos.170940</w:t>
        </w:r>
      </w:hyperlink>
      <w:r w:rsidRPr="00746724">
        <w:rPr>
          <w:rFonts w:ascii="Times New Roman" w:hAnsi="Times New Roman" w:cs="Times New Roman"/>
        </w:rPr>
        <w:t>.</w:t>
      </w:r>
    </w:p>
    <w:p w14:paraId="0FD95657" w14:textId="77777777" w:rsidR="00115456" w:rsidRPr="00746724" w:rsidRDefault="00000000" w:rsidP="008F1F16">
      <w:pPr>
        <w:pStyle w:val="Bibliography"/>
        <w:spacing w:line="480" w:lineRule="auto"/>
        <w:rPr>
          <w:rFonts w:ascii="Times New Roman" w:hAnsi="Times New Roman" w:cs="Times New Roman"/>
        </w:rPr>
      </w:pPr>
      <w:bookmarkStart w:id="38" w:name="ref-chou2021"/>
      <w:bookmarkEnd w:id="37"/>
      <w:r w:rsidRPr="00746724">
        <w:rPr>
          <w:rFonts w:ascii="Times New Roman" w:hAnsi="Times New Roman" w:cs="Times New Roman"/>
        </w:rPr>
        <w:t xml:space="preserve">Chou, Emily, Brandon L. Southall, Martin Robards, and Howard C. Rosenbaum. 2021. “International Policy, Recommendations, Actions and Mitigation Efforts of Anthropogenic Underwater Noise.” </w:t>
      </w:r>
      <w:r w:rsidRPr="00746724">
        <w:rPr>
          <w:rFonts w:ascii="Times New Roman" w:hAnsi="Times New Roman" w:cs="Times New Roman"/>
          <w:i/>
          <w:iCs/>
        </w:rPr>
        <w:t>Ocean &amp; Coastal Management</w:t>
      </w:r>
      <w:r w:rsidRPr="00746724">
        <w:rPr>
          <w:rFonts w:ascii="Times New Roman" w:hAnsi="Times New Roman" w:cs="Times New Roman"/>
        </w:rPr>
        <w:t xml:space="preserve"> 202 (March): 105427. </w:t>
      </w:r>
      <w:hyperlink r:id="rId29">
        <w:r w:rsidRPr="00746724">
          <w:rPr>
            <w:rStyle w:val="Hyperlink"/>
            <w:rFonts w:ascii="Times New Roman" w:hAnsi="Times New Roman" w:cs="Times New Roman"/>
            <w:color w:val="auto"/>
          </w:rPr>
          <w:t>https://doi.org/10.1016/j.ocecoaman.2020.105427</w:t>
        </w:r>
      </w:hyperlink>
      <w:r w:rsidRPr="00746724">
        <w:rPr>
          <w:rFonts w:ascii="Times New Roman" w:hAnsi="Times New Roman" w:cs="Times New Roman"/>
        </w:rPr>
        <w:t>.</w:t>
      </w:r>
    </w:p>
    <w:p w14:paraId="1FD20CFE" w14:textId="77777777" w:rsidR="00115456" w:rsidRPr="00746724" w:rsidRDefault="00000000" w:rsidP="008F1F16">
      <w:pPr>
        <w:pStyle w:val="Bibliography"/>
        <w:spacing w:line="480" w:lineRule="auto"/>
        <w:rPr>
          <w:rFonts w:ascii="Times New Roman" w:hAnsi="Times New Roman" w:cs="Times New Roman"/>
        </w:rPr>
      </w:pPr>
      <w:bookmarkStart w:id="39" w:name="ref-coleman2008"/>
      <w:bookmarkEnd w:id="38"/>
      <w:r w:rsidRPr="00746724">
        <w:rPr>
          <w:rFonts w:ascii="Times New Roman" w:hAnsi="Times New Roman" w:cs="Times New Roman"/>
        </w:rPr>
        <w:lastRenderedPageBreak/>
        <w:t xml:space="preserve">Coleman, Kary. 2008. “Research Review of Collaborative Ecosystem-Based Management in the California Current Large Marine Ecosystem.” </w:t>
      </w:r>
      <w:r w:rsidRPr="00746724">
        <w:rPr>
          <w:rFonts w:ascii="Times New Roman" w:hAnsi="Times New Roman" w:cs="Times New Roman"/>
          <w:i/>
          <w:iCs/>
        </w:rPr>
        <w:t>Coastal Management</w:t>
      </w:r>
      <w:r w:rsidRPr="00746724">
        <w:rPr>
          <w:rFonts w:ascii="Times New Roman" w:hAnsi="Times New Roman" w:cs="Times New Roman"/>
        </w:rPr>
        <w:t xml:space="preserve"> 36 (5): 484–94. </w:t>
      </w:r>
      <w:hyperlink r:id="rId30">
        <w:r w:rsidRPr="00746724">
          <w:rPr>
            <w:rStyle w:val="Hyperlink"/>
            <w:rFonts w:ascii="Times New Roman" w:hAnsi="Times New Roman" w:cs="Times New Roman"/>
            <w:color w:val="auto"/>
          </w:rPr>
          <w:t>https://doi.org/10.1080/08920750802395541</w:t>
        </w:r>
      </w:hyperlink>
      <w:r w:rsidRPr="00746724">
        <w:rPr>
          <w:rFonts w:ascii="Times New Roman" w:hAnsi="Times New Roman" w:cs="Times New Roman"/>
        </w:rPr>
        <w:t>.</w:t>
      </w:r>
    </w:p>
    <w:p w14:paraId="58492764" w14:textId="77777777" w:rsidR="00115456" w:rsidRPr="00746724" w:rsidRDefault="00000000" w:rsidP="008F1F16">
      <w:pPr>
        <w:pStyle w:val="Bibliography"/>
        <w:spacing w:line="480" w:lineRule="auto"/>
        <w:rPr>
          <w:rFonts w:ascii="Times New Roman" w:hAnsi="Times New Roman" w:cs="Times New Roman"/>
        </w:rPr>
      </w:pPr>
      <w:bookmarkStart w:id="40" w:name="ref-cooperman2022"/>
      <w:bookmarkEnd w:id="39"/>
      <w:r w:rsidRPr="00746724">
        <w:rPr>
          <w:rFonts w:ascii="Times New Roman" w:hAnsi="Times New Roman" w:cs="Times New Roman"/>
        </w:rPr>
        <w:t xml:space="preserve">Cooperman, Aubryn, Patrick Duffy, Matt Hall, Ericka Lozon, Matt Shields, and Walter Musail. 2022. “Assessment of Offshore Wind Energy Leasing Areas for Humboldt and Morro Bay Wind Energy Areas, California.” </w:t>
      </w:r>
      <w:hyperlink r:id="rId31">
        <w:r w:rsidRPr="00746724">
          <w:rPr>
            <w:rStyle w:val="Hyperlink"/>
            <w:rFonts w:ascii="Times New Roman" w:hAnsi="Times New Roman" w:cs="Times New Roman"/>
            <w:color w:val="auto"/>
          </w:rPr>
          <w:t>https://www.nrel.gov/docs/fy22osti/82341.pdf</w:t>
        </w:r>
      </w:hyperlink>
      <w:r w:rsidRPr="00746724">
        <w:rPr>
          <w:rFonts w:ascii="Times New Roman" w:hAnsi="Times New Roman" w:cs="Times New Roman"/>
        </w:rPr>
        <w:t>.</w:t>
      </w:r>
    </w:p>
    <w:p w14:paraId="09790D3C" w14:textId="77777777" w:rsidR="00115456" w:rsidRPr="00746724" w:rsidRDefault="00000000" w:rsidP="008F1F16">
      <w:pPr>
        <w:pStyle w:val="Bibliography"/>
        <w:spacing w:line="480" w:lineRule="auto"/>
        <w:rPr>
          <w:rFonts w:ascii="Times New Roman" w:hAnsi="Times New Roman" w:cs="Times New Roman"/>
        </w:rPr>
      </w:pPr>
      <w:bookmarkStart w:id="41" w:name="ref-cox2006"/>
      <w:bookmarkEnd w:id="40"/>
      <w:r w:rsidRPr="00746724">
        <w:rPr>
          <w:rFonts w:ascii="Times New Roman" w:hAnsi="Times New Roman" w:cs="Times New Roman"/>
        </w:rPr>
        <w:t xml:space="preserve">Cox, T. M., T. J. Ragen, A. J. Read, E. Vos, R. W. Baird, K. Balcomb, and L. Benner. 2006. “Understanding the Impacts of Anthropogenic Sound on Beaked Whales.” </w:t>
      </w:r>
      <w:r w:rsidRPr="00746724">
        <w:rPr>
          <w:rFonts w:ascii="Times New Roman" w:hAnsi="Times New Roman" w:cs="Times New Roman"/>
          <w:i/>
          <w:iCs/>
        </w:rPr>
        <w:t>J. Cetacean Res. Manage</w:t>
      </w:r>
      <w:r w:rsidRPr="00746724">
        <w:rPr>
          <w:rFonts w:ascii="Times New Roman" w:hAnsi="Times New Roman" w:cs="Times New Roman"/>
        </w:rPr>
        <w:t>.</w:t>
      </w:r>
    </w:p>
    <w:p w14:paraId="03FD6B7A" w14:textId="77777777" w:rsidR="00115456" w:rsidRPr="00746724" w:rsidRDefault="00000000" w:rsidP="008F1F16">
      <w:pPr>
        <w:pStyle w:val="Bibliography"/>
        <w:spacing w:line="480" w:lineRule="auto"/>
        <w:rPr>
          <w:rFonts w:ascii="Times New Roman" w:hAnsi="Times New Roman" w:cs="Times New Roman"/>
        </w:rPr>
      </w:pPr>
      <w:bookmarkStart w:id="42" w:name="ref-croll2001"/>
      <w:bookmarkEnd w:id="41"/>
      <w:r w:rsidRPr="00746724">
        <w:rPr>
          <w:rFonts w:ascii="Times New Roman" w:hAnsi="Times New Roman" w:cs="Times New Roman"/>
        </w:rPr>
        <w:t xml:space="preserve">Croll, Donald A., Christopher W. Clark, John Calambokidis, William T. Ellison, and Bernie R. Tershy. 2001. “Effect of Anthropogenic Low-Frequency Noise on the Foraging Ecology of Balaenoptera Whales.” </w:t>
      </w:r>
      <w:r w:rsidRPr="00746724">
        <w:rPr>
          <w:rFonts w:ascii="Times New Roman" w:hAnsi="Times New Roman" w:cs="Times New Roman"/>
          <w:i/>
          <w:iCs/>
        </w:rPr>
        <w:t>Animal Conservation</w:t>
      </w:r>
      <w:r w:rsidRPr="00746724">
        <w:rPr>
          <w:rFonts w:ascii="Times New Roman" w:hAnsi="Times New Roman" w:cs="Times New Roman"/>
        </w:rPr>
        <w:t xml:space="preserve"> 4 (1): 13–27. </w:t>
      </w:r>
      <w:hyperlink r:id="rId32">
        <w:r w:rsidRPr="00746724">
          <w:rPr>
            <w:rStyle w:val="Hyperlink"/>
            <w:rFonts w:ascii="Times New Roman" w:hAnsi="Times New Roman" w:cs="Times New Roman"/>
            <w:color w:val="auto"/>
          </w:rPr>
          <w:t>https://doi.org/10.1017/S1367943001001020</w:t>
        </w:r>
      </w:hyperlink>
      <w:r w:rsidRPr="00746724">
        <w:rPr>
          <w:rFonts w:ascii="Times New Roman" w:hAnsi="Times New Roman" w:cs="Times New Roman"/>
        </w:rPr>
        <w:t>.</w:t>
      </w:r>
    </w:p>
    <w:p w14:paraId="2C10CF09" w14:textId="77777777" w:rsidR="00115456" w:rsidRPr="00746724" w:rsidRDefault="00000000" w:rsidP="008F1F16">
      <w:pPr>
        <w:pStyle w:val="Bibliography"/>
        <w:spacing w:line="480" w:lineRule="auto"/>
        <w:rPr>
          <w:rFonts w:ascii="Times New Roman" w:hAnsi="Times New Roman" w:cs="Times New Roman"/>
        </w:rPr>
      </w:pPr>
      <w:bookmarkStart w:id="43" w:name="ref-curé2013"/>
      <w:bookmarkEnd w:id="42"/>
      <w:r w:rsidRPr="00746724">
        <w:rPr>
          <w:rFonts w:ascii="Times New Roman" w:hAnsi="Times New Roman" w:cs="Times New Roman"/>
        </w:rPr>
        <w:t xml:space="preserve">Curé, Charlotte, Ricardo Antunes, Ana Catarina Alves, Fleur Visser, Petter H. Kvadsheim, and Patrick J. O. Miller. 2013. “Responses of Male Sperm Whales (Physeter Macrocephalus) to Killer Whale Sounds: Implications for Anti-Predator Strategies.” </w:t>
      </w:r>
      <w:r w:rsidRPr="00746724">
        <w:rPr>
          <w:rFonts w:ascii="Times New Roman" w:hAnsi="Times New Roman" w:cs="Times New Roman"/>
          <w:i/>
          <w:iCs/>
        </w:rPr>
        <w:t>Scientific Reports</w:t>
      </w:r>
      <w:r w:rsidRPr="00746724">
        <w:rPr>
          <w:rFonts w:ascii="Times New Roman" w:hAnsi="Times New Roman" w:cs="Times New Roman"/>
        </w:rPr>
        <w:t xml:space="preserve"> 3 (1): 1579. </w:t>
      </w:r>
      <w:hyperlink r:id="rId33">
        <w:r w:rsidRPr="00746724">
          <w:rPr>
            <w:rStyle w:val="Hyperlink"/>
            <w:rFonts w:ascii="Times New Roman" w:hAnsi="Times New Roman" w:cs="Times New Roman"/>
            <w:color w:val="auto"/>
          </w:rPr>
          <w:t>https://doi.org/10.1038/srep01579</w:t>
        </w:r>
      </w:hyperlink>
      <w:r w:rsidRPr="00746724">
        <w:rPr>
          <w:rFonts w:ascii="Times New Roman" w:hAnsi="Times New Roman" w:cs="Times New Roman"/>
        </w:rPr>
        <w:t>.</w:t>
      </w:r>
    </w:p>
    <w:p w14:paraId="1BE34A17" w14:textId="77777777" w:rsidR="00115456" w:rsidRPr="00746724" w:rsidRDefault="00000000" w:rsidP="008F1F16">
      <w:pPr>
        <w:pStyle w:val="Bibliography"/>
        <w:spacing w:line="480" w:lineRule="auto"/>
        <w:rPr>
          <w:rFonts w:ascii="Times New Roman" w:hAnsi="Times New Roman" w:cs="Times New Roman"/>
        </w:rPr>
      </w:pPr>
      <w:bookmarkStart w:id="44" w:name="ref-deruiter2013"/>
      <w:bookmarkEnd w:id="43"/>
      <w:r w:rsidRPr="00746724">
        <w:rPr>
          <w:rFonts w:ascii="Times New Roman" w:hAnsi="Times New Roman" w:cs="Times New Roman"/>
        </w:rPr>
        <w:t xml:space="preserve">DeRuiter, Stacy L., Brandon L. Southall, John Calambokidis, Walter M. X. Zimmer, Dinara Sadykova, Erin A. Falcone, Ari S. Friedlaender, et al. 2013. “First Direct Measurements of Behavioural Responses by Cuvier’s Beaked Whales to Mid-Frequency Active Sonar.” </w:t>
      </w:r>
      <w:r w:rsidRPr="00746724">
        <w:rPr>
          <w:rFonts w:ascii="Times New Roman" w:hAnsi="Times New Roman" w:cs="Times New Roman"/>
          <w:i/>
          <w:iCs/>
        </w:rPr>
        <w:t>Biology Letters</w:t>
      </w:r>
      <w:r w:rsidRPr="00746724">
        <w:rPr>
          <w:rFonts w:ascii="Times New Roman" w:hAnsi="Times New Roman" w:cs="Times New Roman"/>
        </w:rPr>
        <w:t xml:space="preserve"> 9 (4): 20130223. </w:t>
      </w:r>
      <w:hyperlink r:id="rId34">
        <w:r w:rsidRPr="00746724">
          <w:rPr>
            <w:rStyle w:val="Hyperlink"/>
            <w:rFonts w:ascii="Times New Roman" w:hAnsi="Times New Roman" w:cs="Times New Roman"/>
            <w:color w:val="auto"/>
          </w:rPr>
          <w:t>https://doi.org/10.1098/rsbl.2013.0223</w:t>
        </w:r>
      </w:hyperlink>
      <w:r w:rsidRPr="00746724">
        <w:rPr>
          <w:rFonts w:ascii="Times New Roman" w:hAnsi="Times New Roman" w:cs="Times New Roman"/>
        </w:rPr>
        <w:t>.</w:t>
      </w:r>
    </w:p>
    <w:p w14:paraId="799E0235" w14:textId="77777777" w:rsidR="00115456" w:rsidRPr="00746724" w:rsidRDefault="00000000" w:rsidP="008F1F16">
      <w:pPr>
        <w:pStyle w:val="Bibliography"/>
        <w:spacing w:line="480" w:lineRule="auto"/>
        <w:rPr>
          <w:rFonts w:ascii="Times New Roman" w:hAnsi="Times New Roman" w:cs="Times New Roman"/>
        </w:rPr>
      </w:pPr>
      <w:bookmarkStart w:id="45" w:name="ref-directiv2008"/>
      <w:bookmarkEnd w:id="44"/>
      <w:r w:rsidRPr="00746724">
        <w:rPr>
          <w:rFonts w:ascii="Times New Roman" w:hAnsi="Times New Roman" w:cs="Times New Roman"/>
        </w:rPr>
        <w:lastRenderedPageBreak/>
        <w:t xml:space="preserve">“Directive 2008/56/EC of the European Parliament and of the Council of 17 June 2008 Establishing a Framework for Community Action in the Field of Marine Environmental Policy (Marine Strategy Framework Directive) (Text with EEA Relevance).” 2008, June. </w:t>
      </w:r>
      <w:hyperlink r:id="rId35">
        <w:r w:rsidRPr="00746724">
          <w:rPr>
            <w:rStyle w:val="Hyperlink"/>
            <w:rFonts w:ascii="Times New Roman" w:hAnsi="Times New Roman" w:cs="Times New Roman"/>
            <w:color w:val="auto"/>
          </w:rPr>
          <w:t>http://data.europa.eu/eli/dir/2008/56/oj/eng</w:t>
        </w:r>
      </w:hyperlink>
      <w:r w:rsidRPr="00746724">
        <w:rPr>
          <w:rFonts w:ascii="Times New Roman" w:hAnsi="Times New Roman" w:cs="Times New Roman"/>
        </w:rPr>
        <w:t>.</w:t>
      </w:r>
    </w:p>
    <w:p w14:paraId="3DC7B1C0" w14:textId="77777777" w:rsidR="00115456" w:rsidRPr="00746724" w:rsidRDefault="00000000" w:rsidP="008F1F16">
      <w:pPr>
        <w:pStyle w:val="Bibliography"/>
        <w:spacing w:line="480" w:lineRule="auto"/>
        <w:rPr>
          <w:rFonts w:ascii="Times New Roman" w:hAnsi="Times New Roman" w:cs="Times New Roman"/>
        </w:rPr>
      </w:pPr>
      <w:bookmarkStart w:id="46" w:name="ref-duarte2021"/>
      <w:bookmarkEnd w:id="45"/>
      <w:r w:rsidRPr="00746724">
        <w:rPr>
          <w:rFonts w:ascii="Times New Roman" w:hAnsi="Times New Roman" w:cs="Times New Roman"/>
        </w:rPr>
        <w:t xml:space="preserve">Duarte, Carlos M., Lucille Chapuis, Shaun P. Collin, Daniel P. Costa, Reny P. Devassy, Victor M. Eguiluz, Christine Erbe, et al. 2021. “The Soundscape of the Anthropocene Ocean.” </w:t>
      </w:r>
      <w:r w:rsidRPr="00746724">
        <w:rPr>
          <w:rFonts w:ascii="Times New Roman" w:hAnsi="Times New Roman" w:cs="Times New Roman"/>
          <w:i/>
          <w:iCs/>
        </w:rPr>
        <w:t>Science</w:t>
      </w:r>
      <w:r w:rsidRPr="00746724">
        <w:rPr>
          <w:rFonts w:ascii="Times New Roman" w:hAnsi="Times New Roman" w:cs="Times New Roman"/>
        </w:rPr>
        <w:t xml:space="preserve"> 371 (6529): eaba4658. </w:t>
      </w:r>
      <w:hyperlink r:id="rId36">
        <w:r w:rsidRPr="00746724">
          <w:rPr>
            <w:rStyle w:val="Hyperlink"/>
            <w:rFonts w:ascii="Times New Roman" w:hAnsi="Times New Roman" w:cs="Times New Roman"/>
            <w:color w:val="auto"/>
          </w:rPr>
          <w:t>https://doi.org/10.1126/science.aba4658</w:t>
        </w:r>
      </w:hyperlink>
      <w:r w:rsidRPr="00746724">
        <w:rPr>
          <w:rFonts w:ascii="Times New Roman" w:hAnsi="Times New Roman" w:cs="Times New Roman"/>
        </w:rPr>
        <w:t>.</w:t>
      </w:r>
    </w:p>
    <w:p w14:paraId="30FAEE63" w14:textId="77777777" w:rsidR="00115456" w:rsidRPr="00746724" w:rsidRDefault="00000000" w:rsidP="008F1F16">
      <w:pPr>
        <w:pStyle w:val="Bibliography"/>
        <w:spacing w:line="480" w:lineRule="auto"/>
        <w:rPr>
          <w:rFonts w:ascii="Times New Roman" w:hAnsi="Times New Roman" w:cs="Times New Roman"/>
        </w:rPr>
      </w:pPr>
      <w:bookmarkStart w:id="47" w:name="ref-erbe2014"/>
      <w:bookmarkEnd w:id="46"/>
      <w:r w:rsidRPr="00746724">
        <w:rPr>
          <w:rFonts w:ascii="Times New Roman" w:hAnsi="Times New Roman" w:cs="Times New Roman"/>
        </w:rPr>
        <w:t xml:space="preserve">Erbe, Christine, Rob Williams, Doug Sandilands, and Erin Ashe. 2014. “Identifying Modeled Ship Noise Hotspots for Marine Mammals of Canada’s Pacific Region.” </w:t>
      </w:r>
      <w:r w:rsidRPr="00746724">
        <w:rPr>
          <w:rFonts w:ascii="Times New Roman" w:hAnsi="Times New Roman" w:cs="Times New Roman"/>
          <w:i/>
          <w:iCs/>
        </w:rPr>
        <w:t>PLOS ONE</w:t>
      </w:r>
      <w:r w:rsidRPr="00746724">
        <w:rPr>
          <w:rFonts w:ascii="Times New Roman" w:hAnsi="Times New Roman" w:cs="Times New Roman"/>
        </w:rPr>
        <w:t xml:space="preserve"> 9 (3): e89820. </w:t>
      </w:r>
      <w:hyperlink r:id="rId37">
        <w:r w:rsidRPr="00746724">
          <w:rPr>
            <w:rStyle w:val="Hyperlink"/>
            <w:rFonts w:ascii="Times New Roman" w:hAnsi="Times New Roman" w:cs="Times New Roman"/>
            <w:color w:val="auto"/>
          </w:rPr>
          <w:t>https://doi.org/10.1371/journal.pone.0089820</w:t>
        </w:r>
      </w:hyperlink>
      <w:r w:rsidRPr="00746724">
        <w:rPr>
          <w:rFonts w:ascii="Times New Roman" w:hAnsi="Times New Roman" w:cs="Times New Roman"/>
        </w:rPr>
        <w:t>.</w:t>
      </w:r>
    </w:p>
    <w:p w14:paraId="25982B6D" w14:textId="77777777" w:rsidR="00115456" w:rsidRPr="00746724" w:rsidRDefault="00000000" w:rsidP="008F1F16">
      <w:pPr>
        <w:pStyle w:val="Bibliography"/>
        <w:spacing w:line="480" w:lineRule="auto"/>
        <w:rPr>
          <w:rFonts w:ascii="Times New Roman" w:hAnsi="Times New Roman" w:cs="Times New Roman"/>
        </w:rPr>
      </w:pPr>
      <w:bookmarkStart w:id="48" w:name="ref-fahlman2014"/>
      <w:bookmarkEnd w:id="47"/>
      <w:r w:rsidRPr="00746724">
        <w:rPr>
          <w:rFonts w:ascii="Times New Roman" w:hAnsi="Times New Roman" w:cs="Times New Roman"/>
        </w:rPr>
        <w:t xml:space="preserve">Fahlman, Andreas, Peter Tyack, Patrick Miller, and Petter Kvadsheim. 2014. “How Man-Made Interference Might Cause Gas Bubble Emboli in Deep Diving Whales.” </w:t>
      </w:r>
      <w:r w:rsidRPr="00746724">
        <w:rPr>
          <w:rFonts w:ascii="Times New Roman" w:hAnsi="Times New Roman" w:cs="Times New Roman"/>
          <w:i/>
          <w:iCs/>
        </w:rPr>
        <w:t>Frontiers in Physiology</w:t>
      </w:r>
      <w:r w:rsidRPr="00746724">
        <w:rPr>
          <w:rFonts w:ascii="Times New Roman" w:hAnsi="Times New Roman" w:cs="Times New Roman"/>
        </w:rPr>
        <w:t xml:space="preserve"> 5. </w:t>
      </w:r>
      <w:hyperlink r:id="rId38">
        <w:r w:rsidRPr="00746724">
          <w:rPr>
            <w:rStyle w:val="Hyperlink"/>
            <w:rFonts w:ascii="Times New Roman" w:hAnsi="Times New Roman" w:cs="Times New Roman"/>
            <w:color w:val="auto"/>
          </w:rPr>
          <w:t>https://www.frontiersin.org/articles/10.3389/fphys.2014.00013</w:t>
        </w:r>
      </w:hyperlink>
      <w:r w:rsidRPr="00746724">
        <w:rPr>
          <w:rFonts w:ascii="Times New Roman" w:hAnsi="Times New Roman" w:cs="Times New Roman"/>
        </w:rPr>
        <w:t>.</w:t>
      </w:r>
    </w:p>
    <w:p w14:paraId="59C6B7CF" w14:textId="77777777" w:rsidR="00115456" w:rsidRPr="00746724" w:rsidRDefault="00000000" w:rsidP="008F1F16">
      <w:pPr>
        <w:pStyle w:val="Bibliography"/>
        <w:spacing w:line="480" w:lineRule="auto"/>
        <w:rPr>
          <w:rFonts w:ascii="Times New Roman" w:hAnsi="Times New Roman" w:cs="Times New Roman"/>
        </w:rPr>
      </w:pPr>
      <w:bookmarkStart w:id="49" w:name="ref-fais2015"/>
      <w:bookmarkEnd w:id="48"/>
      <w:r w:rsidRPr="00746724">
        <w:rPr>
          <w:rFonts w:ascii="Times New Roman" w:hAnsi="Times New Roman" w:cs="Times New Roman"/>
        </w:rPr>
        <w:t xml:space="preserve">Fais, A., N. Aguilar Soto, M. Johnson, C. Pérez-González, P. J. O. Miller, and P. T. Madsen. 2015. “Sperm Whale Echolocation Behaviour Reveals a Directed, Prior-Based Search Strategy Informed by Prey Distribution.” </w:t>
      </w:r>
      <w:r w:rsidRPr="00746724">
        <w:rPr>
          <w:rFonts w:ascii="Times New Roman" w:hAnsi="Times New Roman" w:cs="Times New Roman"/>
          <w:i/>
          <w:iCs/>
        </w:rPr>
        <w:t>Behavioral Ecology and Sociobiology</w:t>
      </w:r>
      <w:r w:rsidRPr="00746724">
        <w:rPr>
          <w:rFonts w:ascii="Times New Roman" w:hAnsi="Times New Roman" w:cs="Times New Roman"/>
        </w:rPr>
        <w:t xml:space="preserve"> 69 (4): 663–74. </w:t>
      </w:r>
      <w:hyperlink r:id="rId39">
        <w:r w:rsidRPr="00746724">
          <w:rPr>
            <w:rStyle w:val="Hyperlink"/>
            <w:rFonts w:ascii="Times New Roman" w:hAnsi="Times New Roman" w:cs="Times New Roman"/>
            <w:color w:val="auto"/>
          </w:rPr>
          <w:t>https://doi.org/10.1007/s00265-015-1877-1</w:t>
        </w:r>
      </w:hyperlink>
      <w:r w:rsidRPr="00746724">
        <w:rPr>
          <w:rFonts w:ascii="Times New Roman" w:hAnsi="Times New Roman" w:cs="Times New Roman"/>
        </w:rPr>
        <w:t>.</w:t>
      </w:r>
    </w:p>
    <w:p w14:paraId="3786576B" w14:textId="77777777" w:rsidR="00115456" w:rsidRPr="00746724" w:rsidRDefault="00000000" w:rsidP="008F1F16">
      <w:pPr>
        <w:pStyle w:val="Bibliography"/>
        <w:spacing w:line="480" w:lineRule="auto"/>
        <w:rPr>
          <w:rFonts w:ascii="Times New Roman" w:hAnsi="Times New Roman" w:cs="Times New Roman"/>
        </w:rPr>
      </w:pPr>
      <w:bookmarkStart w:id="50" w:name="ref-fais2016"/>
      <w:bookmarkEnd w:id="49"/>
      <w:r w:rsidRPr="00746724">
        <w:rPr>
          <w:rFonts w:ascii="Times New Roman" w:hAnsi="Times New Roman" w:cs="Times New Roman"/>
        </w:rPr>
        <w:t xml:space="preserve">Fais, A., M. Johnson, M. Wilson, N. Aguilar Soto, and P. T. Madsen. 2016. “Sperm Whale Predator-Prey Interactions Involve Chasing and Buzzing, but No Acoustic Stunning.” </w:t>
      </w:r>
      <w:r w:rsidRPr="00746724">
        <w:rPr>
          <w:rFonts w:ascii="Times New Roman" w:hAnsi="Times New Roman" w:cs="Times New Roman"/>
          <w:i/>
          <w:iCs/>
        </w:rPr>
        <w:t>Scientific Reports</w:t>
      </w:r>
      <w:r w:rsidRPr="00746724">
        <w:rPr>
          <w:rFonts w:ascii="Times New Roman" w:hAnsi="Times New Roman" w:cs="Times New Roman"/>
        </w:rPr>
        <w:t xml:space="preserve"> 6 (1): 28562. </w:t>
      </w:r>
      <w:hyperlink r:id="rId40">
        <w:r w:rsidRPr="00746724">
          <w:rPr>
            <w:rStyle w:val="Hyperlink"/>
            <w:rFonts w:ascii="Times New Roman" w:hAnsi="Times New Roman" w:cs="Times New Roman"/>
            <w:color w:val="auto"/>
          </w:rPr>
          <w:t>https://doi.org/10.1038/srep28562</w:t>
        </w:r>
      </w:hyperlink>
      <w:r w:rsidRPr="00746724">
        <w:rPr>
          <w:rFonts w:ascii="Times New Roman" w:hAnsi="Times New Roman" w:cs="Times New Roman"/>
        </w:rPr>
        <w:t>.</w:t>
      </w:r>
    </w:p>
    <w:p w14:paraId="37D467D5" w14:textId="77777777" w:rsidR="00115456" w:rsidRPr="00746724" w:rsidRDefault="00000000" w:rsidP="008F1F16">
      <w:pPr>
        <w:pStyle w:val="Bibliography"/>
        <w:spacing w:line="480" w:lineRule="auto"/>
        <w:rPr>
          <w:rFonts w:ascii="Times New Roman" w:hAnsi="Times New Roman" w:cs="Times New Roman"/>
        </w:rPr>
      </w:pPr>
      <w:bookmarkStart w:id="51" w:name="ref-falcone2017"/>
      <w:bookmarkEnd w:id="50"/>
      <w:r w:rsidRPr="00746724">
        <w:rPr>
          <w:rFonts w:ascii="Times New Roman" w:hAnsi="Times New Roman" w:cs="Times New Roman"/>
        </w:rPr>
        <w:lastRenderedPageBreak/>
        <w:t xml:space="preserve">Falcone, Erin A., Gregory S. Schorr, Stephanie L. Watwood, Stacy L. DeRuiter, Alexandre N. Zerbini, Russel D. Andrews, Ronald P. Morrissey, and David J. Moretti. 2017. “Diving Behaviour of Cuvier’s Beaked Whales Exposed to Two Types of Military Sonar.” </w:t>
      </w:r>
      <w:r w:rsidRPr="00746724">
        <w:rPr>
          <w:rFonts w:ascii="Times New Roman" w:hAnsi="Times New Roman" w:cs="Times New Roman"/>
          <w:i/>
          <w:iCs/>
        </w:rPr>
        <w:t>Royal Society Open Science</w:t>
      </w:r>
      <w:r w:rsidRPr="00746724">
        <w:rPr>
          <w:rFonts w:ascii="Times New Roman" w:hAnsi="Times New Roman" w:cs="Times New Roman"/>
        </w:rPr>
        <w:t xml:space="preserve"> 4 (8): 170629. </w:t>
      </w:r>
      <w:hyperlink r:id="rId41">
        <w:r w:rsidRPr="00746724">
          <w:rPr>
            <w:rStyle w:val="Hyperlink"/>
            <w:rFonts w:ascii="Times New Roman" w:hAnsi="Times New Roman" w:cs="Times New Roman"/>
            <w:color w:val="auto"/>
          </w:rPr>
          <w:t>https://doi.org/10.1098/rsos.170629</w:t>
        </w:r>
      </w:hyperlink>
      <w:r w:rsidRPr="00746724">
        <w:rPr>
          <w:rFonts w:ascii="Times New Roman" w:hAnsi="Times New Roman" w:cs="Times New Roman"/>
        </w:rPr>
        <w:t>.</w:t>
      </w:r>
    </w:p>
    <w:p w14:paraId="6AA0268D" w14:textId="77777777" w:rsidR="00115456" w:rsidRPr="00746724" w:rsidRDefault="00000000" w:rsidP="008F1F16">
      <w:pPr>
        <w:pStyle w:val="Bibliography"/>
        <w:spacing w:line="480" w:lineRule="auto"/>
        <w:rPr>
          <w:rFonts w:ascii="Times New Roman" w:hAnsi="Times New Roman" w:cs="Times New Roman"/>
        </w:rPr>
      </w:pPr>
      <w:bookmarkStart w:id="52" w:name="ref-federalregister2003"/>
      <w:bookmarkEnd w:id="51"/>
      <w:r w:rsidRPr="00746724">
        <w:rPr>
          <w:rFonts w:ascii="Times New Roman" w:hAnsi="Times New Roman" w:cs="Times New Roman"/>
        </w:rPr>
        <w:t xml:space="preserve">Federal Register. 2003. “Automatic Identification System; Vessel Carriage Requirement,” July. </w:t>
      </w:r>
      <w:hyperlink r:id="rId42">
        <w:r w:rsidRPr="00746724">
          <w:rPr>
            <w:rStyle w:val="Hyperlink"/>
            <w:rFonts w:ascii="Times New Roman" w:hAnsi="Times New Roman" w:cs="Times New Roman"/>
            <w:color w:val="auto"/>
          </w:rPr>
          <w:t>https://www.federalregister.gov/documents/2003/07/01/03-16191/automatic-identification-system-vessel-carriage-requirement</w:t>
        </w:r>
      </w:hyperlink>
      <w:r w:rsidRPr="00746724">
        <w:rPr>
          <w:rFonts w:ascii="Times New Roman" w:hAnsi="Times New Roman" w:cs="Times New Roman"/>
        </w:rPr>
        <w:t>.</w:t>
      </w:r>
    </w:p>
    <w:p w14:paraId="1CF3D6B3" w14:textId="77777777" w:rsidR="00115456" w:rsidRPr="00746724" w:rsidRDefault="00000000" w:rsidP="008F1F16">
      <w:pPr>
        <w:pStyle w:val="Bibliography"/>
        <w:spacing w:line="480" w:lineRule="auto"/>
        <w:rPr>
          <w:rFonts w:ascii="Times New Roman" w:hAnsi="Times New Roman" w:cs="Times New Roman"/>
        </w:rPr>
      </w:pPr>
      <w:bookmarkStart w:id="53" w:name="ref-fernández2005"/>
      <w:bookmarkEnd w:id="52"/>
      <w:r w:rsidRPr="00746724">
        <w:rPr>
          <w:rFonts w:ascii="Times New Roman" w:hAnsi="Times New Roman" w:cs="Times New Roman"/>
        </w:rPr>
        <w:t xml:space="preserve">Fernández, A., J. F. Edwards, F. Rodríguez, A. Espinosa de los Monteros, P. Herráez, P. Castro, J. R. Jaber, V. Martín, and M. Arbelo. 2005. ““Gas and Fat Embolic Syndrome” Involving a Mass Stranding of Beaked Whales (Family Ziphiidae) Exposed to Anthropogenic Sonar Signals.” </w:t>
      </w:r>
      <w:r w:rsidRPr="00746724">
        <w:rPr>
          <w:rFonts w:ascii="Times New Roman" w:hAnsi="Times New Roman" w:cs="Times New Roman"/>
          <w:i/>
          <w:iCs/>
        </w:rPr>
        <w:t>Veterinary Pathology</w:t>
      </w:r>
      <w:r w:rsidRPr="00746724">
        <w:rPr>
          <w:rFonts w:ascii="Times New Roman" w:hAnsi="Times New Roman" w:cs="Times New Roman"/>
        </w:rPr>
        <w:t xml:space="preserve"> 42 (4): 446–57. </w:t>
      </w:r>
      <w:hyperlink r:id="rId43">
        <w:r w:rsidRPr="00746724">
          <w:rPr>
            <w:rStyle w:val="Hyperlink"/>
            <w:rFonts w:ascii="Times New Roman" w:hAnsi="Times New Roman" w:cs="Times New Roman"/>
            <w:color w:val="auto"/>
          </w:rPr>
          <w:t>https://doi.org/10.1354/vp.42-4-446</w:t>
        </w:r>
      </w:hyperlink>
      <w:r w:rsidRPr="00746724">
        <w:rPr>
          <w:rFonts w:ascii="Times New Roman" w:hAnsi="Times New Roman" w:cs="Times New Roman"/>
        </w:rPr>
        <w:t>.</w:t>
      </w:r>
    </w:p>
    <w:p w14:paraId="518064F2" w14:textId="77777777" w:rsidR="00115456" w:rsidRPr="00746724" w:rsidRDefault="00000000" w:rsidP="008F1F16">
      <w:pPr>
        <w:pStyle w:val="Bibliography"/>
        <w:spacing w:line="480" w:lineRule="auto"/>
        <w:rPr>
          <w:rFonts w:ascii="Times New Roman" w:hAnsi="Times New Roman" w:cs="Times New Roman"/>
        </w:rPr>
      </w:pPr>
      <w:bookmarkStart w:id="54" w:name="ref-field2006"/>
      <w:bookmarkEnd w:id="53"/>
      <w:r w:rsidRPr="00746724">
        <w:rPr>
          <w:rFonts w:ascii="Times New Roman" w:hAnsi="Times New Roman" w:cs="Times New Roman"/>
        </w:rPr>
        <w:t xml:space="preserve">Field, John C., and Robert C. Francis. 2006. “Considering Ecosystem-Based Fisheries Management in the California Current.” </w:t>
      </w:r>
      <w:r w:rsidRPr="00746724">
        <w:rPr>
          <w:rFonts w:ascii="Times New Roman" w:hAnsi="Times New Roman" w:cs="Times New Roman"/>
          <w:i/>
          <w:iCs/>
        </w:rPr>
        <w:t>Marine Policy</w:t>
      </w:r>
      <w:r w:rsidRPr="00746724">
        <w:rPr>
          <w:rFonts w:ascii="Times New Roman" w:hAnsi="Times New Roman" w:cs="Times New Roman"/>
        </w:rPr>
        <w:t xml:space="preserve"> 30 (5): 552–69. </w:t>
      </w:r>
      <w:hyperlink r:id="rId44">
        <w:r w:rsidRPr="00746724">
          <w:rPr>
            <w:rStyle w:val="Hyperlink"/>
            <w:rFonts w:ascii="Times New Roman" w:hAnsi="Times New Roman" w:cs="Times New Roman"/>
            <w:color w:val="auto"/>
          </w:rPr>
          <w:t>https://doi.org/10.1016/j.marpol.2005.07.004</w:t>
        </w:r>
      </w:hyperlink>
      <w:r w:rsidRPr="00746724">
        <w:rPr>
          <w:rFonts w:ascii="Times New Roman" w:hAnsi="Times New Roman" w:cs="Times New Roman"/>
        </w:rPr>
        <w:t>.</w:t>
      </w:r>
    </w:p>
    <w:p w14:paraId="45AD8289" w14:textId="77777777" w:rsidR="00115456" w:rsidRPr="00746724" w:rsidRDefault="00000000" w:rsidP="008F1F16">
      <w:pPr>
        <w:pStyle w:val="Bibliography"/>
        <w:spacing w:line="480" w:lineRule="auto"/>
        <w:rPr>
          <w:rFonts w:ascii="Times New Roman" w:hAnsi="Times New Roman" w:cs="Times New Roman"/>
        </w:rPr>
      </w:pPr>
      <w:bookmarkStart w:id="55" w:name="ref-fleishman2023"/>
      <w:bookmarkEnd w:id="54"/>
      <w:r w:rsidRPr="00746724">
        <w:rPr>
          <w:rFonts w:ascii="Times New Roman" w:hAnsi="Times New Roman" w:cs="Times New Roman"/>
        </w:rPr>
        <w:t xml:space="preserve">Fleishman, Erica, Danielle Cholewiak, Douglas Gillespie, Tyler Heble, Holger Klinck, Eva-Marie Nosal, and Marie A. Roch. 2023. “Ecological Inferences about Marine Mammals from Passive Acoustic Data.” </w:t>
      </w:r>
      <w:r w:rsidRPr="00746724">
        <w:rPr>
          <w:rFonts w:ascii="Times New Roman" w:hAnsi="Times New Roman" w:cs="Times New Roman"/>
          <w:i/>
          <w:iCs/>
        </w:rPr>
        <w:t>Biological Reviews</w:t>
      </w:r>
      <w:r w:rsidRPr="00746724">
        <w:rPr>
          <w:rFonts w:ascii="Times New Roman" w:hAnsi="Times New Roman" w:cs="Times New Roman"/>
        </w:rPr>
        <w:t>. https://doi.org/</w:t>
      </w:r>
      <w:hyperlink r:id="rId45">
        <w:r w:rsidRPr="00746724">
          <w:rPr>
            <w:rStyle w:val="Hyperlink"/>
            <w:rFonts w:ascii="Times New Roman" w:hAnsi="Times New Roman" w:cs="Times New Roman"/>
            <w:color w:val="auto"/>
          </w:rPr>
          <w:t>https://doi.org/10.1111/brv.12969</w:t>
        </w:r>
      </w:hyperlink>
      <w:r w:rsidRPr="00746724">
        <w:rPr>
          <w:rFonts w:ascii="Times New Roman" w:hAnsi="Times New Roman" w:cs="Times New Roman"/>
        </w:rPr>
        <w:t>.</w:t>
      </w:r>
    </w:p>
    <w:p w14:paraId="2C75ADD1" w14:textId="77777777" w:rsidR="00115456" w:rsidRPr="00746724" w:rsidRDefault="00000000" w:rsidP="008F1F16">
      <w:pPr>
        <w:pStyle w:val="Bibliography"/>
        <w:spacing w:line="480" w:lineRule="auto"/>
        <w:rPr>
          <w:rFonts w:ascii="Times New Roman" w:hAnsi="Times New Roman" w:cs="Times New Roman"/>
        </w:rPr>
      </w:pPr>
      <w:bookmarkStart w:id="56" w:name="ref-forney2012"/>
      <w:bookmarkEnd w:id="55"/>
      <w:r w:rsidRPr="00746724">
        <w:rPr>
          <w:rFonts w:ascii="Times New Roman" w:hAnsi="Times New Roman" w:cs="Times New Roman"/>
        </w:rPr>
        <w:t xml:space="preserve">Forney, Karin A., Megan C. Ferguson, Elizabeth A. Becker, Paul C. Fiedler, Jessica V. Redfern, Jay Barlow, Ignacio L. Vilchis, and Lisa T. Ballance. 2012. “Habitat-Based Spatial Models of Cetacean Density in the Eastern Pacific Ocean.” </w:t>
      </w:r>
      <w:r w:rsidRPr="00746724">
        <w:rPr>
          <w:rFonts w:ascii="Times New Roman" w:hAnsi="Times New Roman" w:cs="Times New Roman"/>
          <w:i/>
          <w:iCs/>
        </w:rPr>
        <w:t>Endangered Species Research</w:t>
      </w:r>
      <w:r w:rsidRPr="00746724">
        <w:rPr>
          <w:rFonts w:ascii="Times New Roman" w:hAnsi="Times New Roman" w:cs="Times New Roman"/>
        </w:rPr>
        <w:t xml:space="preserve"> 16 (2): 113–33. </w:t>
      </w:r>
      <w:hyperlink r:id="rId46">
        <w:r w:rsidRPr="00746724">
          <w:rPr>
            <w:rStyle w:val="Hyperlink"/>
            <w:rFonts w:ascii="Times New Roman" w:hAnsi="Times New Roman" w:cs="Times New Roman"/>
            <w:color w:val="auto"/>
          </w:rPr>
          <w:t>https://doi.org/10.3354/esr00393</w:t>
        </w:r>
      </w:hyperlink>
      <w:r w:rsidRPr="00746724">
        <w:rPr>
          <w:rFonts w:ascii="Times New Roman" w:hAnsi="Times New Roman" w:cs="Times New Roman"/>
        </w:rPr>
        <w:t>.</w:t>
      </w:r>
    </w:p>
    <w:p w14:paraId="399A01EB" w14:textId="77777777" w:rsidR="00115456" w:rsidRPr="00746724" w:rsidRDefault="00000000" w:rsidP="008F1F16">
      <w:pPr>
        <w:pStyle w:val="Bibliography"/>
        <w:spacing w:line="480" w:lineRule="auto"/>
        <w:rPr>
          <w:rFonts w:ascii="Times New Roman" w:hAnsi="Times New Roman" w:cs="Times New Roman"/>
        </w:rPr>
      </w:pPr>
      <w:bookmarkStart w:id="57" w:name="ref-francis2012"/>
      <w:bookmarkEnd w:id="56"/>
      <w:r w:rsidRPr="00746724">
        <w:rPr>
          <w:rFonts w:ascii="Times New Roman" w:hAnsi="Times New Roman" w:cs="Times New Roman"/>
        </w:rPr>
        <w:lastRenderedPageBreak/>
        <w:t xml:space="preserve">Francis, Clinton D., Nathan J. Kleist, Catherine P. Ortega, and Alexander Cruz. 2012. “Noise Pollution Alters Ecological Services: Enhanced Pollination and Disrupted Seed Dispersal.” </w:t>
      </w:r>
      <w:r w:rsidRPr="00746724">
        <w:rPr>
          <w:rFonts w:ascii="Times New Roman" w:hAnsi="Times New Roman" w:cs="Times New Roman"/>
          <w:i/>
          <w:iCs/>
        </w:rPr>
        <w:t>Proceedings of the Royal Society B: Biological Sciences</w:t>
      </w:r>
      <w:r w:rsidRPr="00746724">
        <w:rPr>
          <w:rFonts w:ascii="Times New Roman" w:hAnsi="Times New Roman" w:cs="Times New Roman"/>
        </w:rPr>
        <w:t xml:space="preserve"> 279 (1739): 2727–35. </w:t>
      </w:r>
      <w:hyperlink r:id="rId47">
        <w:r w:rsidRPr="00746724">
          <w:rPr>
            <w:rStyle w:val="Hyperlink"/>
            <w:rFonts w:ascii="Times New Roman" w:hAnsi="Times New Roman" w:cs="Times New Roman"/>
            <w:color w:val="auto"/>
          </w:rPr>
          <w:t>https://doi.org/10.1098/rspb.2012.0230</w:t>
        </w:r>
      </w:hyperlink>
      <w:r w:rsidRPr="00746724">
        <w:rPr>
          <w:rFonts w:ascii="Times New Roman" w:hAnsi="Times New Roman" w:cs="Times New Roman"/>
        </w:rPr>
        <w:t>.</w:t>
      </w:r>
    </w:p>
    <w:p w14:paraId="644869CA" w14:textId="77777777" w:rsidR="00115456" w:rsidRPr="00746724" w:rsidRDefault="00000000" w:rsidP="008F1F16">
      <w:pPr>
        <w:pStyle w:val="Bibliography"/>
        <w:spacing w:line="480" w:lineRule="auto"/>
        <w:rPr>
          <w:rFonts w:ascii="Times New Roman" w:hAnsi="Times New Roman" w:cs="Times New Roman"/>
        </w:rPr>
      </w:pPr>
      <w:bookmarkStart w:id="58" w:name="ref-frisk2012"/>
      <w:bookmarkEnd w:id="57"/>
      <w:r w:rsidRPr="00746724">
        <w:rPr>
          <w:rFonts w:ascii="Times New Roman" w:hAnsi="Times New Roman" w:cs="Times New Roman"/>
        </w:rPr>
        <w:t xml:space="preserve">Frisk, George V. 2012. “Noiseonomics: The Relationship Between Ambient Noise Levels in the Sea and Global Economic Trends.” </w:t>
      </w:r>
      <w:r w:rsidRPr="00746724">
        <w:rPr>
          <w:rFonts w:ascii="Times New Roman" w:hAnsi="Times New Roman" w:cs="Times New Roman"/>
          <w:i/>
          <w:iCs/>
        </w:rPr>
        <w:t>Scientific Reports</w:t>
      </w:r>
      <w:r w:rsidRPr="00746724">
        <w:rPr>
          <w:rFonts w:ascii="Times New Roman" w:hAnsi="Times New Roman" w:cs="Times New Roman"/>
        </w:rPr>
        <w:t xml:space="preserve"> 2 (1): 437. </w:t>
      </w:r>
      <w:hyperlink r:id="rId48">
        <w:r w:rsidRPr="00746724">
          <w:rPr>
            <w:rStyle w:val="Hyperlink"/>
            <w:rFonts w:ascii="Times New Roman" w:hAnsi="Times New Roman" w:cs="Times New Roman"/>
            <w:color w:val="auto"/>
          </w:rPr>
          <w:t>https://doi.org/10.1038/srep00437</w:t>
        </w:r>
      </w:hyperlink>
      <w:r w:rsidRPr="00746724">
        <w:rPr>
          <w:rFonts w:ascii="Times New Roman" w:hAnsi="Times New Roman" w:cs="Times New Roman"/>
        </w:rPr>
        <w:t>.</w:t>
      </w:r>
    </w:p>
    <w:p w14:paraId="490F46EB" w14:textId="77777777" w:rsidR="00115456" w:rsidRPr="00746724" w:rsidRDefault="00000000" w:rsidP="008F1F16">
      <w:pPr>
        <w:pStyle w:val="Bibliography"/>
        <w:spacing w:line="480" w:lineRule="auto"/>
        <w:rPr>
          <w:rFonts w:ascii="Times New Roman" w:hAnsi="Times New Roman" w:cs="Times New Roman"/>
        </w:rPr>
      </w:pPr>
      <w:bookmarkStart w:id="59" w:name="ref-garrett2016"/>
      <w:bookmarkEnd w:id="58"/>
      <w:r w:rsidRPr="00746724">
        <w:rPr>
          <w:rFonts w:ascii="Times New Roman" w:hAnsi="Times New Roman" w:cs="Times New Roman"/>
        </w:rPr>
        <w:t xml:space="preserve">Garrett, J. K., Ph. Blondel, B. J. Godley, S. K. Pikesley, M. J. Witt, and L. Johanning. 2016. “Long-Term Underwater Sound Measurements in the Shipping Noise Indicator Bands 63Hz and 125Hz from the Port of Falmouth Bay, UK.” </w:t>
      </w:r>
      <w:r w:rsidRPr="00746724">
        <w:rPr>
          <w:rFonts w:ascii="Times New Roman" w:hAnsi="Times New Roman" w:cs="Times New Roman"/>
          <w:i/>
          <w:iCs/>
        </w:rPr>
        <w:t>Marine Pollution Bulletin</w:t>
      </w:r>
      <w:r w:rsidRPr="00746724">
        <w:rPr>
          <w:rFonts w:ascii="Times New Roman" w:hAnsi="Times New Roman" w:cs="Times New Roman"/>
        </w:rPr>
        <w:t xml:space="preserve"> 110 (1): 438–48. </w:t>
      </w:r>
      <w:hyperlink r:id="rId49">
        <w:r w:rsidRPr="00746724">
          <w:rPr>
            <w:rStyle w:val="Hyperlink"/>
            <w:rFonts w:ascii="Times New Roman" w:hAnsi="Times New Roman" w:cs="Times New Roman"/>
            <w:color w:val="auto"/>
          </w:rPr>
          <w:t>https://doi.org/10.1016/j.marpolbul.2016.06.021</w:t>
        </w:r>
      </w:hyperlink>
      <w:r w:rsidRPr="00746724">
        <w:rPr>
          <w:rFonts w:ascii="Times New Roman" w:hAnsi="Times New Roman" w:cs="Times New Roman"/>
        </w:rPr>
        <w:t>.</w:t>
      </w:r>
    </w:p>
    <w:p w14:paraId="6A208BB9" w14:textId="77777777" w:rsidR="00115456" w:rsidRPr="00746724" w:rsidRDefault="00000000" w:rsidP="008F1F16">
      <w:pPr>
        <w:pStyle w:val="Bibliography"/>
        <w:spacing w:line="480" w:lineRule="auto"/>
        <w:rPr>
          <w:rFonts w:ascii="Times New Roman" w:hAnsi="Times New Roman" w:cs="Times New Roman"/>
        </w:rPr>
      </w:pPr>
      <w:bookmarkStart w:id="60" w:name="ref-greig2020"/>
      <w:bookmarkEnd w:id="59"/>
      <w:r w:rsidRPr="00746724">
        <w:rPr>
          <w:rFonts w:ascii="Times New Roman" w:hAnsi="Times New Roman" w:cs="Times New Roman"/>
        </w:rPr>
        <w:t xml:space="preserve">Greig, Nathan C., Ellen M. Hines, Samantha Cope, and XiaoHang Liu. 2020. “Using Satellite AIS to Analyze Vessel Speeds Off the Coast of Washington State, u.s., as a Risk Analysis for Cetacean-Vessel Collisions.” </w:t>
      </w:r>
      <w:r w:rsidRPr="00746724">
        <w:rPr>
          <w:rFonts w:ascii="Times New Roman" w:hAnsi="Times New Roman" w:cs="Times New Roman"/>
          <w:i/>
          <w:iCs/>
        </w:rPr>
        <w:t>Frontiers in Marine Science</w:t>
      </w:r>
      <w:r w:rsidRPr="00746724">
        <w:rPr>
          <w:rFonts w:ascii="Times New Roman" w:hAnsi="Times New Roman" w:cs="Times New Roman"/>
        </w:rPr>
        <w:t xml:space="preserve"> 7. </w:t>
      </w:r>
      <w:hyperlink r:id="rId50">
        <w:r w:rsidRPr="00746724">
          <w:rPr>
            <w:rStyle w:val="Hyperlink"/>
            <w:rFonts w:ascii="Times New Roman" w:hAnsi="Times New Roman" w:cs="Times New Roman"/>
            <w:color w:val="auto"/>
          </w:rPr>
          <w:t>https://www.frontiersin.org/articles/10.3389/fmars.2020.00109</w:t>
        </w:r>
      </w:hyperlink>
      <w:r w:rsidRPr="00746724">
        <w:rPr>
          <w:rFonts w:ascii="Times New Roman" w:hAnsi="Times New Roman" w:cs="Times New Roman"/>
        </w:rPr>
        <w:t>.</w:t>
      </w:r>
    </w:p>
    <w:p w14:paraId="7D9D16B0" w14:textId="77777777" w:rsidR="00115456" w:rsidRPr="00746724" w:rsidRDefault="00000000" w:rsidP="008F1F16">
      <w:pPr>
        <w:pStyle w:val="Bibliography"/>
        <w:spacing w:line="480" w:lineRule="auto"/>
        <w:rPr>
          <w:rFonts w:ascii="Times New Roman" w:hAnsi="Times New Roman" w:cs="Times New Roman"/>
        </w:rPr>
      </w:pPr>
      <w:bookmarkStart w:id="61" w:name="ref-harvey"/>
      <w:bookmarkEnd w:id="60"/>
      <w:r w:rsidRPr="00746724">
        <w:rPr>
          <w:rFonts w:ascii="Times New Roman" w:hAnsi="Times New Roman" w:cs="Times New Roman"/>
        </w:rPr>
        <w:t xml:space="preserve">Harvey, Christopher James, Newell Garfield, Gregory D. (Gregory Dean) Williams, Nick Tolimieri, Isaac Schroeder, Kelly S. Andrews, Katie Barnas, et al. n.d. “Ecosystem Status Report of the California Current for 2019: A Summary of Ecosystem Indicators Compiled by the California Current Integrated Ecosystem Assessment Team (CCEIA).” </w:t>
      </w:r>
      <w:hyperlink r:id="rId51">
        <w:r w:rsidRPr="00746724">
          <w:rPr>
            <w:rStyle w:val="Hyperlink"/>
            <w:rFonts w:ascii="Times New Roman" w:hAnsi="Times New Roman" w:cs="Times New Roman"/>
            <w:color w:val="auto"/>
          </w:rPr>
          <w:t>https://doi.org/10.25923/P0ED-KE21</w:t>
        </w:r>
      </w:hyperlink>
      <w:r w:rsidRPr="00746724">
        <w:rPr>
          <w:rFonts w:ascii="Times New Roman" w:hAnsi="Times New Roman" w:cs="Times New Roman"/>
        </w:rPr>
        <w:t>.</w:t>
      </w:r>
    </w:p>
    <w:p w14:paraId="0E7C6004" w14:textId="77777777" w:rsidR="00115456" w:rsidRPr="00746724" w:rsidRDefault="00000000" w:rsidP="008F1F16">
      <w:pPr>
        <w:pStyle w:val="Bibliography"/>
        <w:spacing w:line="480" w:lineRule="auto"/>
        <w:rPr>
          <w:rFonts w:ascii="Times New Roman" w:hAnsi="Times New Roman" w:cs="Times New Roman"/>
        </w:rPr>
      </w:pPr>
      <w:bookmarkStart w:id="62" w:name="ref-hatch2008"/>
      <w:bookmarkEnd w:id="61"/>
      <w:r w:rsidRPr="00746724">
        <w:rPr>
          <w:rFonts w:ascii="Times New Roman" w:hAnsi="Times New Roman" w:cs="Times New Roman"/>
        </w:rPr>
        <w:t xml:space="preserve">Hatch, Leila, Christopher Clark, Richard Merrick, Sofie Van Parijs, Dimitri Ponirakis, Kurt Schwehr, Michael Thompson, and David Wiley. 2008. “Characterizing the Relative </w:t>
      </w:r>
      <w:r w:rsidRPr="00746724">
        <w:rPr>
          <w:rFonts w:ascii="Times New Roman" w:hAnsi="Times New Roman" w:cs="Times New Roman"/>
        </w:rPr>
        <w:lastRenderedPageBreak/>
        <w:t xml:space="preserve">Contributions of Large Vessels to Total Ocean Noise Fields: A Case Study Using the Gerry E. Studds Stellwagen Bank National Marine Sanctuary.” </w:t>
      </w:r>
      <w:r w:rsidRPr="00746724">
        <w:rPr>
          <w:rFonts w:ascii="Times New Roman" w:hAnsi="Times New Roman" w:cs="Times New Roman"/>
          <w:i/>
          <w:iCs/>
        </w:rPr>
        <w:t>Environmental Management</w:t>
      </w:r>
      <w:r w:rsidRPr="00746724">
        <w:rPr>
          <w:rFonts w:ascii="Times New Roman" w:hAnsi="Times New Roman" w:cs="Times New Roman"/>
        </w:rPr>
        <w:t xml:space="preserve"> 42 (5): 735–52. </w:t>
      </w:r>
      <w:hyperlink r:id="rId52">
        <w:r w:rsidRPr="00746724">
          <w:rPr>
            <w:rStyle w:val="Hyperlink"/>
            <w:rFonts w:ascii="Times New Roman" w:hAnsi="Times New Roman" w:cs="Times New Roman"/>
            <w:color w:val="auto"/>
          </w:rPr>
          <w:t>https://doi.org/10.1007/s00267-008-9169-4</w:t>
        </w:r>
      </w:hyperlink>
      <w:r w:rsidRPr="00746724">
        <w:rPr>
          <w:rFonts w:ascii="Times New Roman" w:hAnsi="Times New Roman" w:cs="Times New Roman"/>
        </w:rPr>
        <w:t>.</w:t>
      </w:r>
    </w:p>
    <w:p w14:paraId="547C3984" w14:textId="77777777" w:rsidR="00115456" w:rsidRPr="00746724" w:rsidRDefault="00000000" w:rsidP="008F1F16">
      <w:pPr>
        <w:pStyle w:val="Bibliography"/>
        <w:spacing w:line="480" w:lineRule="auto"/>
        <w:rPr>
          <w:rFonts w:ascii="Times New Roman" w:hAnsi="Times New Roman" w:cs="Times New Roman"/>
        </w:rPr>
      </w:pPr>
      <w:bookmarkStart w:id="63" w:name="ref-haver2021"/>
      <w:bookmarkEnd w:id="62"/>
      <w:r w:rsidRPr="00746724">
        <w:rPr>
          <w:rFonts w:ascii="Times New Roman" w:hAnsi="Times New Roman" w:cs="Times New Roman"/>
        </w:rPr>
        <w:t xml:space="preserve">Haver, Samara M., Jeffrey D. Adams, Leila T. Hatch, Sofie M. Van Parijs, Robert P. Dziak, Joseph Haxel, Scott A. Heppell, Megan F. McKenna, David K. Mellinger, and Jason Gedamke. 2021. “Large Vessel Activity and Low-Frequency Underwater Sound Benchmarks in United States Waters.” </w:t>
      </w:r>
      <w:r w:rsidRPr="00746724">
        <w:rPr>
          <w:rFonts w:ascii="Times New Roman" w:hAnsi="Times New Roman" w:cs="Times New Roman"/>
          <w:i/>
          <w:iCs/>
        </w:rPr>
        <w:t>Frontiers in Marine Science</w:t>
      </w:r>
      <w:r w:rsidRPr="00746724">
        <w:rPr>
          <w:rFonts w:ascii="Times New Roman" w:hAnsi="Times New Roman" w:cs="Times New Roman"/>
        </w:rPr>
        <w:t xml:space="preserve"> 8. </w:t>
      </w:r>
      <w:hyperlink r:id="rId53">
        <w:r w:rsidRPr="00746724">
          <w:rPr>
            <w:rStyle w:val="Hyperlink"/>
            <w:rFonts w:ascii="Times New Roman" w:hAnsi="Times New Roman" w:cs="Times New Roman"/>
            <w:color w:val="auto"/>
          </w:rPr>
          <w:t>https://www.frontiersin.org/articles/10.3389/fmars.2021.669528</w:t>
        </w:r>
      </w:hyperlink>
      <w:r w:rsidRPr="00746724">
        <w:rPr>
          <w:rFonts w:ascii="Times New Roman" w:hAnsi="Times New Roman" w:cs="Times New Roman"/>
        </w:rPr>
        <w:t>.</w:t>
      </w:r>
    </w:p>
    <w:p w14:paraId="3CB76268" w14:textId="77777777" w:rsidR="00115456" w:rsidRPr="00746724" w:rsidRDefault="00000000" w:rsidP="008F1F16">
      <w:pPr>
        <w:pStyle w:val="Bibliography"/>
        <w:spacing w:line="480" w:lineRule="auto"/>
        <w:rPr>
          <w:rFonts w:ascii="Times New Roman" w:hAnsi="Times New Roman" w:cs="Times New Roman"/>
        </w:rPr>
      </w:pPr>
      <w:bookmarkStart w:id="64" w:name="ref-haver2019"/>
      <w:bookmarkEnd w:id="63"/>
      <w:r w:rsidRPr="00746724">
        <w:rPr>
          <w:rFonts w:ascii="Times New Roman" w:hAnsi="Times New Roman" w:cs="Times New Roman"/>
        </w:rPr>
        <w:t xml:space="preserve">Haver, Samara M., Michelle E. H. Fournet, Robert P. Dziak, Christine Gabriele, Jason Gedamke, Leila T. Hatch, Joseph Haxel, et al. 2019. “Comparing the Underwater Soundscapes of Four u.s. National Parks and Marine Sanctuaries.” </w:t>
      </w:r>
      <w:r w:rsidRPr="00746724">
        <w:rPr>
          <w:rFonts w:ascii="Times New Roman" w:hAnsi="Times New Roman" w:cs="Times New Roman"/>
          <w:i/>
          <w:iCs/>
        </w:rPr>
        <w:t>Frontiers in Marine Science</w:t>
      </w:r>
      <w:r w:rsidRPr="00746724">
        <w:rPr>
          <w:rFonts w:ascii="Times New Roman" w:hAnsi="Times New Roman" w:cs="Times New Roman"/>
        </w:rPr>
        <w:t xml:space="preserve"> 6. </w:t>
      </w:r>
      <w:hyperlink r:id="rId54">
        <w:r w:rsidRPr="00746724">
          <w:rPr>
            <w:rStyle w:val="Hyperlink"/>
            <w:rFonts w:ascii="Times New Roman" w:hAnsi="Times New Roman" w:cs="Times New Roman"/>
            <w:color w:val="auto"/>
          </w:rPr>
          <w:t>https://www.frontiersin.org/articles/10.3389/fmars.2019.00500</w:t>
        </w:r>
      </w:hyperlink>
      <w:r w:rsidRPr="00746724">
        <w:rPr>
          <w:rFonts w:ascii="Times New Roman" w:hAnsi="Times New Roman" w:cs="Times New Roman"/>
        </w:rPr>
        <w:t>.</w:t>
      </w:r>
    </w:p>
    <w:p w14:paraId="6247075F" w14:textId="77777777" w:rsidR="00115456" w:rsidRPr="00746724" w:rsidRDefault="00000000" w:rsidP="008F1F16">
      <w:pPr>
        <w:pStyle w:val="Bibliography"/>
        <w:spacing w:line="480" w:lineRule="auto"/>
        <w:rPr>
          <w:rFonts w:ascii="Times New Roman" w:hAnsi="Times New Roman" w:cs="Times New Roman"/>
        </w:rPr>
      </w:pPr>
      <w:bookmarkStart w:id="65" w:name="ref-haver2020"/>
      <w:bookmarkEnd w:id="64"/>
      <w:r w:rsidRPr="00746724">
        <w:rPr>
          <w:rFonts w:ascii="Times New Roman" w:hAnsi="Times New Roman" w:cs="Times New Roman"/>
        </w:rPr>
        <w:t xml:space="preserve">Haver, Samara M., Zoe Rand, Leila T. Hatch, Danielle Lipski, Robert P. Dziak, Jason Gedamke, Joseph Haxel, et al. 2020. “Seasonal Trends and Primary Contributors to the Low-Frequency Soundscape of the Cordell Bank National Marine Sanctuarya).” </w:t>
      </w:r>
      <w:r w:rsidRPr="00746724">
        <w:rPr>
          <w:rFonts w:ascii="Times New Roman" w:hAnsi="Times New Roman" w:cs="Times New Roman"/>
          <w:i/>
          <w:iCs/>
        </w:rPr>
        <w:t>The Journal of the Acoustical Society of America</w:t>
      </w:r>
      <w:r w:rsidRPr="00746724">
        <w:rPr>
          <w:rFonts w:ascii="Times New Roman" w:hAnsi="Times New Roman" w:cs="Times New Roman"/>
        </w:rPr>
        <w:t xml:space="preserve"> 148 (2): 845–58. </w:t>
      </w:r>
      <w:hyperlink r:id="rId55">
        <w:r w:rsidRPr="00746724">
          <w:rPr>
            <w:rStyle w:val="Hyperlink"/>
            <w:rFonts w:ascii="Times New Roman" w:hAnsi="Times New Roman" w:cs="Times New Roman"/>
            <w:color w:val="auto"/>
          </w:rPr>
          <w:t>https://doi.org/10.1121/10.0001726</w:t>
        </w:r>
      </w:hyperlink>
      <w:r w:rsidRPr="00746724">
        <w:rPr>
          <w:rFonts w:ascii="Times New Roman" w:hAnsi="Times New Roman" w:cs="Times New Roman"/>
        </w:rPr>
        <w:t>.</w:t>
      </w:r>
    </w:p>
    <w:p w14:paraId="59F2AE50" w14:textId="77777777" w:rsidR="00115456" w:rsidRPr="00746724" w:rsidRDefault="00000000" w:rsidP="008F1F16">
      <w:pPr>
        <w:pStyle w:val="Bibliography"/>
        <w:spacing w:line="480" w:lineRule="auto"/>
        <w:rPr>
          <w:rFonts w:ascii="Times New Roman" w:hAnsi="Times New Roman" w:cs="Times New Roman"/>
        </w:rPr>
      </w:pPr>
      <w:bookmarkStart w:id="66" w:name="ref-hawkins2017"/>
      <w:bookmarkEnd w:id="65"/>
      <w:r w:rsidRPr="00746724">
        <w:rPr>
          <w:rFonts w:ascii="Times New Roman" w:hAnsi="Times New Roman" w:cs="Times New Roman"/>
        </w:rPr>
        <w:t xml:space="preserve">Hawkins, Anthony D., and Arthur N. Popper. 2017. “A Sound Approach to Assessing the Impact of Underwater Noise on Marine Fishes and Invertebrates.” </w:t>
      </w:r>
      <w:r w:rsidRPr="00746724">
        <w:rPr>
          <w:rFonts w:ascii="Times New Roman" w:hAnsi="Times New Roman" w:cs="Times New Roman"/>
          <w:i/>
          <w:iCs/>
        </w:rPr>
        <w:t>ICES Journal of Marine Science</w:t>
      </w:r>
      <w:r w:rsidRPr="00746724">
        <w:rPr>
          <w:rFonts w:ascii="Times New Roman" w:hAnsi="Times New Roman" w:cs="Times New Roman"/>
        </w:rPr>
        <w:t xml:space="preserve"> 74 (3): 635–51. </w:t>
      </w:r>
      <w:hyperlink r:id="rId56">
        <w:r w:rsidRPr="00746724">
          <w:rPr>
            <w:rStyle w:val="Hyperlink"/>
            <w:rFonts w:ascii="Times New Roman" w:hAnsi="Times New Roman" w:cs="Times New Roman"/>
            <w:color w:val="auto"/>
          </w:rPr>
          <w:t>https://doi.org/10.1093/icesjms/fsw205</w:t>
        </w:r>
      </w:hyperlink>
      <w:r w:rsidRPr="00746724">
        <w:rPr>
          <w:rFonts w:ascii="Times New Roman" w:hAnsi="Times New Roman" w:cs="Times New Roman"/>
        </w:rPr>
        <w:t>.</w:t>
      </w:r>
    </w:p>
    <w:p w14:paraId="4E1614FE" w14:textId="77777777" w:rsidR="00115456" w:rsidRPr="00746724" w:rsidRDefault="00000000" w:rsidP="008F1F16">
      <w:pPr>
        <w:pStyle w:val="Bibliography"/>
        <w:spacing w:line="480" w:lineRule="auto"/>
        <w:rPr>
          <w:rFonts w:ascii="Times New Roman" w:hAnsi="Times New Roman" w:cs="Times New Roman"/>
        </w:rPr>
      </w:pPr>
      <w:bookmarkStart w:id="67" w:name="ref-hermannsen2019"/>
      <w:bookmarkEnd w:id="66"/>
      <w:r w:rsidRPr="00746724">
        <w:rPr>
          <w:rFonts w:ascii="Times New Roman" w:hAnsi="Times New Roman" w:cs="Times New Roman"/>
        </w:rPr>
        <w:t xml:space="preserve">Hermannsen, Line, Lonnie Mikkelsen, Jakob Tougaard, Kristian Beedholm, Mark Johnson, and Peter T. Madsen. 2019. “Recreational Vessels Without Automatic Identification System (AIS) </w:t>
      </w:r>
      <w:r w:rsidRPr="00746724">
        <w:rPr>
          <w:rFonts w:ascii="Times New Roman" w:hAnsi="Times New Roman" w:cs="Times New Roman"/>
        </w:rPr>
        <w:lastRenderedPageBreak/>
        <w:t xml:space="preserve">Dominate Anthropogenic Noise Contributions to a Shallow Water Soundscape.” </w:t>
      </w:r>
      <w:r w:rsidRPr="00746724">
        <w:rPr>
          <w:rFonts w:ascii="Times New Roman" w:hAnsi="Times New Roman" w:cs="Times New Roman"/>
          <w:i/>
          <w:iCs/>
        </w:rPr>
        <w:t>Scientific Reports</w:t>
      </w:r>
      <w:r w:rsidRPr="00746724">
        <w:rPr>
          <w:rFonts w:ascii="Times New Roman" w:hAnsi="Times New Roman" w:cs="Times New Roman"/>
        </w:rPr>
        <w:t xml:space="preserve"> 9 (October): 15477. </w:t>
      </w:r>
      <w:hyperlink r:id="rId57">
        <w:r w:rsidRPr="00746724">
          <w:rPr>
            <w:rStyle w:val="Hyperlink"/>
            <w:rFonts w:ascii="Times New Roman" w:hAnsi="Times New Roman" w:cs="Times New Roman"/>
            <w:color w:val="auto"/>
          </w:rPr>
          <w:t>https://doi.org/10.1038/s41598-019-51222-9</w:t>
        </w:r>
      </w:hyperlink>
      <w:r w:rsidRPr="00746724">
        <w:rPr>
          <w:rFonts w:ascii="Times New Roman" w:hAnsi="Times New Roman" w:cs="Times New Roman"/>
        </w:rPr>
        <w:t>.</w:t>
      </w:r>
    </w:p>
    <w:p w14:paraId="40303D9F" w14:textId="77777777" w:rsidR="00115456" w:rsidRPr="00746724" w:rsidRDefault="00000000" w:rsidP="008F1F16">
      <w:pPr>
        <w:pStyle w:val="Bibliography"/>
        <w:spacing w:line="480" w:lineRule="auto"/>
        <w:rPr>
          <w:rFonts w:ascii="Times New Roman" w:hAnsi="Times New Roman" w:cs="Times New Roman"/>
        </w:rPr>
      </w:pPr>
      <w:bookmarkStart w:id="68" w:name="ref-hildebrand2009"/>
      <w:bookmarkEnd w:id="67"/>
      <w:r w:rsidRPr="00746724">
        <w:rPr>
          <w:rFonts w:ascii="Times New Roman" w:hAnsi="Times New Roman" w:cs="Times New Roman"/>
        </w:rPr>
        <w:t xml:space="preserve">Hildebrand, John A. 2009. “Anthropogenic and Natural Sources of Ambient Noise in the Ocean.” </w:t>
      </w:r>
      <w:r w:rsidRPr="00746724">
        <w:rPr>
          <w:rFonts w:ascii="Times New Roman" w:hAnsi="Times New Roman" w:cs="Times New Roman"/>
          <w:i/>
          <w:iCs/>
        </w:rPr>
        <w:t>Marine Ecology Progress Series</w:t>
      </w:r>
      <w:r w:rsidRPr="00746724">
        <w:rPr>
          <w:rFonts w:ascii="Times New Roman" w:hAnsi="Times New Roman" w:cs="Times New Roman"/>
        </w:rPr>
        <w:t xml:space="preserve"> 395 (December): 5–20. </w:t>
      </w:r>
      <w:hyperlink r:id="rId58">
        <w:r w:rsidRPr="00746724">
          <w:rPr>
            <w:rStyle w:val="Hyperlink"/>
            <w:rFonts w:ascii="Times New Roman" w:hAnsi="Times New Roman" w:cs="Times New Roman"/>
            <w:color w:val="auto"/>
          </w:rPr>
          <w:t>https://doi.org/10.3354/meps08353</w:t>
        </w:r>
      </w:hyperlink>
      <w:r w:rsidRPr="00746724">
        <w:rPr>
          <w:rFonts w:ascii="Times New Roman" w:hAnsi="Times New Roman" w:cs="Times New Roman"/>
        </w:rPr>
        <w:t>.</w:t>
      </w:r>
    </w:p>
    <w:p w14:paraId="15B8E570" w14:textId="77777777" w:rsidR="00115456" w:rsidRPr="00746724" w:rsidRDefault="00000000" w:rsidP="008F1F16">
      <w:pPr>
        <w:pStyle w:val="Bibliography"/>
        <w:spacing w:line="480" w:lineRule="auto"/>
        <w:rPr>
          <w:rFonts w:ascii="Times New Roman" w:hAnsi="Times New Roman" w:cs="Times New Roman"/>
        </w:rPr>
      </w:pPr>
      <w:bookmarkStart w:id="69" w:name="ref-hildebrand2015"/>
      <w:bookmarkEnd w:id="68"/>
      <w:r w:rsidRPr="00746724">
        <w:rPr>
          <w:rFonts w:ascii="Times New Roman" w:hAnsi="Times New Roman" w:cs="Times New Roman"/>
        </w:rPr>
        <w:t xml:space="preserve">Hildebrand, John A., Simone Baumann-Pickering, Kaitlin E. Frasier, Jennifer S. Trickey, Karlina P. Merkens, Sean M. Wiggins, Mark A. McDonald, et al. 2015. “Passive Acoustic Monitoring of Beaked Whale Densities in the Gulf of Mexico.” </w:t>
      </w:r>
      <w:r w:rsidRPr="00746724">
        <w:rPr>
          <w:rFonts w:ascii="Times New Roman" w:hAnsi="Times New Roman" w:cs="Times New Roman"/>
          <w:i/>
          <w:iCs/>
        </w:rPr>
        <w:t>Scientific Reports</w:t>
      </w:r>
      <w:r w:rsidRPr="00746724">
        <w:rPr>
          <w:rFonts w:ascii="Times New Roman" w:hAnsi="Times New Roman" w:cs="Times New Roman"/>
        </w:rPr>
        <w:t xml:space="preserve"> 5 (1): 16343. </w:t>
      </w:r>
      <w:hyperlink r:id="rId59">
        <w:r w:rsidRPr="00746724">
          <w:rPr>
            <w:rStyle w:val="Hyperlink"/>
            <w:rFonts w:ascii="Times New Roman" w:hAnsi="Times New Roman" w:cs="Times New Roman"/>
            <w:color w:val="auto"/>
          </w:rPr>
          <w:t>https://doi.org/10.1038/srep16343</w:t>
        </w:r>
      </w:hyperlink>
      <w:r w:rsidRPr="00746724">
        <w:rPr>
          <w:rFonts w:ascii="Times New Roman" w:hAnsi="Times New Roman" w:cs="Times New Roman"/>
        </w:rPr>
        <w:t>.</w:t>
      </w:r>
    </w:p>
    <w:p w14:paraId="7146CA02" w14:textId="77777777" w:rsidR="00115456" w:rsidRPr="00746724" w:rsidRDefault="00000000" w:rsidP="008F1F16">
      <w:pPr>
        <w:pStyle w:val="Bibliography"/>
        <w:spacing w:line="480" w:lineRule="auto"/>
        <w:rPr>
          <w:rFonts w:ascii="Times New Roman" w:hAnsi="Times New Roman" w:cs="Times New Roman"/>
        </w:rPr>
      </w:pPr>
      <w:bookmarkStart w:id="70" w:name="ref-hooker2019"/>
      <w:bookmarkEnd w:id="69"/>
      <w:r w:rsidRPr="00746724">
        <w:rPr>
          <w:rFonts w:ascii="Times New Roman" w:hAnsi="Times New Roman" w:cs="Times New Roman"/>
        </w:rPr>
        <w:t xml:space="preserve">Hooker, Sascha K., Natacha Aguilar De Soto, Robin W. Baird, Emma L. Carroll, Diane Claridge, Laura Feyrer, Patrick J. O. Miller, et al. 2019. “Future Directions in Research on Beaked Whales.” </w:t>
      </w:r>
      <w:r w:rsidRPr="00746724">
        <w:rPr>
          <w:rFonts w:ascii="Times New Roman" w:hAnsi="Times New Roman" w:cs="Times New Roman"/>
          <w:i/>
          <w:iCs/>
        </w:rPr>
        <w:t>Frontiers in Marine Science</w:t>
      </w:r>
      <w:r w:rsidRPr="00746724">
        <w:rPr>
          <w:rFonts w:ascii="Times New Roman" w:hAnsi="Times New Roman" w:cs="Times New Roman"/>
        </w:rPr>
        <w:t xml:space="preserve"> 5. </w:t>
      </w:r>
      <w:hyperlink r:id="rId60">
        <w:r w:rsidRPr="00746724">
          <w:rPr>
            <w:rStyle w:val="Hyperlink"/>
            <w:rFonts w:ascii="Times New Roman" w:hAnsi="Times New Roman" w:cs="Times New Roman"/>
            <w:color w:val="auto"/>
          </w:rPr>
          <w:t>https://www.frontiersin.org/articles/10.3389/fmars.2018.00514</w:t>
        </w:r>
      </w:hyperlink>
      <w:r w:rsidRPr="00746724">
        <w:rPr>
          <w:rFonts w:ascii="Times New Roman" w:hAnsi="Times New Roman" w:cs="Times New Roman"/>
        </w:rPr>
        <w:t>.</w:t>
      </w:r>
    </w:p>
    <w:p w14:paraId="43C0A424" w14:textId="77777777" w:rsidR="00115456" w:rsidRPr="00746724" w:rsidRDefault="00000000" w:rsidP="008F1F16">
      <w:pPr>
        <w:pStyle w:val="Bibliography"/>
        <w:spacing w:line="480" w:lineRule="auto"/>
        <w:rPr>
          <w:rFonts w:ascii="Times New Roman" w:hAnsi="Times New Roman" w:cs="Times New Roman"/>
        </w:rPr>
      </w:pPr>
      <w:bookmarkStart w:id="71" w:name="Xa235bc398d2d84168a22837865c64872b2408cb"/>
      <w:bookmarkEnd w:id="70"/>
      <w:r w:rsidRPr="00746724">
        <w:rPr>
          <w:rFonts w:ascii="Times New Roman" w:hAnsi="Times New Roman" w:cs="Times New Roman"/>
        </w:rPr>
        <w:t>International Maritime Organization. 2014. “GUIDELINES FOR THE REDUCTION OF UNDERWATER NOISE FROM COMMERCIAL SHIPPING TO ADDRESS ADVERSE IMPACTS ON MARINE LIFE.”</w:t>
      </w:r>
    </w:p>
    <w:p w14:paraId="5065C4D4" w14:textId="77777777" w:rsidR="00115456" w:rsidRPr="00746724" w:rsidRDefault="00000000" w:rsidP="008F1F16">
      <w:pPr>
        <w:pStyle w:val="Bibliography"/>
        <w:spacing w:line="480" w:lineRule="auto"/>
        <w:rPr>
          <w:rFonts w:ascii="Times New Roman" w:hAnsi="Times New Roman" w:cs="Times New Roman"/>
        </w:rPr>
      </w:pPr>
      <w:bookmarkStart w:id="72" w:name="ref-isojunno2016"/>
      <w:bookmarkEnd w:id="71"/>
      <w:r w:rsidRPr="00746724">
        <w:rPr>
          <w:rFonts w:ascii="Times New Roman" w:hAnsi="Times New Roman" w:cs="Times New Roman"/>
        </w:rPr>
        <w:t xml:space="preserve">Isojunno, Saana, Charlotte Curé, Petter Helgevold Kvadsheim, Frans-Peter Alexander Lam, Peter Lloyd Tyack, Paul Jacobus Wensveen, and Patrick James O’Malley Miller. 2016. “Sperm Whales Reduce Foraging Effort During Exposure to 12 kHz Sonar and Killer Whale Sounds.” </w:t>
      </w:r>
      <w:r w:rsidRPr="00746724">
        <w:rPr>
          <w:rFonts w:ascii="Times New Roman" w:hAnsi="Times New Roman" w:cs="Times New Roman"/>
          <w:i/>
          <w:iCs/>
        </w:rPr>
        <w:t>Ecological Applications</w:t>
      </w:r>
      <w:r w:rsidRPr="00746724">
        <w:rPr>
          <w:rFonts w:ascii="Times New Roman" w:hAnsi="Times New Roman" w:cs="Times New Roman"/>
        </w:rPr>
        <w:t xml:space="preserve"> 26 (1): 77–93. </w:t>
      </w:r>
      <w:hyperlink r:id="rId61">
        <w:r w:rsidRPr="00746724">
          <w:rPr>
            <w:rStyle w:val="Hyperlink"/>
            <w:rFonts w:ascii="Times New Roman" w:hAnsi="Times New Roman" w:cs="Times New Roman"/>
            <w:color w:val="auto"/>
          </w:rPr>
          <w:t>https://doi.org/10.1890/15-0040</w:t>
        </w:r>
      </w:hyperlink>
      <w:r w:rsidRPr="00746724">
        <w:rPr>
          <w:rFonts w:ascii="Times New Roman" w:hAnsi="Times New Roman" w:cs="Times New Roman"/>
        </w:rPr>
        <w:t>.</w:t>
      </w:r>
    </w:p>
    <w:p w14:paraId="6B3CEB5B" w14:textId="77777777" w:rsidR="00115456" w:rsidRPr="00746724" w:rsidRDefault="00000000" w:rsidP="008F1F16">
      <w:pPr>
        <w:pStyle w:val="Bibliography"/>
        <w:spacing w:line="480" w:lineRule="auto"/>
        <w:rPr>
          <w:rFonts w:ascii="Times New Roman" w:hAnsi="Times New Roman" w:cs="Times New Roman"/>
        </w:rPr>
      </w:pPr>
      <w:bookmarkStart w:id="73" w:name="ref-isojunno2022"/>
      <w:bookmarkEnd w:id="72"/>
      <w:r w:rsidRPr="00746724">
        <w:rPr>
          <w:rFonts w:ascii="Times New Roman" w:hAnsi="Times New Roman" w:cs="Times New Roman"/>
        </w:rPr>
        <w:lastRenderedPageBreak/>
        <w:t xml:space="preserve">Isojunno, Saana, Alexander M. von Benda-Beckmann, Paul J. Wensveen, Petter H. Kvadsheim, Frans-Peter A. Lam, Kalliopi C. Gkikopoulou, Viivi Pöyhönen, et al. 2022. “Sperm Whales Exhibit Variation in Echolocation Tactics with Depth and Sea State but Not Naval Sonar Exposures.” </w:t>
      </w:r>
      <w:r w:rsidRPr="00746724">
        <w:rPr>
          <w:rFonts w:ascii="Times New Roman" w:hAnsi="Times New Roman" w:cs="Times New Roman"/>
          <w:i/>
          <w:iCs/>
        </w:rPr>
        <w:t>Marine Mammal Science</w:t>
      </w:r>
      <w:r w:rsidRPr="00746724">
        <w:rPr>
          <w:rFonts w:ascii="Times New Roman" w:hAnsi="Times New Roman" w:cs="Times New Roman"/>
        </w:rPr>
        <w:t xml:space="preserve"> 38 (2): 682–704. </w:t>
      </w:r>
      <w:hyperlink r:id="rId62">
        <w:r w:rsidRPr="00746724">
          <w:rPr>
            <w:rStyle w:val="Hyperlink"/>
            <w:rFonts w:ascii="Times New Roman" w:hAnsi="Times New Roman" w:cs="Times New Roman"/>
            <w:color w:val="auto"/>
          </w:rPr>
          <w:t>https://doi.org/10.1111/mms.12890</w:t>
        </w:r>
      </w:hyperlink>
      <w:r w:rsidRPr="00746724">
        <w:rPr>
          <w:rFonts w:ascii="Times New Roman" w:hAnsi="Times New Roman" w:cs="Times New Roman"/>
        </w:rPr>
        <w:t>.</w:t>
      </w:r>
    </w:p>
    <w:p w14:paraId="1B1DE2F2" w14:textId="77777777" w:rsidR="00115456" w:rsidRPr="00746724" w:rsidRDefault="00000000" w:rsidP="008F1F16">
      <w:pPr>
        <w:pStyle w:val="Bibliography"/>
        <w:spacing w:line="480" w:lineRule="auto"/>
        <w:rPr>
          <w:rFonts w:ascii="Times New Roman" w:hAnsi="Times New Roman" w:cs="Times New Roman"/>
        </w:rPr>
      </w:pPr>
      <w:bookmarkStart w:id="74" w:name="ref-jarvis2022"/>
      <w:bookmarkEnd w:id="73"/>
      <w:r w:rsidRPr="00746724">
        <w:rPr>
          <w:rFonts w:ascii="Times New Roman" w:hAnsi="Times New Roman" w:cs="Times New Roman"/>
        </w:rPr>
        <w:t xml:space="preserve">Jarvis, Susan M., Nancy DiMarzio, Stephanie Watwood, Karin Dolan, and Ronald Morrissey. 2022. “Automated Detection and Classification of Beaked Whale Buzzes on Bottom-Mounted Hydrophones.” </w:t>
      </w:r>
      <w:r w:rsidRPr="00746724">
        <w:rPr>
          <w:rFonts w:ascii="Times New Roman" w:hAnsi="Times New Roman" w:cs="Times New Roman"/>
          <w:i/>
          <w:iCs/>
        </w:rPr>
        <w:t>Frontiers in Remote Sensing</w:t>
      </w:r>
      <w:r w:rsidRPr="00746724">
        <w:rPr>
          <w:rFonts w:ascii="Times New Roman" w:hAnsi="Times New Roman" w:cs="Times New Roman"/>
        </w:rPr>
        <w:t xml:space="preserve"> 3. </w:t>
      </w:r>
      <w:hyperlink r:id="rId63">
        <w:r w:rsidRPr="00746724">
          <w:rPr>
            <w:rStyle w:val="Hyperlink"/>
            <w:rFonts w:ascii="Times New Roman" w:hAnsi="Times New Roman" w:cs="Times New Roman"/>
            <w:color w:val="auto"/>
          </w:rPr>
          <w:t>https://www.frontiersin.org/articles/10.3389/frsen.2022.941838</w:t>
        </w:r>
      </w:hyperlink>
      <w:r w:rsidRPr="00746724">
        <w:rPr>
          <w:rFonts w:ascii="Times New Roman" w:hAnsi="Times New Roman" w:cs="Times New Roman"/>
        </w:rPr>
        <w:t>.</w:t>
      </w:r>
    </w:p>
    <w:p w14:paraId="64980C25" w14:textId="77777777" w:rsidR="00115456" w:rsidRPr="00746724" w:rsidRDefault="00000000" w:rsidP="008F1F16">
      <w:pPr>
        <w:pStyle w:val="Bibliography"/>
        <w:spacing w:line="480" w:lineRule="auto"/>
        <w:rPr>
          <w:rFonts w:ascii="Times New Roman" w:hAnsi="Times New Roman" w:cs="Times New Roman"/>
        </w:rPr>
      </w:pPr>
      <w:bookmarkStart w:id="75" w:name="ref-johnson2009"/>
      <w:bookmarkEnd w:id="74"/>
      <w:r w:rsidRPr="00746724">
        <w:rPr>
          <w:rFonts w:ascii="Times New Roman" w:hAnsi="Times New Roman" w:cs="Times New Roman"/>
        </w:rPr>
        <w:t xml:space="preserve">Johnson, Mark, Natacha Aguilar de Soto, and Peter T. Madsen. 2009. “Studying the Behaviour and Sensory Ecology of Marine Mammals Using Acoustic Recording Tags: A Review.” </w:t>
      </w:r>
      <w:r w:rsidRPr="00746724">
        <w:rPr>
          <w:rFonts w:ascii="Times New Roman" w:hAnsi="Times New Roman" w:cs="Times New Roman"/>
          <w:i/>
          <w:iCs/>
        </w:rPr>
        <w:t>Marine Ecology Progress Series</w:t>
      </w:r>
      <w:r w:rsidRPr="00746724">
        <w:rPr>
          <w:rFonts w:ascii="Times New Roman" w:hAnsi="Times New Roman" w:cs="Times New Roman"/>
        </w:rPr>
        <w:t xml:space="preserve"> 395: 55–73. </w:t>
      </w:r>
      <w:hyperlink r:id="rId64">
        <w:r w:rsidRPr="00746724">
          <w:rPr>
            <w:rStyle w:val="Hyperlink"/>
            <w:rFonts w:ascii="Times New Roman" w:hAnsi="Times New Roman" w:cs="Times New Roman"/>
            <w:color w:val="auto"/>
          </w:rPr>
          <w:t>https://www.jstor.org/stable/24874241</w:t>
        </w:r>
      </w:hyperlink>
      <w:r w:rsidRPr="00746724">
        <w:rPr>
          <w:rFonts w:ascii="Times New Roman" w:hAnsi="Times New Roman" w:cs="Times New Roman"/>
        </w:rPr>
        <w:t>.</w:t>
      </w:r>
    </w:p>
    <w:p w14:paraId="3816C40E" w14:textId="77777777" w:rsidR="00115456" w:rsidRPr="00746724" w:rsidRDefault="00000000" w:rsidP="008F1F16">
      <w:pPr>
        <w:pStyle w:val="Bibliography"/>
        <w:spacing w:line="480" w:lineRule="auto"/>
        <w:rPr>
          <w:rFonts w:ascii="Times New Roman" w:hAnsi="Times New Roman" w:cs="Times New Roman"/>
        </w:rPr>
      </w:pPr>
      <w:bookmarkStart w:id="76" w:name="ref-joyce2020"/>
      <w:bookmarkEnd w:id="75"/>
      <w:r w:rsidRPr="00746724">
        <w:rPr>
          <w:rFonts w:ascii="Times New Roman" w:hAnsi="Times New Roman" w:cs="Times New Roman"/>
        </w:rPr>
        <w:t xml:space="preserve">Joyce, Trevor W., John W. Durban, Diane E. Claridge, Charlotte A. Dunn, Leigh S. Hickmott, Holly Fearnbach, Karin Dolan, and David Moretti. 2020. “Behavioral Responses of Satellite Tracked Blainville’s Beaked Whales (Mesoplodon Densirostris) to Mid-Frequency Active Sonar.” </w:t>
      </w:r>
      <w:r w:rsidRPr="00746724">
        <w:rPr>
          <w:rFonts w:ascii="Times New Roman" w:hAnsi="Times New Roman" w:cs="Times New Roman"/>
          <w:i/>
          <w:iCs/>
        </w:rPr>
        <w:t>Marine Mammal Science</w:t>
      </w:r>
      <w:r w:rsidRPr="00746724">
        <w:rPr>
          <w:rFonts w:ascii="Times New Roman" w:hAnsi="Times New Roman" w:cs="Times New Roman"/>
        </w:rPr>
        <w:t xml:space="preserve"> 36 (1): 29–46. </w:t>
      </w:r>
      <w:hyperlink r:id="rId65">
        <w:r w:rsidRPr="00746724">
          <w:rPr>
            <w:rStyle w:val="Hyperlink"/>
            <w:rFonts w:ascii="Times New Roman" w:hAnsi="Times New Roman" w:cs="Times New Roman"/>
            <w:color w:val="auto"/>
          </w:rPr>
          <w:t>https://doi.org/10.1111/mms.12624</w:t>
        </w:r>
      </w:hyperlink>
      <w:r w:rsidRPr="00746724">
        <w:rPr>
          <w:rFonts w:ascii="Times New Roman" w:hAnsi="Times New Roman" w:cs="Times New Roman"/>
        </w:rPr>
        <w:t>.</w:t>
      </w:r>
    </w:p>
    <w:p w14:paraId="5C6C140B" w14:textId="77777777" w:rsidR="00115456" w:rsidRPr="00746724" w:rsidRDefault="00000000" w:rsidP="008F1F16">
      <w:pPr>
        <w:pStyle w:val="Bibliography"/>
        <w:spacing w:line="480" w:lineRule="auto"/>
        <w:rPr>
          <w:rFonts w:ascii="Times New Roman" w:hAnsi="Times New Roman" w:cs="Times New Roman"/>
        </w:rPr>
      </w:pPr>
      <w:bookmarkStart w:id="77" w:name="ref-kunc2016"/>
      <w:bookmarkEnd w:id="76"/>
      <w:r w:rsidRPr="00746724">
        <w:rPr>
          <w:rFonts w:ascii="Times New Roman" w:hAnsi="Times New Roman" w:cs="Times New Roman"/>
        </w:rPr>
        <w:t xml:space="preserve">Kunc, Hansjoerg P., Kirsty Elizabeth McLaughlin, and Rouven Schmidt. 2016. “Aquatic Noise Pollution: Implications for Individuals, Populations, and Ecosystems.” </w:t>
      </w:r>
      <w:r w:rsidRPr="00746724">
        <w:rPr>
          <w:rFonts w:ascii="Times New Roman" w:hAnsi="Times New Roman" w:cs="Times New Roman"/>
          <w:i/>
          <w:iCs/>
        </w:rPr>
        <w:t>Proceedings of the Royal Society B: Biological Sciences</w:t>
      </w:r>
      <w:r w:rsidRPr="00746724">
        <w:rPr>
          <w:rFonts w:ascii="Times New Roman" w:hAnsi="Times New Roman" w:cs="Times New Roman"/>
        </w:rPr>
        <w:t xml:space="preserve"> 283 (1836): 20160839. </w:t>
      </w:r>
      <w:hyperlink r:id="rId66">
        <w:r w:rsidRPr="00746724">
          <w:rPr>
            <w:rStyle w:val="Hyperlink"/>
            <w:rFonts w:ascii="Times New Roman" w:hAnsi="Times New Roman" w:cs="Times New Roman"/>
            <w:color w:val="auto"/>
          </w:rPr>
          <w:t>https://doi.org/10.1098/rspb.2016.0839</w:t>
        </w:r>
      </w:hyperlink>
      <w:r w:rsidRPr="00746724">
        <w:rPr>
          <w:rFonts w:ascii="Times New Roman" w:hAnsi="Times New Roman" w:cs="Times New Roman"/>
        </w:rPr>
        <w:t>.</w:t>
      </w:r>
    </w:p>
    <w:p w14:paraId="3949C45C" w14:textId="77777777" w:rsidR="00115456" w:rsidRPr="00746724" w:rsidRDefault="00000000" w:rsidP="008F1F16">
      <w:pPr>
        <w:pStyle w:val="Bibliography"/>
        <w:spacing w:line="480" w:lineRule="auto"/>
        <w:rPr>
          <w:rFonts w:ascii="Times New Roman" w:hAnsi="Times New Roman" w:cs="Times New Roman"/>
        </w:rPr>
      </w:pPr>
      <w:bookmarkStart w:id="78" w:name="ref-kvadsheim2012"/>
      <w:bookmarkEnd w:id="77"/>
      <w:r w:rsidRPr="00746724">
        <w:rPr>
          <w:rFonts w:ascii="Times New Roman" w:hAnsi="Times New Roman" w:cs="Times New Roman"/>
        </w:rPr>
        <w:t xml:space="preserve">Kvadsheim, Petter, Patrick Miller, Peter Tyack, Lise Sivle, Frans-Peter Lam, and Andreas Fahlman. 2012. “Estimated Tissue and Blood N2 Levels and Risk of in Vivo Bubble Formation in Deep-, Intermediate- and Shallow Diving Toothed Whales During Exposure to Naval Sonar.” </w:t>
      </w:r>
      <w:r w:rsidRPr="00746724">
        <w:rPr>
          <w:rFonts w:ascii="Times New Roman" w:hAnsi="Times New Roman" w:cs="Times New Roman"/>
          <w:i/>
          <w:iCs/>
        </w:rPr>
        <w:t>Frontiers in Physiology</w:t>
      </w:r>
      <w:r w:rsidRPr="00746724">
        <w:rPr>
          <w:rFonts w:ascii="Times New Roman" w:hAnsi="Times New Roman" w:cs="Times New Roman"/>
        </w:rPr>
        <w:t xml:space="preserve"> 3. </w:t>
      </w:r>
      <w:hyperlink r:id="rId67">
        <w:r w:rsidRPr="00746724">
          <w:rPr>
            <w:rStyle w:val="Hyperlink"/>
            <w:rFonts w:ascii="Times New Roman" w:hAnsi="Times New Roman" w:cs="Times New Roman"/>
            <w:color w:val="auto"/>
          </w:rPr>
          <w:t>https://www.frontiersin.org/articles/10.3389/fphys.2012.00125</w:t>
        </w:r>
      </w:hyperlink>
      <w:r w:rsidRPr="00746724">
        <w:rPr>
          <w:rFonts w:ascii="Times New Roman" w:hAnsi="Times New Roman" w:cs="Times New Roman"/>
        </w:rPr>
        <w:t>.</w:t>
      </w:r>
    </w:p>
    <w:p w14:paraId="5DFED982" w14:textId="77777777" w:rsidR="00115456" w:rsidRPr="00746724" w:rsidRDefault="00000000" w:rsidP="008F1F16">
      <w:pPr>
        <w:pStyle w:val="Bibliography"/>
        <w:spacing w:line="480" w:lineRule="auto"/>
        <w:rPr>
          <w:rFonts w:ascii="Times New Roman" w:hAnsi="Times New Roman" w:cs="Times New Roman"/>
        </w:rPr>
      </w:pPr>
      <w:bookmarkStart w:id="79" w:name="ref-lillis2018"/>
      <w:bookmarkEnd w:id="78"/>
      <w:r w:rsidRPr="00746724">
        <w:rPr>
          <w:rFonts w:ascii="Times New Roman" w:hAnsi="Times New Roman" w:cs="Times New Roman"/>
        </w:rPr>
        <w:lastRenderedPageBreak/>
        <w:t xml:space="preserve">Lillis, Ashlee, Francesco Caruso, T. Aran Mooney, Joel Llopiz, DelWayne Bohnenstiehl, and David B. Eggleston. 2018. “Drifting Hydrophones as an Ecologically Meaningful Approach to Underwater Soundscape Measurement in Coastal Benthic Habitats.” </w:t>
      </w:r>
      <w:r w:rsidRPr="00746724">
        <w:rPr>
          <w:rFonts w:ascii="Times New Roman" w:hAnsi="Times New Roman" w:cs="Times New Roman"/>
          <w:i/>
          <w:iCs/>
        </w:rPr>
        <w:t>JEA</w:t>
      </w:r>
      <w:r w:rsidRPr="00746724">
        <w:rPr>
          <w:rFonts w:ascii="Times New Roman" w:hAnsi="Times New Roman" w:cs="Times New Roman"/>
        </w:rPr>
        <w:t xml:space="preserve"> 2 (1): 1–1. </w:t>
      </w:r>
      <w:hyperlink r:id="rId68">
        <w:r w:rsidRPr="00746724">
          <w:rPr>
            <w:rStyle w:val="Hyperlink"/>
            <w:rFonts w:ascii="Times New Roman" w:hAnsi="Times New Roman" w:cs="Times New Roman"/>
            <w:color w:val="auto"/>
          </w:rPr>
          <w:t>https://doi.org/10.22261/JEA.STBDH1</w:t>
        </w:r>
      </w:hyperlink>
      <w:r w:rsidRPr="00746724">
        <w:rPr>
          <w:rFonts w:ascii="Times New Roman" w:hAnsi="Times New Roman" w:cs="Times New Roman"/>
        </w:rPr>
        <w:t>.</w:t>
      </w:r>
    </w:p>
    <w:p w14:paraId="14EB3323" w14:textId="77777777" w:rsidR="00115456" w:rsidRPr="00746724" w:rsidRDefault="00000000" w:rsidP="008F1F16">
      <w:pPr>
        <w:pStyle w:val="Bibliography"/>
        <w:spacing w:line="480" w:lineRule="auto"/>
        <w:rPr>
          <w:rFonts w:ascii="Times New Roman" w:hAnsi="Times New Roman" w:cs="Times New Roman"/>
        </w:rPr>
      </w:pPr>
      <w:bookmarkStart w:id="80" w:name="ref-madsen2002"/>
      <w:bookmarkEnd w:id="79"/>
      <w:r w:rsidRPr="00746724">
        <w:rPr>
          <w:rFonts w:ascii="Times New Roman" w:hAnsi="Times New Roman" w:cs="Times New Roman"/>
        </w:rPr>
        <w:t xml:space="preserve">Madsen, P. T., B. Mohl, B. K. Nielsen, and Magnus Wahlberg. 2002. “Male Sperm Whale Behaviour During Exposures to Distant Seismic Survey Pulses.” </w:t>
      </w:r>
      <w:r w:rsidRPr="00746724">
        <w:rPr>
          <w:rFonts w:ascii="Times New Roman" w:hAnsi="Times New Roman" w:cs="Times New Roman"/>
          <w:i/>
          <w:iCs/>
        </w:rPr>
        <w:t>Aquatic Mammals</w:t>
      </w:r>
      <w:r w:rsidRPr="00746724">
        <w:rPr>
          <w:rFonts w:ascii="Times New Roman" w:hAnsi="Times New Roman" w:cs="Times New Roman"/>
        </w:rPr>
        <w:t>.</w:t>
      </w:r>
    </w:p>
    <w:p w14:paraId="1E157034" w14:textId="77777777" w:rsidR="00115456" w:rsidRPr="00746724" w:rsidRDefault="00000000" w:rsidP="008F1F16">
      <w:pPr>
        <w:pStyle w:val="Bibliography"/>
        <w:spacing w:line="480" w:lineRule="auto"/>
        <w:rPr>
          <w:rFonts w:ascii="Times New Roman" w:hAnsi="Times New Roman" w:cs="Times New Roman"/>
        </w:rPr>
      </w:pPr>
      <w:bookmarkStart w:id="81" w:name="ref-madsen2006"/>
      <w:bookmarkEnd w:id="80"/>
      <w:r w:rsidRPr="00746724">
        <w:rPr>
          <w:rFonts w:ascii="Times New Roman" w:hAnsi="Times New Roman" w:cs="Times New Roman"/>
        </w:rPr>
        <w:t xml:space="preserve">Madsen, P. T., M. Wahlberg, J. Tougaard, K. Lucke, and P. Tyack. 2006. “Wind Turbine Underwater Noise and Marine Mammals: Implications of Current Knowledge and Data Needs.” </w:t>
      </w:r>
      <w:r w:rsidRPr="00746724">
        <w:rPr>
          <w:rFonts w:ascii="Times New Roman" w:hAnsi="Times New Roman" w:cs="Times New Roman"/>
          <w:i/>
          <w:iCs/>
        </w:rPr>
        <w:t>Marine Ecology Progress Series</w:t>
      </w:r>
      <w:r w:rsidRPr="00746724">
        <w:rPr>
          <w:rFonts w:ascii="Times New Roman" w:hAnsi="Times New Roman" w:cs="Times New Roman"/>
        </w:rPr>
        <w:t xml:space="preserve"> 309: 279–95. </w:t>
      </w:r>
      <w:hyperlink r:id="rId69">
        <w:r w:rsidRPr="00746724">
          <w:rPr>
            <w:rStyle w:val="Hyperlink"/>
            <w:rFonts w:ascii="Times New Roman" w:hAnsi="Times New Roman" w:cs="Times New Roman"/>
            <w:color w:val="auto"/>
          </w:rPr>
          <w:t>https://www.jstor.org/stable/24869996</w:t>
        </w:r>
      </w:hyperlink>
      <w:r w:rsidRPr="00746724">
        <w:rPr>
          <w:rFonts w:ascii="Times New Roman" w:hAnsi="Times New Roman" w:cs="Times New Roman"/>
        </w:rPr>
        <w:t>.</w:t>
      </w:r>
    </w:p>
    <w:p w14:paraId="377E2DFE" w14:textId="77777777" w:rsidR="00115456" w:rsidRPr="00746724" w:rsidRDefault="00000000" w:rsidP="008F1F16">
      <w:pPr>
        <w:pStyle w:val="Bibliography"/>
        <w:spacing w:line="480" w:lineRule="auto"/>
        <w:rPr>
          <w:rFonts w:ascii="Times New Roman" w:hAnsi="Times New Roman" w:cs="Times New Roman"/>
        </w:rPr>
      </w:pPr>
      <w:bookmarkStart w:id="82" w:name="ref-mannocci2015"/>
      <w:bookmarkEnd w:id="81"/>
      <w:r w:rsidRPr="00746724">
        <w:rPr>
          <w:rFonts w:ascii="Times New Roman" w:hAnsi="Times New Roman" w:cs="Times New Roman"/>
        </w:rPr>
        <w:t xml:space="preserve">Mannocci, Laura, Pascal Monestiez, Jérôme Spitz, and Vincent Ridoux. 2015. “Extrapolating Cetacean Densities Beyond Surveyed Regions: Habitat-Based Predictions in the Circumtropical Belt.” </w:t>
      </w:r>
      <w:r w:rsidRPr="00746724">
        <w:rPr>
          <w:rFonts w:ascii="Times New Roman" w:hAnsi="Times New Roman" w:cs="Times New Roman"/>
          <w:i/>
          <w:iCs/>
        </w:rPr>
        <w:t>Journal of Biogeography</w:t>
      </w:r>
      <w:r w:rsidRPr="00746724">
        <w:rPr>
          <w:rFonts w:ascii="Times New Roman" w:hAnsi="Times New Roman" w:cs="Times New Roman"/>
        </w:rPr>
        <w:t xml:space="preserve"> 42 (7): 1267–80. </w:t>
      </w:r>
      <w:hyperlink r:id="rId70">
        <w:r w:rsidRPr="00746724">
          <w:rPr>
            <w:rStyle w:val="Hyperlink"/>
            <w:rFonts w:ascii="Times New Roman" w:hAnsi="Times New Roman" w:cs="Times New Roman"/>
            <w:color w:val="auto"/>
          </w:rPr>
          <w:t>https://doi.org/10.1111/jbi.12530</w:t>
        </w:r>
      </w:hyperlink>
      <w:r w:rsidRPr="00746724">
        <w:rPr>
          <w:rFonts w:ascii="Times New Roman" w:hAnsi="Times New Roman" w:cs="Times New Roman"/>
        </w:rPr>
        <w:t>.</w:t>
      </w:r>
    </w:p>
    <w:p w14:paraId="7EB73E77" w14:textId="77777777" w:rsidR="00115456" w:rsidRPr="00746724" w:rsidRDefault="00000000" w:rsidP="008F1F16">
      <w:pPr>
        <w:pStyle w:val="Bibliography"/>
        <w:spacing w:line="480" w:lineRule="auto"/>
        <w:rPr>
          <w:rFonts w:ascii="Times New Roman" w:hAnsi="Times New Roman" w:cs="Times New Roman"/>
        </w:rPr>
      </w:pPr>
      <w:bookmarkStart w:id="83" w:name="ref-manzano-roth2023"/>
      <w:bookmarkEnd w:id="82"/>
      <w:r w:rsidRPr="00746724">
        <w:rPr>
          <w:rFonts w:ascii="Times New Roman" w:hAnsi="Times New Roman" w:cs="Times New Roman"/>
        </w:rPr>
        <w:t xml:space="preserve">Manzano-Roth, Roanne, E. Elizabeth Henderson, Gabriela C. Alongi, Cameron R. Martin, Stephen W. Martin, and Brian Matsuyama. 2023. “Dive Characteristics of Cross Seamount Beaked Whales from Long-Term Passive Acoustic Monitoring at the Pacific Missile Range Facility, Kauaʻi.” </w:t>
      </w:r>
      <w:r w:rsidRPr="00746724">
        <w:rPr>
          <w:rFonts w:ascii="Times New Roman" w:hAnsi="Times New Roman" w:cs="Times New Roman"/>
          <w:i/>
          <w:iCs/>
        </w:rPr>
        <w:t>Marine Mammal Science</w:t>
      </w:r>
      <w:r w:rsidRPr="00746724">
        <w:rPr>
          <w:rFonts w:ascii="Times New Roman" w:hAnsi="Times New Roman" w:cs="Times New Roman"/>
        </w:rPr>
        <w:t xml:space="preserve"> 39 (1): 22–41. </w:t>
      </w:r>
      <w:hyperlink r:id="rId71">
        <w:r w:rsidRPr="00746724">
          <w:rPr>
            <w:rStyle w:val="Hyperlink"/>
            <w:rFonts w:ascii="Times New Roman" w:hAnsi="Times New Roman" w:cs="Times New Roman"/>
            <w:color w:val="auto"/>
          </w:rPr>
          <w:t>https://doi.org/10.1111/mms.12959</w:t>
        </w:r>
      </w:hyperlink>
      <w:r w:rsidRPr="00746724">
        <w:rPr>
          <w:rFonts w:ascii="Times New Roman" w:hAnsi="Times New Roman" w:cs="Times New Roman"/>
        </w:rPr>
        <w:t>.</w:t>
      </w:r>
    </w:p>
    <w:p w14:paraId="56E44939" w14:textId="77777777" w:rsidR="00115456" w:rsidRPr="00746724" w:rsidRDefault="00000000" w:rsidP="008F1F16">
      <w:pPr>
        <w:pStyle w:val="Bibliography"/>
        <w:spacing w:line="480" w:lineRule="auto"/>
        <w:rPr>
          <w:rFonts w:ascii="Times New Roman" w:hAnsi="Times New Roman" w:cs="Times New Roman"/>
        </w:rPr>
      </w:pPr>
      <w:bookmarkStart w:id="84" w:name="ref-marcoux2006"/>
      <w:bookmarkEnd w:id="83"/>
      <w:r w:rsidRPr="00746724">
        <w:rPr>
          <w:rFonts w:ascii="Times New Roman" w:hAnsi="Times New Roman" w:cs="Times New Roman"/>
        </w:rPr>
        <w:t xml:space="preserve">Marcoux, Marianne, Hal Whitehead, and Luke Rendell. 2006. “Coda Vocalizations Recorded in Breeding Areas Are Almost Entirely Produced by Mature Female Sperm Whales (Physeter Macrocephalus).” </w:t>
      </w:r>
      <w:r w:rsidRPr="00746724">
        <w:rPr>
          <w:rFonts w:ascii="Times New Roman" w:hAnsi="Times New Roman" w:cs="Times New Roman"/>
          <w:i/>
          <w:iCs/>
        </w:rPr>
        <w:t>Canadian Journal of Zoology</w:t>
      </w:r>
      <w:r w:rsidRPr="00746724">
        <w:rPr>
          <w:rFonts w:ascii="Times New Roman" w:hAnsi="Times New Roman" w:cs="Times New Roman"/>
        </w:rPr>
        <w:t xml:space="preserve"> 84 (4): 609–14. </w:t>
      </w:r>
      <w:hyperlink r:id="rId72">
        <w:r w:rsidRPr="00746724">
          <w:rPr>
            <w:rStyle w:val="Hyperlink"/>
            <w:rFonts w:ascii="Times New Roman" w:hAnsi="Times New Roman" w:cs="Times New Roman"/>
            <w:color w:val="auto"/>
          </w:rPr>
          <w:t>https://doi.org/10.1139/z06-035</w:t>
        </w:r>
      </w:hyperlink>
      <w:r w:rsidRPr="00746724">
        <w:rPr>
          <w:rFonts w:ascii="Times New Roman" w:hAnsi="Times New Roman" w:cs="Times New Roman"/>
        </w:rPr>
        <w:t>.</w:t>
      </w:r>
    </w:p>
    <w:p w14:paraId="0EDA026D" w14:textId="77777777" w:rsidR="00115456" w:rsidRPr="00746724" w:rsidRDefault="00000000" w:rsidP="008F1F16">
      <w:pPr>
        <w:pStyle w:val="Bibliography"/>
        <w:spacing w:line="480" w:lineRule="auto"/>
        <w:rPr>
          <w:rFonts w:ascii="Times New Roman" w:hAnsi="Times New Roman" w:cs="Times New Roman"/>
        </w:rPr>
      </w:pPr>
      <w:bookmarkStart w:id="85" w:name="ref-markus2018"/>
      <w:bookmarkEnd w:id="84"/>
      <w:r w:rsidRPr="00746724">
        <w:rPr>
          <w:rFonts w:ascii="Times New Roman" w:hAnsi="Times New Roman" w:cs="Times New Roman"/>
        </w:rPr>
        <w:lastRenderedPageBreak/>
        <w:t xml:space="preserve">Markus, Till, and Pedro Pablo Silva Sánchez. 2018. “Managing and Regulating Underwater Noise Pollution.” In, edited by Markus Salomon and Till Markus, 971–95. Cham: Springer International Publishing. </w:t>
      </w:r>
      <w:hyperlink r:id="rId73">
        <w:r w:rsidRPr="00746724">
          <w:rPr>
            <w:rStyle w:val="Hyperlink"/>
            <w:rFonts w:ascii="Times New Roman" w:hAnsi="Times New Roman" w:cs="Times New Roman"/>
            <w:color w:val="auto"/>
          </w:rPr>
          <w:t>https://doi.org/10.1007/978-3-319-60156-4_52</w:t>
        </w:r>
      </w:hyperlink>
      <w:r w:rsidRPr="00746724">
        <w:rPr>
          <w:rFonts w:ascii="Times New Roman" w:hAnsi="Times New Roman" w:cs="Times New Roman"/>
        </w:rPr>
        <w:t>.</w:t>
      </w:r>
    </w:p>
    <w:p w14:paraId="5C9BC698" w14:textId="77777777" w:rsidR="00115456" w:rsidRPr="00746724" w:rsidRDefault="00000000" w:rsidP="008F1F16">
      <w:pPr>
        <w:pStyle w:val="Bibliography"/>
        <w:spacing w:line="480" w:lineRule="auto"/>
        <w:rPr>
          <w:rFonts w:ascii="Times New Roman" w:hAnsi="Times New Roman" w:cs="Times New Roman"/>
        </w:rPr>
      </w:pPr>
      <w:bookmarkStart w:id="86" w:name="ref-marques2012"/>
      <w:bookmarkEnd w:id="85"/>
      <w:r w:rsidRPr="00746724">
        <w:rPr>
          <w:rFonts w:ascii="Times New Roman" w:hAnsi="Times New Roman" w:cs="Times New Roman"/>
        </w:rPr>
        <w:t xml:space="preserve">Marques, Tiago A., Len Thomas, Stephen W. Martin, David K. Mellinger, Susan Jarvis, Ronald P. Morrissey, Carroll-Anne Ciminello, and Nancy DiMarzio. 2012. “Spatially Explicit Capturerecapture Methods to Estimate Minke Whale Density from Data Collected at Bottom-Mounted Hydrophones.” </w:t>
      </w:r>
      <w:r w:rsidRPr="00746724">
        <w:rPr>
          <w:rFonts w:ascii="Times New Roman" w:hAnsi="Times New Roman" w:cs="Times New Roman"/>
          <w:i/>
          <w:iCs/>
        </w:rPr>
        <w:t>Journal of Ornithology</w:t>
      </w:r>
      <w:r w:rsidRPr="00746724">
        <w:rPr>
          <w:rFonts w:ascii="Times New Roman" w:hAnsi="Times New Roman" w:cs="Times New Roman"/>
        </w:rPr>
        <w:t xml:space="preserve"> 152 (2): 445–55. </w:t>
      </w:r>
      <w:hyperlink r:id="rId74">
        <w:r w:rsidRPr="00746724">
          <w:rPr>
            <w:rStyle w:val="Hyperlink"/>
            <w:rFonts w:ascii="Times New Roman" w:hAnsi="Times New Roman" w:cs="Times New Roman"/>
            <w:color w:val="auto"/>
          </w:rPr>
          <w:t>https://doi.org/10.1007/s10336-010-0535-7</w:t>
        </w:r>
      </w:hyperlink>
      <w:r w:rsidRPr="00746724">
        <w:rPr>
          <w:rFonts w:ascii="Times New Roman" w:hAnsi="Times New Roman" w:cs="Times New Roman"/>
        </w:rPr>
        <w:t>.</w:t>
      </w:r>
    </w:p>
    <w:p w14:paraId="5F1E9B7F" w14:textId="77777777" w:rsidR="00115456" w:rsidRPr="00746724" w:rsidRDefault="00000000" w:rsidP="008F1F16">
      <w:pPr>
        <w:pStyle w:val="Bibliography"/>
        <w:spacing w:line="480" w:lineRule="auto"/>
        <w:rPr>
          <w:rFonts w:ascii="Times New Roman" w:hAnsi="Times New Roman" w:cs="Times New Roman"/>
        </w:rPr>
      </w:pPr>
      <w:bookmarkStart w:id="87" w:name="ref-mccullough2021"/>
      <w:bookmarkEnd w:id="86"/>
      <w:r w:rsidRPr="00746724">
        <w:rPr>
          <w:rFonts w:ascii="Times New Roman" w:hAnsi="Times New Roman" w:cs="Times New Roman"/>
        </w:rPr>
        <w:t xml:space="preserve">McCullough, Jennifer L. K., Johanna L. K. Wren, Erin M. Oleson, Ann N. Allen, Zachary A. Siders, and Erik S. Norris. 2021. “An Acoustic Survey of Beaked Whales and Kogia Spp. In the Mariana Archipelago Using Drifting Recorders.” </w:t>
      </w:r>
      <w:r w:rsidRPr="00746724">
        <w:rPr>
          <w:rFonts w:ascii="Times New Roman" w:hAnsi="Times New Roman" w:cs="Times New Roman"/>
          <w:i/>
          <w:iCs/>
        </w:rPr>
        <w:t>Frontiers in Marine Science</w:t>
      </w:r>
      <w:r w:rsidRPr="00746724">
        <w:rPr>
          <w:rFonts w:ascii="Times New Roman" w:hAnsi="Times New Roman" w:cs="Times New Roman"/>
        </w:rPr>
        <w:t xml:space="preserve"> 8. </w:t>
      </w:r>
      <w:hyperlink r:id="rId75">
        <w:r w:rsidRPr="00746724">
          <w:rPr>
            <w:rStyle w:val="Hyperlink"/>
            <w:rFonts w:ascii="Times New Roman" w:hAnsi="Times New Roman" w:cs="Times New Roman"/>
            <w:color w:val="auto"/>
          </w:rPr>
          <w:t>https://www.frontiersin.org/articles/10.3389/fmars.2021.664292</w:t>
        </w:r>
      </w:hyperlink>
      <w:r w:rsidRPr="00746724">
        <w:rPr>
          <w:rFonts w:ascii="Times New Roman" w:hAnsi="Times New Roman" w:cs="Times New Roman"/>
        </w:rPr>
        <w:t>.</w:t>
      </w:r>
    </w:p>
    <w:p w14:paraId="34402EA7" w14:textId="77777777" w:rsidR="00115456" w:rsidRPr="00746724" w:rsidRDefault="00000000" w:rsidP="008F1F16">
      <w:pPr>
        <w:pStyle w:val="Bibliography"/>
        <w:spacing w:line="480" w:lineRule="auto"/>
        <w:rPr>
          <w:rFonts w:ascii="Times New Roman" w:hAnsi="Times New Roman" w:cs="Times New Roman"/>
        </w:rPr>
      </w:pPr>
      <w:bookmarkStart w:id="88" w:name="ref-mellinger2007"/>
      <w:bookmarkEnd w:id="87"/>
      <w:r w:rsidRPr="00746724">
        <w:rPr>
          <w:rFonts w:ascii="Times New Roman" w:hAnsi="Times New Roman" w:cs="Times New Roman"/>
        </w:rPr>
        <w:t xml:space="preserve">Mellinger, D. K., K. M. Stafford, S. E. Moore, R. P. Dziak, and H. Matsumoto. 2007. “An Overview of Fixed Passive Acoustic Observation Methods for Cetaceans.” </w:t>
      </w:r>
      <w:r w:rsidRPr="00746724">
        <w:rPr>
          <w:rFonts w:ascii="Times New Roman" w:hAnsi="Times New Roman" w:cs="Times New Roman"/>
          <w:i/>
          <w:iCs/>
        </w:rPr>
        <w:t>Oceanography</w:t>
      </w:r>
      <w:r w:rsidRPr="00746724">
        <w:rPr>
          <w:rFonts w:ascii="Times New Roman" w:hAnsi="Times New Roman" w:cs="Times New Roman"/>
        </w:rPr>
        <w:t xml:space="preserve"> 20 (4): 3645. https://doi.org/</w:t>
      </w:r>
      <w:hyperlink r:id="rId76">
        <w:r w:rsidRPr="00746724">
          <w:rPr>
            <w:rStyle w:val="Hyperlink"/>
            <w:rFonts w:ascii="Times New Roman" w:hAnsi="Times New Roman" w:cs="Times New Roman"/>
            <w:color w:val="auto"/>
          </w:rPr>
          <w:t>https://doi.org/10.5670/oceanog.2007.03</w:t>
        </w:r>
      </w:hyperlink>
      <w:r w:rsidRPr="00746724">
        <w:rPr>
          <w:rFonts w:ascii="Times New Roman" w:hAnsi="Times New Roman" w:cs="Times New Roman"/>
        </w:rPr>
        <w:t>.</w:t>
      </w:r>
    </w:p>
    <w:p w14:paraId="1D4A9C81" w14:textId="77777777" w:rsidR="00115456" w:rsidRPr="00746724" w:rsidRDefault="00000000" w:rsidP="008F1F16">
      <w:pPr>
        <w:pStyle w:val="Bibliography"/>
        <w:spacing w:line="480" w:lineRule="auto"/>
        <w:rPr>
          <w:rFonts w:ascii="Times New Roman" w:hAnsi="Times New Roman" w:cs="Times New Roman"/>
        </w:rPr>
      </w:pPr>
      <w:bookmarkStart w:id="89" w:name="ref-miksis-olds2018"/>
      <w:bookmarkEnd w:id="88"/>
      <w:r w:rsidRPr="00746724">
        <w:rPr>
          <w:rFonts w:ascii="Times New Roman" w:hAnsi="Times New Roman" w:cs="Times New Roman"/>
        </w:rPr>
        <w:t xml:space="preserve">Miksis-Olds, Jennifer L., Bruce Martin, and Peter L. Tyack. 2018. “Exploring the Ocean Through Soundscapes.” </w:t>
      </w:r>
      <w:r w:rsidRPr="00746724">
        <w:rPr>
          <w:rFonts w:ascii="Times New Roman" w:hAnsi="Times New Roman" w:cs="Times New Roman"/>
          <w:i/>
          <w:iCs/>
        </w:rPr>
        <w:t>Acoustics Today</w:t>
      </w:r>
      <w:r w:rsidRPr="00746724">
        <w:rPr>
          <w:rFonts w:ascii="Times New Roman" w:hAnsi="Times New Roman" w:cs="Times New Roman"/>
        </w:rPr>
        <w:t xml:space="preserve"> 14 (1): 26–34.</w:t>
      </w:r>
    </w:p>
    <w:p w14:paraId="5262C08D" w14:textId="77777777" w:rsidR="00115456" w:rsidRPr="00746724" w:rsidRDefault="00000000" w:rsidP="008F1F16">
      <w:pPr>
        <w:pStyle w:val="Bibliography"/>
        <w:spacing w:line="480" w:lineRule="auto"/>
        <w:rPr>
          <w:rFonts w:ascii="Times New Roman" w:hAnsi="Times New Roman" w:cs="Times New Roman"/>
        </w:rPr>
      </w:pPr>
      <w:bookmarkStart w:id="90" w:name="ref-miller2009"/>
      <w:bookmarkEnd w:id="89"/>
      <w:r w:rsidRPr="00746724">
        <w:rPr>
          <w:rFonts w:ascii="Times New Roman" w:hAnsi="Times New Roman" w:cs="Times New Roman"/>
        </w:rPr>
        <w:t xml:space="preserve">Miller, P. J. O., M. P. Johnson, P. T. Madsen, N. Biassoni, M. Quero, and P. L. Tyack. 2009. “Using at-Sea Experiments to Study the Effects of Airguns on the Foraging Behavior of Sperm Whales in the Gulf of Mexico.” </w:t>
      </w:r>
      <w:r w:rsidRPr="00746724">
        <w:rPr>
          <w:rFonts w:ascii="Times New Roman" w:hAnsi="Times New Roman" w:cs="Times New Roman"/>
          <w:i/>
          <w:iCs/>
        </w:rPr>
        <w:t>Deep Sea Research Part I: Oceanographic Research Papers</w:t>
      </w:r>
      <w:r w:rsidRPr="00746724">
        <w:rPr>
          <w:rFonts w:ascii="Times New Roman" w:hAnsi="Times New Roman" w:cs="Times New Roman"/>
        </w:rPr>
        <w:t xml:space="preserve"> 56 (7): 1168–81. </w:t>
      </w:r>
      <w:hyperlink r:id="rId77">
        <w:r w:rsidRPr="00746724">
          <w:rPr>
            <w:rStyle w:val="Hyperlink"/>
            <w:rFonts w:ascii="Times New Roman" w:hAnsi="Times New Roman" w:cs="Times New Roman"/>
            <w:color w:val="auto"/>
          </w:rPr>
          <w:t>https://doi.org/10.1016/j.dsr.2009.02.008</w:t>
        </w:r>
      </w:hyperlink>
      <w:r w:rsidRPr="00746724">
        <w:rPr>
          <w:rFonts w:ascii="Times New Roman" w:hAnsi="Times New Roman" w:cs="Times New Roman"/>
        </w:rPr>
        <w:t>.</w:t>
      </w:r>
    </w:p>
    <w:p w14:paraId="3181CA33" w14:textId="77777777" w:rsidR="00115456" w:rsidRPr="00746724" w:rsidRDefault="00000000" w:rsidP="008F1F16">
      <w:pPr>
        <w:pStyle w:val="Bibliography"/>
        <w:spacing w:line="480" w:lineRule="auto"/>
        <w:rPr>
          <w:rFonts w:ascii="Times New Roman" w:hAnsi="Times New Roman" w:cs="Times New Roman"/>
        </w:rPr>
      </w:pPr>
      <w:bookmarkStart w:id="91" w:name="ref-miller2022"/>
      <w:bookmarkEnd w:id="90"/>
      <w:r w:rsidRPr="00746724">
        <w:rPr>
          <w:rFonts w:ascii="Times New Roman" w:hAnsi="Times New Roman" w:cs="Times New Roman"/>
        </w:rPr>
        <w:lastRenderedPageBreak/>
        <w:t xml:space="preserve">Miller, Patrick J. O., Saana Isojunno, Eilidh Siegal, Frans-Peter A. Lam, Petter H. Kvadsheim, and Charlotte Curé. 2022. “Behavioral Responses to Predatory Sounds Predict Sensitivity of Cetaceans to Anthropogenic Noise Within a Soundscape of Fear.” </w:t>
      </w:r>
      <w:r w:rsidRPr="00746724">
        <w:rPr>
          <w:rFonts w:ascii="Times New Roman" w:hAnsi="Times New Roman" w:cs="Times New Roman"/>
          <w:i/>
          <w:iCs/>
        </w:rPr>
        <w:t>Proceedings of the National Academy of Sciences</w:t>
      </w:r>
      <w:r w:rsidRPr="00746724">
        <w:rPr>
          <w:rFonts w:ascii="Times New Roman" w:hAnsi="Times New Roman" w:cs="Times New Roman"/>
        </w:rPr>
        <w:t xml:space="preserve"> 119 (13): e2114932119. </w:t>
      </w:r>
      <w:hyperlink r:id="rId78">
        <w:r w:rsidRPr="00746724">
          <w:rPr>
            <w:rStyle w:val="Hyperlink"/>
            <w:rFonts w:ascii="Times New Roman" w:hAnsi="Times New Roman" w:cs="Times New Roman"/>
            <w:color w:val="auto"/>
          </w:rPr>
          <w:t>https://doi.org/10.1073/pnas.2114932119</w:t>
        </w:r>
      </w:hyperlink>
      <w:r w:rsidRPr="00746724">
        <w:rPr>
          <w:rFonts w:ascii="Times New Roman" w:hAnsi="Times New Roman" w:cs="Times New Roman"/>
        </w:rPr>
        <w:t>.</w:t>
      </w:r>
    </w:p>
    <w:p w14:paraId="5B36CC5C" w14:textId="77777777" w:rsidR="00115456" w:rsidRPr="00746724" w:rsidRDefault="00000000" w:rsidP="008F1F16">
      <w:pPr>
        <w:pStyle w:val="Bibliography"/>
        <w:spacing w:line="480" w:lineRule="auto"/>
        <w:rPr>
          <w:rFonts w:ascii="Times New Roman" w:hAnsi="Times New Roman" w:cs="Times New Roman"/>
        </w:rPr>
      </w:pPr>
      <w:bookmarkStart w:id="92" w:name="ref-mustonen2019"/>
      <w:bookmarkEnd w:id="91"/>
      <w:r w:rsidRPr="00746724">
        <w:rPr>
          <w:rFonts w:ascii="Times New Roman" w:hAnsi="Times New Roman" w:cs="Times New Roman"/>
        </w:rPr>
        <w:t xml:space="preserve">Mustonen, Mirko, Aleksander Klauson, Mathias Andersson, Dominique Clorennec, Thomas Folegot, Radomił Koza, Jukka Pajala, et al. 2019. “Spatial and Temporal Variability of Ambient Underwater Sound in the Baltic Sea.” </w:t>
      </w:r>
      <w:r w:rsidRPr="00746724">
        <w:rPr>
          <w:rFonts w:ascii="Times New Roman" w:hAnsi="Times New Roman" w:cs="Times New Roman"/>
          <w:i/>
          <w:iCs/>
        </w:rPr>
        <w:t>Scientific Reports</w:t>
      </w:r>
      <w:r w:rsidRPr="00746724">
        <w:rPr>
          <w:rFonts w:ascii="Times New Roman" w:hAnsi="Times New Roman" w:cs="Times New Roman"/>
        </w:rPr>
        <w:t xml:space="preserve"> 9 (1): 13237. </w:t>
      </w:r>
      <w:hyperlink r:id="rId79">
        <w:r w:rsidRPr="00746724">
          <w:rPr>
            <w:rStyle w:val="Hyperlink"/>
            <w:rFonts w:ascii="Times New Roman" w:hAnsi="Times New Roman" w:cs="Times New Roman"/>
            <w:color w:val="auto"/>
          </w:rPr>
          <w:t>https://doi.org/10.1038/s41598-019-48891-x</w:t>
        </w:r>
      </w:hyperlink>
      <w:r w:rsidRPr="00746724">
        <w:rPr>
          <w:rFonts w:ascii="Times New Roman" w:hAnsi="Times New Roman" w:cs="Times New Roman"/>
        </w:rPr>
        <w:t>.</w:t>
      </w:r>
    </w:p>
    <w:p w14:paraId="604ACA59" w14:textId="77777777" w:rsidR="00115456" w:rsidRPr="00746724" w:rsidRDefault="00000000" w:rsidP="008F1F16">
      <w:pPr>
        <w:pStyle w:val="Bibliography"/>
        <w:spacing w:line="480" w:lineRule="auto"/>
        <w:rPr>
          <w:rFonts w:ascii="Times New Roman" w:hAnsi="Times New Roman" w:cs="Times New Roman"/>
        </w:rPr>
      </w:pPr>
      <w:bookmarkStart w:id="93" w:name="ref-new2013"/>
      <w:bookmarkEnd w:id="92"/>
      <w:r w:rsidRPr="00746724">
        <w:rPr>
          <w:rFonts w:ascii="Times New Roman" w:hAnsi="Times New Roman" w:cs="Times New Roman"/>
        </w:rPr>
        <w:t xml:space="preserve">New, Leslie F., David J. Moretti, Sascha K. Hooker, Daniel P. Costa, and Samantha E. Simmons. 2013. “Using Energetic Models to Investigate the Survival and Reproduction of Beaked Whales (Family Ziphiidae).” </w:t>
      </w:r>
      <w:r w:rsidRPr="00746724">
        <w:rPr>
          <w:rFonts w:ascii="Times New Roman" w:hAnsi="Times New Roman" w:cs="Times New Roman"/>
          <w:i/>
          <w:iCs/>
        </w:rPr>
        <w:t>PLOS ONE</w:t>
      </w:r>
      <w:r w:rsidRPr="00746724">
        <w:rPr>
          <w:rFonts w:ascii="Times New Roman" w:hAnsi="Times New Roman" w:cs="Times New Roman"/>
        </w:rPr>
        <w:t xml:space="preserve"> 8 (7): e68725. </w:t>
      </w:r>
      <w:hyperlink r:id="rId80">
        <w:r w:rsidRPr="00746724">
          <w:rPr>
            <w:rStyle w:val="Hyperlink"/>
            <w:rFonts w:ascii="Times New Roman" w:hAnsi="Times New Roman" w:cs="Times New Roman"/>
            <w:color w:val="auto"/>
          </w:rPr>
          <w:t>https://doi.org/10.1371/journal.pone.0068725</w:t>
        </w:r>
      </w:hyperlink>
      <w:r w:rsidRPr="00746724">
        <w:rPr>
          <w:rFonts w:ascii="Times New Roman" w:hAnsi="Times New Roman" w:cs="Times New Roman"/>
        </w:rPr>
        <w:t>.</w:t>
      </w:r>
    </w:p>
    <w:p w14:paraId="3041ABDF" w14:textId="77777777" w:rsidR="00115456" w:rsidRPr="00746724" w:rsidRDefault="00000000" w:rsidP="008F1F16">
      <w:pPr>
        <w:pStyle w:val="Bibliography"/>
        <w:spacing w:line="480" w:lineRule="auto"/>
        <w:rPr>
          <w:rFonts w:ascii="Times New Roman" w:hAnsi="Times New Roman" w:cs="Times New Roman"/>
        </w:rPr>
      </w:pPr>
      <w:bookmarkStart w:id="94" w:name="ref-noaa2018"/>
      <w:bookmarkEnd w:id="93"/>
      <w:r w:rsidRPr="00746724">
        <w:rPr>
          <w:rFonts w:ascii="Times New Roman" w:hAnsi="Times New Roman" w:cs="Times New Roman"/>
        </w:rPr>
        <w:t>NOAA. 2018. “2018 Revisions to: Technical Guidance for Assessing the Effects of Anthropogenic Sound on Marine Mammal Hearing (Version 2.0): Underwater Thresholds for Onset of Permanent and Temporary Threshold Shifts.”</w:t>
      </w:r>
    </w:p>
    <w:p w14:paraId="626B674C" w14:textId="77777777" w:rsidR="00115456" w:rsidRPr="00746724" w:rsidRDefault="00000000" w:rsidP="008F1F16">
      <w:pPr>
        <w:pStyle w:val="Bibliography"/>
        <w:spacing w:line="480" w:lineRule="auto"/>
        <w:rPr>
          <w:rFonts w:ascii="Times New Roman" w:hAnsi="Times New Roman" w:cs="Times New Roman"/>
        </w:rPr>
      </w:pPr>
      <w:bookmarkStart w:id="95" w:name="ref-noaafisheries"/>
      <w:bookmarkEnd w:id="94"/>
      <w:r w:rsidRPr="00746724">
        <w:rPr>
          <w:rFonts w:ascii="Times New Roman" w:hAnsi="Times New Roman" w:cs="Times New Roman"/>
        </w:rPr>
        <w:t xml:space="preserve">NOAA Fisheries, NOAA. n.d. “Species Directory | NOAA Fisheries.” </w:t>
      </w:r>
      <w:hyperlink r:id="rId81">
        <w:r w:rsidRPr="00746724">
          <w:rPr>
            <w:rStyle w:val="Hyperlink"/>
            <w:rFonts w:ascii="Times New Roman" w:hAnsi="Times New Roman" w:cs="Times New Roman"/>
            <w:color w:val="auto"/>
          </w:rPr>
          <w:t>https://www.fisheries.noaa.gov/species-directory?oq=&amp;field_species_categories_vocab=54&amp;field_region_vocab=1000001126&amp;items_per_page=350</w:t>
        </w:r>
      </w:hyperlink>
      <w:r w:rsidRPr="00746724">
        <w:rPr>
          <w:rFonts w:ascii="Times New Roman" w:hAnsi="Times New Roman" w:cs="Times New Roman"/>
        </w:rPr>
        <w:t>.</w:t>
      </w:r>
    </w:p>
    <w:p w14:paraId="4D66ADEB" w14:textId="77777777" w:rsidR="00115456" w:rsidRPr="00746724" w:rsidRDefault="00000000" w:rsidP="008F1F16">
      <w:pPr>
        <w:pStyle w:val="Bibliography"/>
        <w:spacing w:line="480" w:lineRule="auto"/>
        <w:rPr>
          <w:rFonts w:ascii="Times New Roman" w:hAnsi="Times New Roman" w:cs="Times New Roman"/>
        </w:rPr>
      </w:pPr>
      <w:bookmarkStart w:id="96" w:name="ref-norris1972"/>
      <w:bookmarkEnd w:id="95"/>
      <w:r w:rsidRPr="00746724">
        <w:rPr>
          <w:rFonts w:ascii="Times New Roman" w:hAnsi="Times New Roman" w:cs="Times New Roman"/>
        </w:rPr>
        <w:t xml:space="preserve">Norris, K. S., and G. W. Harvey. 1972. “A Theory for the Function of the Spermaceti Organ of the Sperm Whale (Physeter Catodon l.).” In. </w:t>
      </w:r>
      <w:hyperlink r:id="rId82">
        <w:r w:rsidRPr="00746724">
          <w:rPr>
            <w:rStyle w:val="Hyperlink"/>
            <w:rFonts w:ascii="Times New Roman" w:hAnsi="Times New Roman" w:cs="Times New Roman"/>
            <w:color w:val="auto"/>
          </w:rPr>
          <w:t>https://ntrs.nasa.gov/citations/19720017437</w:t>
        </w:r>
      </w:hyperlink>
      <w:r w:rsidRPr="00746724">
        <w:rPr>
          <w:rFonts w:ascii="Times New Roman" w:hAnsi="Times New Roman" w:cs="Times New Roman"/>
        </w:rPr>
        <w:t>.</w:t>
      </w:r>
    </w:p>
    <w:p w14:paraId="772AEC01" w14:textId="77777777" w:rsidR="00115456" w:rsidRPr="00746724" w:rsidRDefault="00000000" w:rsidP="008F1F16">
      <w:pPr>
        <w:pStyle w:val="Bibliography"/>
        <w:spacing w:line="480" w:lineRule="auto"/>
        <w:rPr>
          <w:rFonts w:ascii="Times New Roman" w:hAnsi="Times New Roman" w:cs="Times New Roman"/>
        </w:rPr>
      </w:pPr>
      <w:bookmarkStart w:id="97" w:name="ref-nosal2007"/>
      <w:bookmarkEnd w:id="96"/>
      <w:r w:rsidRPr="00746724">
        <w:rPr>
          <w:rFonts w:ascii="Times New Roman" w:hAnsi="Times New Roman" w:cs="Times New Roman"/>
        </w:rPr>
        <w:lastRenderedPageBreak/>
        <w:t xml:space="preserve">Nosal, Eva-Marie, and L. Neil Frazer. 2007. “Sperm Whale Three-Dimensional Track, Swim Orientation, Beam Pattern, and Click Levels Observed on Bottom-Mounted Hydrophonesa).” </w:t>
      </w:r>
      <w:r w:rsidRPr="00746724">
        <w:rPr>
          <w:rFonts w:ascii="Times New Roman" w:hAnsi="Times New Roman" w:cs="Times New Roman"/>
          <w:i/>
          <w:iCs/>
        </w:rPr>
        <w:t>The Journal of the Acoustical Society of America</w:t>
      </w:r>
      <w:r w:rsidRPr="00746724">
        <w:rPr>
          <w:rFonts w:ascii="Times New Roman" w:hAnsi="Times New Roman" w:cs="Times New Roman"/>
        </w:rPr>
        <w:t xml:space="preserve"> 122 (4): 1969–78. </w:t>
      </w:r>
      <w:hyperlink r:id="rId83">
        <w:r w:rsidRPr="00746724">
          <w:rPr>
            <w:rStyle w:val="Hyperlink"/>
            <w:rFonts w:ascii="Times New Roman" w:hAnsi="Times New Roman" w:cs="Times New Roman"/>
            <w:color w:val="auto"/>
          </w:rPr>
          <w:t>https://doi.org/10.1121/1.2775423</w:t>
        </w:r>
      </w:hyperlink>
      <w:r w:rsidRPr="00746724">
        <w:rPr>
          <w:rFonts w:ascii="Times New Roman" w:hAnsi="Times New Roman" w:cs="Times New Roman"/>
        </w:rPr>
        <w:t>.</w:t>
      </w:r>
    </w:p>
    <w:p w14:paraId="44ACE82F" w14:textId="77777777" w:rsidR="00115456" w:rsidRPr="00746724" w:rsidRDefault="00000000" w:rsidP="008F1F16">
      <w:pPr>
        <w:pStyle w:val="Bibliography"/>
        <w:spacing w:line="480" w:lineRule="auto"/>
        <w:rPr>
          <w:rFonts w:ascii="Times New Roman" w:hAnsi="Times New Roman" w:cs="Times New Roman"/>
        </w:rPr>
      </w:pPr>
      <w:bookmarkStart w:id="98" w:name="ref-officeofnationalmarinesanctuaries"/>
      <w:bookmarkEnd w:id="97"/>
      <w:r w:rsidRPr="00746724">
        <w:rPr>
          <w:rFonts w:ascii="Times New Roman" w:hAnsi="Times New Roman" w:cs="Times New Roman"/>
        </w:rPr>
        <w:t xml:space="preserve">Office of National Marine Sanctuaries. n.d. “West Coast Region.” </w:t>
      </w:r>
      <w:hyperlink r:id="rId84">
        <w:r w:rsidRPr="00746724">
          <w:rPr>
            <w:rStyle w:val="Hyperlink"/>
            <w:rFonts w:ascii="Times New Roman" w:hAnsi="Times New Roman" w:cs="Times New Roman"/>
            <w:color w:val="auto"/>
          </w:rPr>
          <w:t>https://sanctuaries.noaa.gov/about/westcoast.html</w:t>
        </w:r>
      </w:hyperlink>
      <w:r w:rsidRPr="00746724">
        <w:rPr>
          <w:rFonts w:ascii="Times New Roman" w:hAnsi="Times New Roman" w:cs="Times New Roman"/>
        </w:rPr>
        <w:t>.</w:t>
      </w:r>
    </w:p>
    <w:p w14:paraId="38543CCD" w14:textId="77777777" w:rsidR="00115456" w:rsidRPr="00746724" w:rsidRDefault="00000000" w:rsidP="008F1F16">
      <w:pPr>
        <w:pStyle w:val="Bibliography"/>
        <w:spacing w:line="480" w:lineRule="auto"/>
        <w:rPr>
          <w:rFonts w:ascii="Times New Roman" w:hAnsi="Times New Roman" w:cs="Times New Roman"/>
        </w:rPr>
      </w:pPr>
      <w:bookmarkStart w:id="99" w:name="ref-oldach2022"/>
      <w:bookmarkEnd w:id="98"/>
      <w:r w:rsidRPr="00746724">
        <w:rPr>
          <w:rFonts w:ascii="Times New Roman" w:hAnsi="Times New Roman" w:cs="Times New Roman"/>
        </w:rPr>
        <w:t xml:space="preserve">Oldach, Eliza, Helen Killeen, Priya Shukla, Ellie Brauer, Nicholas Carter, Jennifer Fields, Alexandra Thomsen, et al. 2022. “Managed and Unmanaged Whale Mortality in the California Current Ecosystem.” </w:t>
      </w:r>
      <w:r w:rsidRPr="00746724">
        <w:rPr>
          <w:rFonts w:ascii="Times New Roman" w:hAnsi="Times New Roman" w:cs="Times New Roman"/>
          <w:i/>
          <w:iCs/>
        </w:rPr>
        <w:t>Marine Policy</w:t>
      </w:r>
      <w:r w:rsidRPr="00746724">
        <w:rPr>
          <w:rFonts w:ascii="Times New Roman" w:hAnsi="Times New Roman" w:cs="Times New Roman"/>
        </w:rPr>
        <w:t xml:space="preserve"> 140 (June): 105039. </w:t>
      </w:r>
      <w:hyperlink r:id="rId85">
        <w:r w:rsidRPr="00746724">
          <w:rPr>
            <w:rStyle w:val="Hyperlink"/>
            <w:rFonts w:ascii="Times New Roman" w:hAnsi="Times New Roman" w:cs="Times New Roman"/>
            <w:color w:val="auto"/>
          </w:rPr>
          <w:t>https://doi.org/10.1016/j.marpol.2022.105039</w:t>
        </w:r>
      </w:hyperlink>
      <w:r w:rsidRPr="00746724">
        <w:rPr>
          <w:rFonts w:ascii="Times New Roman" w:hAnsi="Times New Roman" w:cs="Times New Roman"/>
        </w:rPr>
        <w:t>.</w:t>
      </w:r>
    </w:p>
    <w:p w14:paraId="12AD4344" w14:textId="77777777" w:rsidR="00115456" w:rsidRPr="00746724" w:rsidRDefault="00000000" w:rsidP="008F1F16">
      <w:pPr>
        <w:pStyle w:val="Bibliography"/>
        <w:spacing w:line="480" w:lineRule="auto"/>
        <w:rPr>
          <w:rFonts w:ascii="Times New Roman" w:hAnsi="Times New Roman" w:cs="Times New Roman"/>
        </w:rPr>
      </w:pPr>
      <w:bookmarkStart w:id="100" w:name="ref-parsons2016"/>
      <w:bookmarkEnd w:id="99"/>
      <w:r w:rsidRPr="00746724">
        <w:rPr>
          <w:rFonts w:ascii="Times New Roman" w:hAnsi="Times New Roman" w:cs="Times New Roman"/>
        </w:rPr>
        <w:t xml:space="preserve">Parsons, E. C. M. 2016. “Why IUCN Should Replace “Data Deficient” Conservation Status with a Precautionary “Assume Threatened” Statusa Cetacean Case Study.” </w:t>
      </w:r>
      <w:r w:rsidRPr="00746724">
        <w:rPr>
          <w:rFonts w:ascii="Times New Roman" w:hAnsi="Times New Roman" w:cs="Times New Roman"/>
          <w:i/>
          <w:iCs/>
        </w:rPr>
        <w:t>Frontiers in Marine Science</w:t>
      </w:r>
      <w:r w:rsidRPr="00746724">
        <w:rPr>
          <w:rFonts w:ascii="Times New Roman" w:hAnsi="Times New Roman" w:cs="Times New Roman"/>
        </w:rPr>
        <w:t xml:space="preserve"> 3. </w:t>
      </w:r>
      <w:hyperlink r:id="rId86">
        <w:r w:rsidRPr="00746724">
          <w:rPr>
            <w:rStyle w:val="Hyperlink"/>
            <w:rFonts w:ascii="Times New Roman" w:hAnsi="Times New Roman" w:cs="Times New Roman"/>
            <w:color w:val="auto"/>
          </w:rPr>
          <w:t>https://www.frontiersin.org/articles/10.3389/fmars.2016.00193</w:t>
        </w:r>
      </w:hyperlink>
      <w:r w:rsidRPr="00746724">
        <w:rPr>
          <w:rFonts w:ascii="Times New Roman" w:hAnsi="Times New Roman" w:cs="Times New Roman"/>
        </w:rPr>
        <w:t>.</w:t>
      </w:r>
    </w:p>
    <w:p w14:paraId="1BFA436C" w14:textId="77777777" w:rsidR="00115456" w:rsidRPr="00746724" w:rsidRDefault="00000000" w:rsidP="008F1F16">
      <w:pPr>
        <w:pStyle w:val="Bibliography"/>
        <w:spacing w:line="480" w:lineRule="auto"/>
        <w:rPr>
          <w:rFonts w:ascii="Times New Roman" w:hAnsi="Times New Roman" w:cs="Times New Roman"/>
        </w:rPr>
      </w:pPr>
      <w:bookmarkStart w:id="101" w:name="ref-peña2007"/>
      <w:bookmarkEnd w:id="100"/>
      <w:r w:rsidRPr="00746724">
        <w:rPr>
          <w:rFonts w:ascii="Times New Roman" w:hAnsi="Times New Roman" w:cs="Times New Roman"/>
        </w:rPr>
        <w:t xml:space="preserve">Peña, M. Angelica, and Steven J. Bograd. 2007. “Time Series of the Northeast Pacific.” </w:t>
      </w:r>
      <w:r w:rsidRPr="00746724">
        <w:rPr>
          <w:rFonts w:ascii="Times New Roman" w:hAnsi="Times New Roman" w:cs="Times New Roman"/>
          <w:i/>
          <w:iCs/>
        </w:rPr>
        <w:t>Progress in Oceanography</w:t>
      </w:r>
      <w:r w:rsidRPr="00746724">
        <w:rPr>
          <w:rFonts w:ascii="Times New Roman" w:hAnsi="Times New Roman" w:cs="Times New Roman"/>
        </w:rPr>
        <w:t xml:space="preserve">, Time series of the northeast pacific, 75 (2): 115–19. </w:t>
      </w:r>
      <w:hyperlink r:id="rId87">
        <w:r w:rsidRPr="00746724">
          <w:rPr>
            <w:rStyle w:val="Hyperlink"/>
            <w:rFonts w:ascii="Times New Roman" w:hAnsi="Times New Roman" w:cs="Times New Roman"/>
            <w:color w:val="auto"/>
          </w:rPr>
          <w:t>https://doi.org/10.1016/j.pocean.2007.08.008</w:t>
        </w:r>
      </w:hyperlink>
      <w:r w:rsidRPr="00746724">
        <w:rPr>
          <w:rFonts w:ascii="Times New Roman" w:hAnsi="Times New Roman" w:cs="Times New Roman"/>
        </w:rPr>
        <w:t>.</w:t>
      </w:r>
    </w:p>
    <w:p w14:paraId="6AF95728" w14:textId="77777777" w:rsidR="00115456" w:rsidRPr="00746724" w:rsidRDefault="00000000" w:rsidP="008F1F16">
      <w:pPr>
        <w:pStyle w:val="Bibliography"/>
        <w:spacing w:line="480" w:lineRule="auto"/>
        <w:rPr>
          <w:rFonts w:ascii="Times New Roman" w:hAnsi="Times New Roman" w:cs="Times New Roman"/>
        </w:rPr>
      </w:pPr>
      <w:bookmarkStart w:id="102" w:name="ref-pijanowski2011"/>
      <w:bookmarkEnd w:id="101"/>
      <w:r w:rsidRPr="00746724">
        <w:rPr>
          <w:rFonts w:ascii="Times New Roman" w:hAnsi="Times New Roman" w:cs="Times New Roman"/>
        </w:rPr>
        <w:t xml:space="preserve">Pijanowski, Bryan C., Almo Farina, Stuart H. Gage, Sarah L. Dumyahn, and Bernie L. Krause. 2011. “What Is Soundscape Ecology? An Introduction and Overview of an Emerging New Science.” </w:t>
      </w:r>
      <w:r w:rsidRPr="00746724">
        <w:rPr>
          <w:rFonts w:ascii="Times New Roman" w:hAnsi="Times New Roman" w:cs="Times New Roman"/>
          <w:i/>
          <w:iCs/>
        </w:rPr>
        <w:t>Landscape Ecology</w:t>
      </w:r>
      <w:r w:rsidRPr="00746724">
        <w:rPr>
          <w:rFonts w:ascii="Times New Roman" w:hAnsi="Times New Roman" w:cs="Times New Roman"/>
        </w:rPr>
        <w:t xml:space="preserve"> 26 (9): 1213–32. </w:t>
      </w:r>
      <w:hyperlink r:id="rId88">
        <w:r w:rsidRPr="00746724">
          <w:rPr>
            <w:rStyle w:val="Hyperlink"/>
            <w:rFonts w:ascii="Times New Roman" w:hAnsi="Times New Roman" w:cs="Times New Roman"/>
            <w:color w:val="auto"/>
          </w:rPr>
          <w:t>https://doi.org/10.1007/s10980-011-9600-8</w:t>
        </w:r>
      </w:hyperlink>
      <w:r w:rsidRPr="00746724">
        <w:rPr>
          <w:rFonts w:ascii="Times New Roman" w:hAnsi="Times New Roman" w:cs="Times New Roman"/>
        </w:rPr>
        <w:t>.</w:t>
      </w:r>
    </w:p>
    <w:p w14:paraId="7A9179F6" w14:textId="77777777" w:rsidR="00115456" w:rsidRPr="00746724" w:rsidRDefault="00000000" w:rsidP="008F1F16">
      <w:pPr>
        <w:pStyle w:val="Bibliography"/>
        <w:spacing w:line="480" w:lineRule="auto"/>
        <w:rPr>
          <w:rFonts w:ascii="Times New Roman" w:hAnsi="Times New Roman" w:cs="Times New Roman"/>
        </w:rPr>
      </w:pPr>
      <w:bookmarkStart w:id="103" w:name="ref-pirotta2012"/>
      <w:bookmarkEnd w:id="102"/>
      <w:r w:rsidRPr="00746724">
        <w:rPr>
          <w:rFonts w:ascii="Times New Roman" w:hAnsi="Times New Roman" w:cs="Times New Roman"/>
        </w:rPr>
        <w:t xml:space="preserve">Pirotta, Enrico, Rachael Milor, Nicola Quick, David Moretti, Nancy Di Marzio, Peter Tyack, Ian Boyd, and Gordon Hastie. 2012. “Vessel Noise Affects Beaked Whale Behavior: Results of a </w:t>
      </w:r>
      <w:r w:rsidRPr="00746724">
        <w:rPr>
          <w:rFonts w:ascii="Times New Roman" w:hAnsi="Times New Roman" w:cs="Times New Roman"/>
        </w:rPr>
        <w:lastRenderedPageBreak/>
        <w:t xml:space="preserve">Dedicated Acoustic Response Study.” </w:t>
      </w:r>
      <w:r w:rsidRPr="00746724">
        <w:rPr>
          <w:rFonts w:ascii="Times New Roman" w:hAnsi="Times New Roman" w:cs="Times New Roman"/>
          <w:i/>
          <w:iCs/>
        </w:rPr>
        <w:t>PLOS ONE</w:t>
      </w:r>
      <w:r w:rsidRPr="00746724">
        <w:rPr>
          <w:rFonts w:ascii="Times New Roman" w:hAnsi="Times New Roman" w:cs="Times New Roman"/>
        </w:rPr>
        <w:t xml:space="preserve"> 7 (8): e42535. </w:t>
      </w:r>
      <w:hyperlink r:id="rId89">
        <w:r w:rsidRPr="00746724">
          <w:rPr>
            <w:rStyle w:val="Hyperlink"/>
            <w:rFonts w:ascii="Times New Roman" w:hAnsi="Times New Roman" w:cs="Times New Roman"/>
            <w:color w:val="auto"/>
          </w:rPr>
          <w:t>https://doi.org/10.1371/journal.pone.0042535</w:t>
        </w:r>
      </w:hyperlink>
      <w:r w:rsidRPr="00746724">
        <w:rPr>
          <w:rFonts w:ascii="Times New Roman" w:hAnsi="Times New Roman" w:cs="Times New Roman"/>
        </w:rPr>
        <w:t>.</w:t>
      </w:r>
    </w:p>
    <w:p w14:paraId="3A00C9E1" w14:textId="77777777" w:rsidR="00115456" w:rsidRPr="00746724" w:rsidRDefault="00000000" w:rsidP="008F1F16">
      <w:pPr>
        <w:pStyle w:val="Bibliography"/>
        <w:spacing w:line="480" w:lineRule="auto"/>
        <w:rPr>
          <w:rFonts w:ascii="Times New Roman" w:hAnsi="Times New Roman" w:cs="Times New Roman"/>
        </w:rPr>
      </w:pPr>
      <w:bookmarkStart w:id="104" w:name="ref-pitman2020"/>
      <w:bookmarkEnd w:id="103"/>
      <w:r w:rsidRPr="00746724">
        <w:rPr>
          <w:rFonts w:ascii="Times New Roman" w:hAnsi="Times New Roman" w:cs="Times New Roman"/>
        </w:rPr>
        <w:t xml:space="preserve">Pitman, R. L., and Robert L. Brownell. 2020. “Mesoplodon Ginkgodens.” </w:t>
      </w:r>
      <w:r w:rsidRPr="00746724">
        <w:rPr>
          <w:rFonts w:ascii="Times New Roman" w:hAnsi="Times New Roman" w:cs="Times New Roman"/>
          <w:i/>
          <w:iCs/>
        </w:rPr>
        <w:t>The IUCN Red List of Threatened Species 2020: E.T127827012A127827154</w:t>
      </w:r>
      <w:r w:rsidRPr="00746724">
        <w:rPr>
          <w:rFonts w:ascii="Times New Roman" w:hAnsi="Times New Roman" w:cs="Times New Roman"/>
        </w:rPr>
        <w:t>. https://doi.org/</w:t>
      </w:r>
      <w:hyperlink r:id="rId90">
        <w:r w:rsidRPr="00746724">
          <w:rPr>
            <w:rStyle w:val="Hyperlink"/>
            <w:rFonts w:ascii="Times New Roman" w:hAnsi="Times New Roman" w:cs="Times New Roman"/>
            <w:color w:val="auto"/>
          </w:rPr>
          <w:t>https://dx.doi.org/10.2305/IUCN.UK.2020-3.RLTS.T127827012A127827154.en.</w:t>
        </w:r>
      </w:hyperlink>
    </w:p>
    <w:p w14:paraId="4B4D8BCA" w14:textId="77777777" w:rsidR="00115456" w:rsidRPr="00746724" w:rsidRDefault="00000000" w:rsidP="008F1F16">
      <w:pPr>
        <w:pStyle w:val="Bibliography"/>
        <w:spacing w:line="480" w:lineRule="auto"/>
        <w:rPr>
          <w:rFonts w:ascii="Times New Roman" w:hAnsi="Times New Roman" w:cs="Times New Roman"/>
        </w:rPr>
      </w:pPr>
      <w:bookmarkStart w:id="105" w:name="ref-pitman"/>
      <w:bookmarkEnd w:id="104"/>
      <w:r w:rsidRPr="00746724">
        <w:rPr>
          <w:rFonts w:ascii="Times New Roman" w:hAnsi="Times New Roman" w:cs="Times New Roman"/>
        </w:rPr>
        <w:t xml:space="preserve">———. n.d. “Mesoplodon Carlhubbsi.” </w:t>
      </w:r>
      <w:r w:rsidRPr="00746724">
        <w:rPr>
          <w:rFonts w:ascii="Times New Roman" w:hAnsi="Times New Roman" w:cs="Times New Roman"/>
          <w:i/>
          <w:iCs/>
        </w:rPr>
        <w:t>The IUCN Red List of Threatened Species 2020: E.T13243A50364109</w:t>
      </w:r>
      <w:r w:rsidRPr="00746724">
        <w:rPr>
          <w:rFonts w:ascii="Times New Roman" w:hAnsi="Times New Roman" w:cs="Times New Roman"/>
        </w:rPr>
        <w:t>. https://doi.org/</w:t>
      </w:r>
      <w:hyperlink r:id="rId91">
        <w:r w:rsidRPr="00746724">
          <w:rPr>
            <w:rStyle w:val="Hyperlink"/>
            <w:rFonts w:ascii="Times New Roman" w:hAnsi="Times New Roman" w:cs="Times New Roman"/>
            <w:color w:val="auto"/>
          </w:rPr>
          <w:t>https://dx.doi.org/10.2305/IUCN.UK.2020-3.RLTS.T13243A50364109.en.</w:t>
        </w:r>
      </w:hyperlink>
    </w:p>
    <w:p w14:paraId="78F8900F" w14:textId="77777777" w:rsidR="00115456" w:rsidRPr="00746724" w:rsidRDefault="00000000" w:rsidP="008F1F16">
      <w:pPr>
        <w:pStyle w:val="Bibliography"/>
        <w:spacing w:line="480" w:lineRule="auto"/>
        <w:rPr>
          <w:rFonts w:ascii="Times New Roman" w:hAnsi="Times New Roman" w:cs="Times New Roman"/>
        </w:rPr>
      </w:pPr>
      <w:bookmarkStart w:id="106" w:name="ref-radford2010"/>
      <w:bookmarkEnd w:id="105"/>
      <w:r w:rsidRPr="00746724">
        <w:rPr>
          <w:rFonts w:ascii="Times New Roman" w:hAnsi="Times New Roman" w:cs="Times New Roman"/>
        </w:rPr>
        <w:t xml:space="preserve">Radford, C. A., J. A. Stanley, C. T. Tindle, J. C. Montgomery, and A. G. Jeffs. 2010. “Localised Coastal Habitats Have Distinct Underwater Sound Signatures.” </w:t>
      </w:r>
      <w:r w:rsidRPr="00746724">
        <w:rPr>
          <w:rFonts w:ascii="Times New Roman" w:hAnsi="Times New Roman" w:cs="Times New Roman"/>
          <w:i/>
          <w:iCs/>
        </w:rPr>
        <w:t>Marine Ecology Progress Series</w:t>
      </w:r>
      <w:r w:rsidRPr="00746724">
        <w:rPr>
          <w:rFonts w:ascii="Times New Roman" w:hAnsi="Times New Roman" w:cs="Times New Roman"/>
        </w:rPr>
        <w:t xml:space="preserve"> 401 (February): 21–29. </w:t>
      </w:r>
      <w:hyperlink r:id="rId92">
        <w:r w:rsidRPr="00746724">
          <w:rPr>
            <w:rStyle w:val="Hyperlink"/>
            <w:rFonts w:ascii="Times New Roman" w:hAnsi="Times New Roman" w:cs="Times New Roman"/>
            <w:color w:val="auto"/>
          </w:rPr>
          <w:t>https://doi.org/10.3354/meps08451</w:t>
        </w:r>
      </w:hyperlink>
      <w:r w:rsidRPr="00746724">
        <w:rPr>
          <w:rFonts w:ascii="Times New Roman" w:hAnsi="Times New Roman" w:cs="Times New Roman"/>
        </w:rPr>
        <w:t>.</w:t>
      </w:r>
    </w:p>
    <w:p w14:paraId="72BB7AD2" w14:textId="77777777" w:rsidR="00115456" w:rsidRPr="00746724" w:rsidRDefault="00000000" w:rsidP="008F1F16">
      <w:pPr>
        <w:pStyle w:val="Bibliography"/>
        <w:spacing w:line="480" w:lineRule="auto"/>
        <w:rPr>
          <w:rFonts w:ascii="Times New Roman" w:hAnsi="Times New Roman" w:cs="Times New Roman"/>
        </w:rPr>
      </w:pPr>
      <w:bookmarkStart w:id="107" w:name="ref-rand2022"/>
      <w:bookmarkEnd w:id="106"/>
      <w:r w:rsidRPr="00746724">
        <w:rPr>
          <w:rFonts w:ascii="Times New Roman" w:hAnsi="Times New Roman" w:cs="Times New Roman"/>
        </w:rPr>
        <w:t xml:space="preserve">Rand, Zoe R., Jason D. Wood, and Julie N. Oswald. 2022. “Effects of Duty Cycles on Passive Acoustic Monitoring of Southern Resident Killer Whale (Orcinus Orca) Occurrence and Behavior.” </w:t>
      </w:r>
      <w:r w:rsidRPr="00746724">
        <w:rPr>
          <w:rFonts w:ascii="Times New Roman" w:hAnsi="Times New Roman" w:cs="Times New Roman"/>
          <w:i/>
          <w:iCs/>
        </w:rPr>
        <w:t>The Journal of the Acoustical Society of America</w:t>
      </w:r>
      <w:r w:rsidRPr="00746724">
        <w:rPr>
          <w:rFonts w:ascii="Times New Roman" w:hAnsi="Times New Roman" w:cs="Times New Roman"/>
        </w:rPr>
        <w:t xml:space="preserve"> 151 (3): 1651–60. </w:t>
      </w:r>
      <w:hyperlink r:id="rId93">
        <w:r w:rsidRPr="00746724">
          <w:rPr>
            <w:rStyle w:val="Hyperlink"/>
            <w:rFonts w:ascii="Times New Roman" w:hAnsi="Times New Roman" w:cs="Times New Roman"/>
            <w:color w:val="auto"/>
          </w:rPr>
          <w:t>https://doi.org/10.1121/10.0009752</w:t>
        </w:r>
      </w:hyperlink>
      <w:r w:rsidRPr="00746724">
        <w:rPr>
          <w:rFonts w:ascii="Times New Roman" w:hAnsi="Times New Roman" w:cs="Times New Roman"/>
        </w:rPr>
        <w:t>.</w:t>
      </w:r>
    </w:p>
    <w:p w14:paraId="1D63AF5F" w14:textId="77777777" w:rsidR="00115456" w:rsidRPr="00746724" w:rsidRDefault="00000000" w:rsidP="008F1F16">
      <w:pPr>
        <w:pStyle w:val="Bibliography"/>
        <w:spacing w:line="480" w:lineRule="auto"/>
        <w:rPr>
          <w:rFonts w:ascii="Times New Roman" w:hAnsi="Times New Roman" w:cs="Times New Roman"/>
        </w:rPr>
      </w:pPr>
      <w:bookmarkStart w:id="108" w:name="ref-reimer2016"/>
      <w:bookmarkEnd w:id="107"/>
      <w:r w:rsidRPr="00746724">
        <w:rPr>
          <w:rFonts w:ascii="Times New Roman" w:hAnsi="Times New Roman" w:cs="Times New Roman"/>
        </w:rPr>
        <w:t xml:space="preserve">Reimer, Julie, Caroline Gravel, Moira W. Brown, and Christopher T. Taggart. 2016. “Mitigating Vessel Strikes: The Problem of the Peripatetic Whales and the Peripatetic Fleet.” </w:t>
      </w:r>
      <w:r w:rsidRPr="00746724">
        <w:rPr>
          <w:rFonts w:ascii="Times New Roman" w:hAnsi="Times New Roman" w:cs="Times New Roman"/>
          <w:i/>
          <w:iCs/>
        </w:rPr>
        <w:t>Marine Policy</w:t>
      </w:r>
      <w:r w:rsidRPr="00746724">
        <w:rPr>
          <w:rFonts w:ascii="Times New Roman" w:hAnsi="Times New Roman" w:cs="Times New Roman"/>
        </w:rPr>
        <w:t xml:space="preserve"> 68 (June): 91–99. </w:t>
      </w:r>
      <w:hyperlink r:id="rId94">
        <w:r w:rsidRPr="00746724">
          <w:rPr>
            <w:rStyle w:val="Hyperlink"/>
            <w:rFonts w:ascii="Times New Roman" w:hAnsi="Times New Roman" w:cs="Times New Roman"/>
            <w:color w:val="auto"/>
          </w:rPr>
          <w:t>https://doi.org/10.1016/j.marpol.2016.02.017</w:t>
        </w:r>
      </w:hyperlink>
      <w:r w:rsidRPr="00746724">
        <w:rPr>
          <w:rFonts w:ascii="Times New Roman" w:hAnsi="Times New Roman" w:cs="Times New Roman"/>
        </w:rPr>
        <w:t>.</w:t>
      </w:r>
    </w:p>
    <w:p w14:paraId="144B8457" w14:textId="77777777" w:rsidR="00115456" w:rsidRPr="00746724" w:rsidRDefault="00000000" w:rsidP="008F1F16">
      <w:pPr>
        <w:pStyle w:val="Bibliography"/>
        <w:spacing w:line="480" w:lineRule="auto"/>
        <w:rPr>
          <w:rFonts w:ascii="Times New Roman" w:hAnsi="Times New Roman" w:cs="Times New Roman"/>
        </w:rPr>
      </w:pPr>
      <w:bookmarkStart w:id="109" w:name="ref-richardson2013"/>
      <w:bookmarkEnd w:id="108"/>
      <w:r w:rsidRPr="00746724">
        <w:rPr>
          <w:rFonts w:ascii="Times New Roman" w:hAnsi="Times New Roman" w:cs="Times New Roman"/>
        </w:rPr>
        <w:t xml:space="preserve">Richardson, W. John, Charles R. Greene Jr, Charles I. Malme, and Denis H. Thomson. 2013. </w:t>
      </w:r>
      <w:r w:rsidRPr="00746724">
        <w:rPr>
          <w:rFonts w:ascii="Times New Roman" w:hAnsi="Times New Roman" w:cs="Times New Roman"/>
          <w:i/>
          <w:iCs/>
        </w:rPr>
        <w:t>Marine Mammals and Noise</w:t>
      </w:r>
      <w:r w:rsidRPr="00746724">
        <w:rPr>
          <w:rFonts w:ascii="Times New Roman" w:hAnsi="Times New Roman" w:cs="Times New Roman"/>
        </w:rPr>
        <w:t>. Academic Press.</w:t>
      </w:r>
    </w:p>
    <w:p w14:paraId="3020B341" w14:textId="77777777" w:rsidR="00115456" w:rsidRPr="00746724" w:rsidRDefault="00000000" w:rsidP="008F1F16">
      <w:pPr>
        <w:pStyle w:val="Bibliography"/>
        <w:spacing w:line="480" w:lineRule="auto"/>
        <w:rPr>
          <w:rFonts w:ascii="Times New Roman" w:hAnsi="Times New Roman" w:cs="Times New Roman"/>
        </w:rPr>
      </w:pPr>
      <w:bookmarkStart w:id="110" w:name="ref-robbins2022"/>
      <w:bookmarkEnd w:id="109"/>
      <w:r w:rsidRPr="00746724">
        <w:rPr>
          <w:rFonts w:ascii="Times New Roman" w:hAnsi="Times New Roman" w:cs="Times New Roman"/>
        </w:rPr>
        <w:lastRenderedPageBreak/>
        <w:t xml:space="preserve">Robbins, J. R., E. Bell, J. Potts, L. Babey, and S. A. Marley. 2022. “Likely Year-Round Presence of Beaked Whales in the Bay of Biscay.” </w:t>
      </w:r>
      <w:r w:rsidRPr="00746724">
        <w:rPr>
          <w:rFonts w:ascii="Times New Roman" w:hAnsi="Times New Roman" w:cs="Times New Roman"/>
          <w:i/>
          <w:iCs/>
        </w:rPr>
        <w:t>Hydrobiologia</w:t>
      </w:r>
      <w:r w:rsidRPr="00746724">
        <w:rPr>
          <w:rFonts w:ascii="Times New Roman" w:hAnsi="Times New Roman" w:cs="Times New Roman"/>
        </w:rPr>
        <w:t xml:space="preserve"> 849 (10): 2225–39. </w:t>
      </w:r>
      <w:hyperlink r:id="rId95">
        <w:r w:rsidRPr="00746724">
          <w:rPr>
            <w:rStyle w:val="Hyperlink"/>
            <w:rFonts w:ascii="Times New Roman" w:hAnsi="Times New Roman" w:cs="Times New Roman"/>
            <w:color w:val="auto"/>
          </w:rPr>
          <w:t>https://doi.org/10.1007/s10750-022-04822-y</w:t>
        </w:r>
      </w:hyperlink>
      <w:r w:rsidRPr="00746724">
        <w:rPr>
          <w:rFonts w:ascii="Times New Roman" w:hAnsi="Times New Roman" w:cs="Times New Roman"/>
        </w:rPr>
        <w:t>.</w:t>
      </w:r>
    </w:p>
    <w:p w14:paraId="7189A08C" w14:textId="77777777" w:rsidR="00115456" w:rsidRPr="00746724" w:rsidRDefault="00000000" w:rsidP="008F1F16">
      <w:pPr>
        <w:pStyle w:val="Bibliography"/>
        <w:spacing w:line="480" w:lineRule="auto"/>
        <w:rPr>
          <w:rFonts w:ascii="Times New Roman" w:hAnsi="Times New Roman" w:cs="Times New Roman"/>
        </w:rPr>
      </w:pPr>
      <w:bookmarkStart w:id="111" w:name="ref-ryther1969"/>
      <w:bookmarkEnd w:id="110"/>
      <w:r w:rsidRPr="00746724">
        <w:rPr>
          <w:rFonts w:ascii="Times New Roman" w:hAnsi="Times New Roman" w:cs="Times New Roman"/>
        </w:rPr>
        <w:t xml:space="preserve">Ryther, John H. 1969. “Photosynthesis and Fish Production in the Sea.” </w:t>
      </w:r>
      <w:r w:rsidRPr="00746724">
        <w:rPr>
          <w:rFonts w:ascii="Times New Roman" w:hAnsi="Times New Roman" w:cs="Times New Roman"/>
          <w:i/>
          <w:iCs/>
        </w:rPr>
        <w:t>Science</w:t>
      </w:r>
      <w:r w:rsidRPr="00746724">
        <w:rPr>
          <w:rFonts w:ascii="Times New Roman" w:hAnsi="Times New Roman" w:cs="Times New Roman"/>
        </w:rPr>
        <w:t xml:space="preserve"> 166 (3901): 72–76. </w:t>
      </w:r>
      <w:hyperlink r:id="rId96">
        <w:r w:rsidRPr="00746724">
          <w:rPr>
            <w:rStyle w:val="Hyperlink"/>
            <w:rFonts w:ascii="Times New Roman" w:hAnsi="Times New Roman" w:cs="Times New Roman"/>
            <w:color w:val="auto"/>
          </w:rPr>
          <w:t>https://www.jstor.org/stable/1727735</w:t>
        </w:r>
      </w:hyperlink>
      <w:r w:rsidRPr="00746724">
        <w:rPr>
          <w:rFonts w:ascii="Times New Roman" w:hAnsi="Times New Roman" w:cs="Times New Roman"/>
        </w:rPr>
        <w:t>.</w:t>
      </w:r>
    </w:p>
    <w:p w14:paraId="47E11631" w14:textId="77777777" w:rsidR="00115456" w:rsidRPr="00746724" w:rsidRDefault="00000000" w:rsidP="008F1F16">
      <w:pPr>
        <w:pStyle w:val="Bibliography"/>
        <w:spacing w:line="480" w:lineRule="auto"/>
        <w:rPr>
          <w:rFonts w:ascii="Times New Roman" w:hAnsi="Times New Roman" w:cs="Times New Roman"/>
        </w:rPr>
      </w:pPr>
      <w:bookmarkStart w:id="112" w:name="ref-sebastianutto2015"/>
      <w:bookmarkEnd w:id="111"/>
      <w:r w:rsidRPr="00746724">
        <w:rPr>
          <w:rFonts w:ascii="Times New Roman" w:hAnsi="Times New Roman" w:cs="Times New Roman"/>
        </w:rPr>
        <w:t xml:space="preserve">Sebastianutto, Linda, Caterina Maria Fortuna, Peter Mackelworth, Draško Holcer, and Nikolina Rako Gospić. 2015. “Popper, a. N. And Hawkins, a. Eds. (2015). The Effects of Noise on Aquatic Life II. Springer Science+business Media, LLC, New York.” In. Vol. 875. </w:t>
      </w:r>
      <w:hyperlink r:id="rId97">
        <w:r w:rsidRPr="00746724">
          <w:rPr>
            <w:rStyle w:val="Hyperlink"/>
            <w:rFonts w:ascii="Times New Roman" w:hAnsi="Times New Roman" w:cs="Times New Roman"/>
            <w:color w:val="auto"/>
          </w:rPr>
          <w:t>https://doi.org/10.1007/978-1-4939-2981-8_101</w:t>
        </w:r>
      </w:hyperlink>
      <w:r w:rsidRPr="00746724">
        <w:rPr>
          <w:rFonts w:ascii="Times New Roman" w:hAnsi="Times New Roman" w:cs="Times New Roman"/>
        </w:rPr>
        <w:t>.</w:t>
      </w:r>
    </w:p>
    <w:p w14:paraId="211D2F0B" w14:textId="77777777" w:rsidR="00115456" w:rsidRPr="00746724" w:rsidRDefault="00000000" w:rsidP="008F1F16">
      <w:pPr>
        <w:pStyle w:val="Bibliography"/>
        <w:spacing w:line="480" w:lineRule="auto"/>
        <w:rPr>
          <w:rFonts w:ascii="Times New Roman" w:hAnsi="Times New Roman" w:cs="Times New Roman"/>
        </w:rPr>
      </w:pPr>
      <w:bookmarkStart w:id="113" w:name="ref-shannon2016"/>
      <w:bookmarkEnd w:id="112"/>
      <w:r w:rsidRPr="00746724">
        <w:rPr>
          <w:rFonts w:ascii="Times New Roman" w:hAnsi="Times New Roman" w:cs="Times New Roman"/>
        </w:rPr>
        <w:t xml:space="preserve">Shannon, Graeme, Megan F. McKenna, Lisa M. Angeloni, Kevin R. Crooks, Kurt M. Fristrup, Emma Brown, Katy A. Warner, et al. 2016. “A Synthesis of Two Decades of Research Documenting the Effects of Noise on Wildlife.” </w:t>
      </w:r>
      <w:r w:rsidRPr="00746724">
        <w:rPr>
          <w:rFonts w:ascii="Times New Roman" w:hAnsi="Times New Roman" w:cs="Times New Roman"/>
          <w:i/>
          <w:iCs/>
        </w:rPr>
        <w:t>Biological Reviews</w:t>
      </w:r>
      <w:r w:rsidRPr="00746724">
        <w:rPr>
          <w:rFonts w:ascii="Times New Roman" w:hAnsi="Times New Roman" w:cs="Times New Roman"/>
        </w:rPr>
        <w:t xml:space="preserve"> 91 (4): 982–1005. </w:t>
      </w:r>
      <w:hyperlink r:id="rId98">
        <w:r w:rsidRPr="00746724">
          <w:rPr>
            <w:rStyle w:val="Hyperlink"/>
            <w:rFonts w:ascii="Times New Roman" w:hAnsi="Times New Roman" w:cs="Times New Roman"/>
            <w:color w:val="auto"/>
          </w:rPr>
          <w:t>https://doi.org/10.1111/brv.12207</w:t>
        </w:r>
      </w:hyperlink>
      <w:r w:rsidRPr="00746724">
        <w:rPr>
          <w:rFonts w:ascii="Times New Roman" w:hAnsi="Times New Roman" w:cs="Times New Roman"/>
        </w:rPr>
        <w:t>.</w:t>
      </w:r>
    </w:p>
    <w:p w14:paraId="77A27948" w14:textId="77777777" w:rsidR="00115456" w:rsidRPr="00746724" w:rsidRDefault="00000000" w:rsidP="008F1F16">
      <w:pPr>
        <w:pStyle w:val="Bibliography"/>
        <w:spacing w:line="480" w:lineRule="auto"/>
        <w:rPr>
          <w:rFonts w:ascii="Times New Roman" w:hAnsi="Times New Roman" w:cs="Times New Roman"/>
        </w:rPr>
      </w:pPr>
      <w:bookmarkStart w:id="114" w:name="ref-simonis2020"/>
      <w:bookmarkEnd w:id="113"/>
      <w:r w:rsidRPr="00746724">
        <w:rPr>
          <w:rFonts w:ascii="Times New Roman" w:hAnsi="Times New Roman" w:cs="Times New Roman"/>
        </w:rPr>
        <w:t xml:space="preserve">Simonis, Anne E., Robert L. Brownell, Bruce J. Thayre, Jennifer S. Trickey, Erin M. Oleson, Roderick Huntington, and Simone Baumann-Pickering. 2020. “Co-Occurrence of Beaked Whale Strandings and Naval Sonar in the Mariana Islands, Western Pacific.” </w:t>
      </w:r>
      <w:r w:rsidRPr="00746724">
        <w:rPr>
          <w:rFonts w:ascii="Times New Roman" w:hAnsi="Times New Roman" w:cs="Times New Roman"/>
          <w:i/>
          <w:iCs/>
        </w:rPr>
        <w:t>Proceedings of the Royal Society B: Biological Sciences</w:t>
      </w:r>
      <w:r w:rsidRPr="00746724">
        <w:rPr>
          <w:rFonts w:ascii="Times New Roman" w:hAnsi="Times New Roman" w:cs="Times New Roman"/>
        </w:rPr>
        <w:t xml:space="preserve"> 287 (1921): 20200070. </w:t>
      </w:r>
      <w:hyperlink r:id="rId99">
        <w:r w:rsidRPr="00746724">
          <w:rPr>
            <w:rStyle w:val="Hyperlink"/>
            <w:rFonts w:ascii="Times New Roman" w:hAnsi="Times New Roman" w:cs="Times New Roman"/>
            <w:color w:val="auto"/>
          </w:rPr>
          <w:t>https://doi.org/10.1098/rspb.2020.0070</w:t>
        </w:r>
      </w:hyperlink>
      <w:r w:rsidRPr="00746724">
        <w:rPr>
          <w:rFonts w:ascii="Times New Roman" w:hAnsi="Times New Roman" w:cs="Times New Roman"/>
        </w:rPr>
        <w:t>.</w:t>
      </w:r>
    </w:p>
    <w:p w14:paraId="2F13B984" w14:textId="77777777" w:rsidR="00115456" w:rsidRPr="00746724" w:rsidRDefault="00000000" w:rsidP="008F1F16">
      <w:pPr>
        <w:pStyle w:val="Bibliography"/>
        <w:spacing w:line="480" w:lineRule="auto"/>
        <w:rPr>
          <w:rFonts w:ascii="Times New Roman" w:hAnsi="Times New Roman" w:cs="Times New Roman"/>
        </w:rPr>
      </w:pPr>
      <w:bookmarkStart w:id="115" w:name="ref-simonis2020a"/>
      <w:bookmarkEnd w:id="114"/>
      <w:r w:rsidRPr="00746724">
        <w:rPr>
          <w:rFonts w:ascii="Times New Roman" w:hAnsi="Times New Roman" w:cs="Times New Roman"/>
        </w:rPr>
        <w:t>Simonis, Anne E., Jennifer S. Trickey, Jay P. Barlow, Shannon Rankin, Jorge Urban, Lorenzo Rojas-Bracho, and Jeffrey E. Moore. 2020. “Passive Acoustic Survey of Deep-Diving Odontocetes in the California Current Ecosystem 2018.”</w:t>
      </w:r>
    </w:p>
    <w:p w14:paraId="22C0C842" w14:textId="77777777" w:rsidR="00115456" w:rsidRPr="00746724" w:rsidRDefault="00000000" w:rsidP="008F1F16">
      <w:pPr>
        <w:pStyle w:val="Bibliography"/>
        <w:spacing w:line="480" w:lineRule="auto"/>
        <w:rPr>
          <w:rFonts w:ascii="Times New Roman" w:hAnsi="Times New Roman" w:cs="Times New Roman"/>
        </w:rPr>
      </w:pPr>
      <w:bookmarkStart w:id="116" w:name="ref-sivle2012"/>
      <w:bookmarkEnd w:id="115"/>
      <w:r w:rsidRPr="00746724">
        <w:rPr>
          <w:rFonts w:ascii="Times New Roman" w:hAnsi="Times New Roman" w:cs="Times New Roman"/>
        </w:rPr>
        <w:lastRenderedPageBreak/>
        <w:t xml:space="preserve">Sivle, Lise, Petter Kvadsheim, Andreas Fahlman, Frans-Peter Lam, Peter Tyack, and Patrick Miller. 2012. “Changes in Dive Behavior During Naval Sonar Exposure in Killer Whales, Long-Finned Pilot Whales, and Sperm Whales.” </w:t>
      </w:r>
      <w:r w:rsidRPr="00746724">
        <w:rPr>
          <w:rFonts w:ascii="Times New Roman" w:hAnsi="Times New Roman" w:cs="Times New Roman"/>
          <w:i/>
          <w:iCs/>
        </w:rPr>
        <w:t>Frontiers in Physiology</w:t>
      </w:r>
      <w:r w:rsidRPr="00746724">
        <w:rPr>
          <w:rFonts w:ascii="Times New Roman" w:hAnsi="Times New Roman" w:cs="Times New Roman"/>
        </w:rPr>
        <w:t xml:space="preserve"> 3. </w:t>
      </w:r>
      <w:hyperlink r:id="rId100">
        <w:r w:rsidRPr="00746724">
          <w:rPr>
            <w:rStyle w:val="Hyperlink"/>
            <w:rFonts w:ascii="Times New Roman" w:hAnsi="Times New Roman" w:cs="Times New Roman"/>
            <w:color w:val="auto"/>
          </w:rPr>
          <w:t>https://www.frontiersin.org/articles/10.3389/fphys.2012.00400</w:t>
        </w:r>
      </w:hyperlink>
      <w:r w:rsidRPr="00746724">
        <w:rPr>
          <w:rFonts w:ascii="Times New Roman" w:hAnsi="Times New Roman" w:cs="Times New Roman"/>
        </w:rPr>
        <w:t>.</w:t>
      </w:r>
    </w:p>
    <w:p w14:paraId="58CF5482" w14:textId="77777777" w:rsidR="00115456" w:rsidRPr="00746724" w:rsidRDefault="00000000" w:rsidP="008F1F16">
      <w:pPr>
        <w:pStyle w:val="Bibliography"/>
        <w:spacing w:line="480" w:lineRule="auto"/>
        <w:rPr>
          <w:rFonts w:ascii="Times New Roman" w:hAnsi="Times New Roman" w:cs="Times New Roman"/>
        </w:rPr>
      </w:pPr>
      <w:bookmarkStart w:id="117" w:name="ref-southall2017"/>
      <w:bookmarkEnd w:id="116"/>
      <w:r w:rsidRPr="00746724">
        <w:rPr>
          <w:rFonts w:ascii="Times New Roman" w:hAnsi="Times New Roman" w:cs="Times New Roman"/>
        </w:rPr>
        <w:t xml:space="preserve">Southall, Brandon L., Amy R. Scholik-Schlomer, Leila Hatch, Trisha Bergmann, Michael Jasny, Kathy Metcalf, Lindy Weilgart, and Andrew J. Wright. 2017. “Underwater Noise from Large Commercial ShipsInternational Collaboration for Noise Reduction.” In, 1–9. John Wiley &amp; Sons, Ltd. </w:t>
      </w:r>
      <w:hyperlink r:id="rId101">
        <w:r w:rsidRPr="00746724">
          <w:rPr>
            <w:rStyle w:val="Hyperlink"/>
            <w:rFonts w:ascii="Times New Roman" w:hAnsi="Times New Roman" w:cs="Times New Roman"/>
            <w:color w:val="auto"/>
          </w:rPr>
          <w:t>https://doi.org/10.1002/9781118476406.emoe056</w:t>
        </w:r>
      </w:hyperlink>
      <w:r w:rsidRPr="00746724">
        <w:rPr>
          <w:rFonts w:ascii="Times New Roman" w:hAnsi="Times New Roman" w:cs="Times New Roman"/>
        </w:rPr>
        <w:t>.</w:t>
      </w:r>
    </w:p>
    <w:p w14:paraId="24E9D279" w14:textId="77777777" w:rsidR="00115456" w:rsidRPr="00746724" w:rsidRDefault="00000000" w:rsidP="008F1F16">
      <w:pPr>
        <w:pStyle w:val="Bibliography"/>
        <w:spacing w:line="480" w:lineRule="auto"/>
        <w:rPr>
          <w:rFonts w:ascii="Times New Roman" w:hAnsi="Times New Roman" w:cs="Times New Roman"/>
        </w:rPr>
      </w:pPr>
      <w:bookmarkStart w:id="118" w:name="ref-stanistreet2022"/>
      <w:bookmarkEnd w:id="117"/>
      <w:r w:rsidRPr="00746724">
        <w:rPr>
          <w:rFonts w:ascii="Times New Roman" w:hAnsi="Times New Roman" w:cs="Times New Roman"/>
        </w:rPr>
        <w:t xml:space="preserve">Stanistreet, Joy E., Wilfried A. M. Beslin, Katie Kowarski, S. Bruce Martin, Annabel Westell, and Hilary B. Moors-Murphy. 2022. “Changes in the Acoustic Activity of Beaked Whales and Sperm Whales Recorded During a Naval Training Exercise Off Eastern Canada.” </w:t>
      </w:r>
      <w:r w:rsidRPr="00746724">
        <w:rPr>
          <w:rFonts w:ascii="Times New Roman" w:hAnsi="Times New Roman" w:cs="Times New Roman"/>
          <w:i/>
          <w:iCs/>
        </w:rPr>
        <w:t>Scientific Reports</w:t>
      </w:r>
      <w:r w:rsidRPr="00746724">
        <w:rPr>
          <w:rFonts w:ascii="Times New Roman" w:hAnsi="Times New Roman" w:cs="Times New Roman"/>
        </w:rPr>
        <w:t xml:space="preserve"> 12 (1): 1973. </w:t>
      </w:r>
      <w:hyperlink r:id="rId102">
        <w:r w:rsidRPr="00746724">
          <w:rPr>
            <w:rStyle w:val="Hyperlink"/>
            <w:rFonts w:ascii="Times New Roman" w:hAnsi="Times New Roman" w:cs="Times New Roman"/>
            <w:color w:val="auto"/>
          </w:rPr>
          <w:t>https://doi.org/10.1038/s41598-022-05930-4</w:t>
        </w:r>
      </w:hyperlink>
      <w:r w:rsidRPr="00746724">
        <w:rPr>
          <w:rFonts w:ascii="Times New Roman" w:hAnsi="Times New Roman" w:cs="Times New Roman"/>
        </w:rPr>
        <w:t>.</w:t>
      </w:r>
    </w:p>
    <w:p w14:paraId="393C3E3B" w14:textId="77777777" w:rsidR="00115456" w:rsidRPr="00746724" w:rsidRDefault="00000000" w:rsidP="008F1F16">
      <w:pPr>
        <w:pStyle w:val="Bibliography"/>
        <w:spacing w:line="480" w:lineRule="auto"/>
        <w:rPr>
          <w:rFonts w:ascii="Times New Roman" w:hAnsi="Times New Roman" w:cs="Times New Roman"/>
        </w:rPr>
      </w:pPr>
      <w:bookmarkStart w:id="119" w:name="ref-symonds2011"/>
      <w:bookmarkEnd w:id="118"/>
      <w:r w:rsidRPr="00746724">
        <w:rPr>
          <w:rFonts w:ascii="Times New Roman" w:hAnsi="Times New Roman" w:cs="Times New Roman"/>
        </w:rPr>
        <w:t xml:space="preserve">Symonds, Matthew R. E., and Adnan Moussalli. 2011. “A Brief Guide to Model Selection, Multimodel Inference and Model Averaging in Behavioural Ecology Using Akaike’s Information Criterion.” </w:t>
      </w:r>
      <w:r w:rsidRPr="00746724">
        <w:rPr>
          <w:rFonts w:ascii="Times New Roman" w:hAnsi="Times New Roman" w:cs="Times New Roman"/>
          <w:i/>
          <w:iCs/>
        </w:rPr>
        <w:t>Behavioral Ecology and Sociobiology</w:t>
      </w:r>
      <w:r w:rsidRPr="00746724">
        <w:rPr>
          <w:rFonts w:ascii="Times New Roman" w:hAnsi="Times New Roman" w:cs="Times New Roman"/>
        </w:rPr>
        <w:t xml:space="preserve"> 65 (1): 13–21. </w:t>
      </w:r>
      <w:hyperlink r:id="rId103">
        <w:r w:rsidRPr="00746724">
          <w:rPr>
            <w:rStyle w:val="Hyperlink"/>
            <w:rFonts w:ascii="Times New Roman" w:hAnsi="Times New Roman" w:cs="Times New Roman"/>
            <w:color w:val="auto"/>
          </w:rPr>
          <w:t>https://doi.org/10.1007/s00265-010-1037-6</w:t>
        </w:r>
      </w:hyperlink>
      <w:r w:rsidRPr="00746724">
        <w:rPr>
          <w:rFonts w:ascii="Times New Roman" w:hAnsi="Times New Roman" w:cs="Times New Roman"/>
        </w:rPr>
        <w:t>.</w:t>
      </w:r>
    </w:p>
    <w:p w14:paraId="572C21D8" w14:textId="77777777" w:rsidR="00115456" w:rsidRPr="00746724" w:rsidRDefault="00000000" w:rsidP="008F1F16">
      <w:pPr>
        <w:pStyle w:val="Bibliography"/>
        <w:spacing w:line="480" w:lineRule="auto"/>
        <w:rPr>
          <w:rFonts w:ascii="Times New Roman" w:hAnsi="Times New Roman" w:cs="Times New Roman"/>
        </w:rPr>
      </w:pPr>
      <w:bookmarkStart w:id="120" w:name="ref-taylor"/>
      <w:bookmarkEnd w:id="119"/>
      <w:r w:rsidRPr="00746724">
        <w:rPr>
          <w:rFonts w:ascii="Times New Roman" w:hAnsi="Times New Roman" w:cs="Times New Roman"/>
        </w:rPr>
        <w:t xml:space="preserve">Taylor, B. L., R. W. Baird, Jay Barlow, S. M. Dawson, J. Ford, James G. Mead, G. Notarbartolo di Sciara, P. Wade, and R. L. Pitman. n.d. “Physeter Macrocephalus (Amended Version of 2008 Assessment).” </w:t>
      </w:r>
      <w:r w:rsidRPr="00746724">
        <w:rPr>
          <w:rFonts w:ascii="Times New Roman" w:hAnsi="Times New Roman" w:cs="Times New Roman"/>
          <w:i/>
          <w:iCs/>
        </w:rPr>
        <w:t>The IUCN Red List of Threatened Species 2019: E.T41755A160983555</w:t>
      </w:r>
      <w:r w:rsidRPr="00746724">
        <w:rPr>
          <w:rFonts w:ascii="Times New Roman" w:hAnsi="Times New Roman" w:cs="Times New Roman"/>
        </w:rPr>
        <w:t>. https://doi.org/</w:t>
      </w:r>
      <w:hyperlink r:id="rId104">
        <w:r w:rsidRPr="00746724">
          <w:rPr>
            <w:rStyle w:val="Hyperlink"/>
            <w:rFonts w:ascii="Times New Roman" w:hAnsi="Times New Roman" w:cs="Times New Roman"/>
            <w:color w:val="auto"/>
          </w:rPr>
          <w:t>https://dx.doi.org/10.2305/IUCN.UK.2008.RLTS.T41755A160983555.en</w:t>
        </w:r>
      </w:hyperlink>
      <w:r w:rsidRPr="00746724">
        <w:rPr>
          <w:rFonts w:ascii="Times New Roman" w:hAnsi="Times New Roman" w:cs="Times New Roman"/>
        </w:rPr>
        <w:t>.</w:t>
      </w:r>
    </w:p>
    <w:p w14:paraId="531B2F16" w14:textId="77777777" w:rsidR="00115456" w:rsidRPr="00746724" w:rsidRDefault="00000000" w:rsidP="008F1F16">
      <w:pPr>
        <w:pStyle w:val="Bibliography"/>
        <w:spacing w:line="480" w:lineRule="auto"/>
        <w:rPr>
          <w:rFonts w:ascii="Times New Roman" w:hAnsi="Times New Roman" w:cs="Times New Roman"/>
        </w:rPr>
      </w:pPr>
      <w:bookmarkStart w:id="121" w:name="ref-tyack2008"/>
      <w:bookmarkEnd w:id="120"/>
      <w:r w:rsidRPr="00746724">
        <w:rPr>
          <w:rFonts w:ascii="Times New Roman" w:hAnsi="Times New Roman" w:cs="Times New Roman"/>
        </w:rPr>
        <w:lastRenderedPageBreak/>
        <w:t xml:space="preserve">Tyack, Peter L. 2008. “Implications for Marine Mammals of Large-Scale Changes in the Marine Acoustic Environment.” </w:t>
      </w:r>
      <w:r w:rsidRPr="00746724">
        <w:rPr>
          <w:rFonts w:ascii="Times New Roman" w:hAnsi="Times New Roman" w:cs="Times New Roman"/>
          <w:i/>
          <w:iCs/>
        </w:rPr>
        <w:t>Journal of Mammalogy</w:t>
      </w:r>
      <w:r w:rsidRPr="00746724">
        <w:rPr>
          <w:rFonts w:ascii="Times New Roman" w:hAnsi="Times New Roman" w:cs="Times New Roman"/>
        </w:rPr>
        <w:t xml:space="preserve"> 89 (3): 549–58. </w:t>
      </w:r>
      <w:hyperlink r:id="rId105">
        <w:r w:rsidRPr="00746724">
          <w:rPr>
            <w:rStyle w:val="Hyperlink"/>
            <w:rFonts w:ascii="Times New Roman" w:hAnsi="Times New Roman" w:cs="Times New Roman"/>
            <w:color w:val="auto"/>
          </w:rPr>
          <w:t>https://www.proquest.com/docview/221473276/abstract/CBFFD0F9B5AA4C54PQ/1</w:t>
        </w:r>
      </w:hyperlink>
      <w:r w:rsidRPr="00746724">
        <w:rPr>
          <w:rFonts w:ascii="Times New Roman" w:hAnsi="Times New Roman" w:cs="Times New Roman"/>
        </w:rPr>
        <w:t>.</w:t>
      </w:r>
    </w:p>
    <w:p w14:paraId="54EA541B" w14:textId="77777777" w:rsidR="00115456" w:rsidRPr="00746724" w:rsidRDefault="00000000" w:rsidP="008F1F16">
      <w:pPr>
        <w:pStyle w:val="Bibliography"/>
        <w:spacing w:line="480" w:lineRule="auto"/>
        <w:rPr>
          <w:rFonts w:ascii="Times New Roman" w:hAnsi="Times New Roman" w:cs="Times New Roman"/>
        </w:rPr>
      </w:pPr>
      <w:bookmarkStart w:id="122" w:name="ref-tyack2006"/>
      <w:bookmarkEnd w:id="121"/>
      <w:r w:rsidRPr="00746724">
        <w:rPr>
          <w:rFonts w:ascii="Times New Roman" w:hAnsi="Times New Roman" w:cs="Times New Roman"/>
        </w:rPr>
        <w:t xml:space="preserve">Tyack, Peter L., Natacha Aguilar Soto, M. Johnson, Albert Sturlese, and Peter T. Madsen. 2006. “Extreme Diving of Beaked Whales | Journal of Experimental Biology | the Company of Biologists.” </w:t>
      </w:r>
      <w:r w:rsidRPr="00746724">
        <w:rPr>
          <w:rFonts w:ascii="Times New Roman" w:hAnsi="Times New Roman" w:cs="Times New Roman"/>
          <w:i/>
          <w:iCs/>
        </w:rPr>
        <w:t>Journal of Experimental Biology</w:t>
      </w:r>
      <w:r w:rsidRPr="00746724">
        <w:rPr>
          <w:rFonts w:ascii="Times New Roman" w:hAnsi="Times New Roman" w:cs="Times New Roman"/>
        </w:rPr>
        <w:t xml:space="preserve"> 209: 4238–53. </w:t>
      </w:r>
      <w:hyperlink r:id="rId106">
        <w:r w:rsidRPr="00746724">
          <w:rPr>
            <w:rStyle w:val="Hyperlink"/>
            <w:rFonts w:ascii="Times New Roman" w:hAnsi="Times New Roman" w:cs="Times New Roman"/>
            <w:color w:val="auto"/>
          </w:rPr>
          <w:t>https://doi.org/10.1242/jeb.02505</w:t>
        </w:r>
      </w:hyperlink>
      <w:r w:rsidRPr="00746724">
        <w:rPr>
          <w:rFonts w:ascii="Times New Roman" w:hAnsi="Times New Roman" w:cs="Times New Roman"/>
        </w:rPr>
        <w:t>.</w:t>
      </w:r>
    </w:p>
    <w:p w14:paraId="3CA965FA" w14:textId="77777777" w:rsidR="00115456" w:rsidRPr="00746724" w:rsidRDefault="00000000" w:rsidP="008F1F16">
      <w:pPr>
        <w:pStyle w:val="Bibliography"/>
        <w:spacing w:line="480" w:lineRule="auto"/>
        <w:rPr>
          <w:rFonts w:ascii="Times New Roman" w:hAnsi="Times New Roman" w:cs="Times New Roman"/>
        </w:rPr>
      </w:pPr>
      <w:bookmarkStart w:id="123" w:name="ref-unctad2022"/>
      <w:bookmarkEnd w:id="122"/>
      <w:r w:rsidRPr="00746724">
        <w:rPr>
          <w:rFonts w:ascii="Times New Roman" w:hAnsi="Times New Roman" w:cs="Times New Roman"/>
        </w:rPr>
        <w:t>UNCTAD. 2022. “Review of Maritime Transport 2022.”</w:t>
      </w:r>
    </w:p>
    <w:p w14:paraId="49B9FD50" w14:textId="77777777" w:rsidR="00115456" w:rsidRPr="00746724" w:rsidRDefault="00000000" w:rsidP="008F1F16">
      <w:pPr>
        <w:pStyle w:val="Bibliography"/>
        <w:spacing w:line="480" w:lineRule="auto"/>
        <w:rPr>
          <w:rFonts w:ascii="Times New Roman" w:hAnsi="Times New Roman" w:cs="Times New Roman"/>
        </w:rPr>
      </w:pPr>
      <w:bookmarkStart w:id="124" w:name="Xa2ae1edc011e2594dea4dd6ca6454937ef50a59"/>
      <w:bookmarkEnd w:id="123"/>
      <w:r w:rsidRPr="00746724">
        <w:rPr>
          <w:rFonts w:ascii="Times New Roman" w:hAnsi="Times New Roman" w:cs="Times New Roman"/>
        </w:rPr>
        <w:t>United States Army Corps of Engineers [USACE]. 2018. “The u.s. Coastal and Inland Navigation System 2021 Transportation Facts &amp; Information.”</w:t>
      </w:r>
    </w:p>
    <w:p w14:paraId="7F37C990" w14:textId="77777777" w:rsidR="00115456" w:rsidRPr="00746724" w:rsidRDefault="00000000" w:rsidP="008F1F16">
      <w:pPr>
        <w:pStyle w:val="Bibliography"/>
        <w:spacing w:line="480" w:lineRule="auto"/>
        <w:rPr>
          <w:rFonts w:ascii="Times New Roman" w:hAnsi="Times New Roman" w:cs="Times New Roman"/>
        </w:rPr>
      </w:pPr>
      <w:bookmarkStart w:id="125" w:name="ref-urick1983"/>
      <w:bookmarkEnd w:id="124"/>
      <w:r w:rsidRPr="00746724">
        <w:rPr>
          <w:rFonts w:ascii="Times New Roman" w:hAnsi="Times New Roman" w:cs="Times New Roman"/>
        </w:rPr>
        <w:t xml:space="preserve">Urick, Robert J. 1983. </w:t>
      </w:r>
      <w:r w:rsidRPr="00746724">
        <w:rPr>
          <w:rFonts w:ascii="Times New Roman" w:hAnsi="Times New Roman" w:cs="Times New Roman"/>
          <w:i/>
          <w:iCs/>
        </w:rPr>
        <w:t>Principles of Underwater Sound</w:t>
      </w:r>
      <w:r w:rsidRPr="00746724">
        <w:rPr>
          <w:rFonts w:ascii="Times New Roman" w:hAnsi="Times New Roman" w:cs="Times New Roman"/>
        </w:rPr>
        <w:t xml:space="preserve">. 3rd ed. New </w:t>
      </w:r>
      <w:proofErr w:type="gramStart"/>
      <w:r w:rsidRPr="00746724">
        <w:rPr>
          <w:rFonts w:ascii="Times New Roman" w:hAnsi="Times New Roman" w:cs="Times New Roman"/>
        </w:rPr>
        <w:t>York :</w:t>
      </w:r>
      <w:proofErr w:type="gramEnd"/>
      <w:r w:rsidRPr="00746724">
        <w:rPr>
          <w:rFonts w:ascii="Times New Roman" w:hAnsi="Times New Roman" w:cs="Times New Roman"/>
        </w:rPr>
        <w:t xml:space="preserve"> McGraw-Hill.</w:t>
      </w:r>
    </w:p>
    <w:p w14:paraId="1A3CA1E9" w14:textId="77777777" w:rsidR="00115456" w:rsidRPr="00746724" w:rsidRDefault="00000000" w:rsidP="008F1F16">
      <w:pPr>
        <w:pStyle w:val="Bibliography"/>
        <w:spacing w:line="480" w:lineRule="auto"/>
        <w:rPr>
          <w:rFonts w:ascii="Times New Roman" w:hAnsi="Times New Roman" w:cs="Times New Roman"/>
        </w:rPr>
      </w:pPr>
      <w:bookmarkStart w:id="126" w:name="ref-vagle2021"/>
      <w:bookmarkEnd w:id="125"/>
      <w:r w:rsidRPr="00746724">
        <w:rPr>
          <w:rFonts w:ascii="Times New Roman" w:hAnsi="Times New Roman" w:cs="Times New Roman"/>
        </w:rPr>
        <w:t xml:space="preserve">Vagle, Svein, Rianna E. Burnham, Caitlin O’Neill, and Harald Yurk. 2021. “Variability in Anthropogenic Underwater Noise Due to Bathymetry and Sound Speed Characteristics.” </w:t>
      </w:r>
      <w:r w:rsidRPr="00746724">
        <w:rPr>
          <w:rFonts w:ascii="Times New Roman" w:hAnsi="Times New Roman" w:cs="Times New Roman"/>
          <w:i/>
          <w:iCs/>
        </w:rPr>
        <w:t>Journal of Marine Science and Engineering</w:t>
      </w:r>
      <w:r w:rsidRPr="00746724">
        <w:rPr>
          <w:rFonts w:ascii="Times New Roman" w:hAnsi="Times New Roman" w:cs="Times New Roman"/>
        </w:rPr>
        <w:t xml:space="preserve"> 9 (10): 1047. </w:t>
      </w:r>
      <w:hyperlink r:id="rId107">
        <w:r w:rsidRPr="00746724">
          <w:rPr>
            <w:rStyle w:val="Hyperlink"/>
            <w:rFonts w:ascii="Times New Roman" w:hAnsi="Times New Roman" w:cs="Times New Roman"/>
            <w:color w:val="auto"/>
          </w:rPr>
          <w:t>https://doi.org/10.3390/jmse9101047</w:t>
        </w:r>
      </w:hyperlink>
      <w:r w:rsidRPr="00746724">
        <w:rPr>
          <w:rFonts w:ascii="Times New Roman" w:hAnsi="Times New Roman" w:cs="Times New Roman"/>
        </w:rPr>
        <w:t>.</w:t>
      </w:r>
    </w:p>
    <w:p w14:paraId="231C2038" w14:textId="77777777" w:rsidR="00115456" w:rsidRPr="00746724" w:rsidRDefault="00000000" w:rsidP="008F1F16">
      <w:pPr>
        <w:pStyle w:val="Bibliography"/>
        <w:spacing w:line="480" w:lineRule="auto"/>
        <w:rPr>
          <w:rFonts w:ascii="Times New Roman" w:hAnsi="Times New Roman" w:cs="Times New Roman"/>
        </w:rPr>
      </w:pPr>
      <w:bookmarkStart w:id="127" w:name="ref-watkins1993"/>
      <w:bookmarkEnd w:id="126"/>
      <w:r w:rsidRPr="00746724">
        <w:rPr>
          <w:rFonts w:ascii="Times New Roman" w:hAnsi="Times New Roman" w:cs="Times New Roman"/>
        </w:rPr>
        <w:t xml:space="preserve">Watkins, William A., Mary Ann Daher, Kurt M. Fristrup, Terrance J. Howald, and Giuseppe Notarbartolo </w:t>
      </w:r>
      <w:proofErr w:type="gramStart"/>
      <w:r w:rsidRPr="00746724">
        <w:rPr>
          <w:rFonts w:ascii="Times New Roman" w:hAnsi="Times New Roman" w:cs="Times New Roman"/>
        </w:rPr>
        <w:t>Di</w:t>
      </w:r>
      <w:proofErr w:type="gramEnd"/>
      <w:r w:rsidRPr="00746724">
        <w:rPr>
          <w:rFonts w:ascii="Times New Roman" w:hAnsi="Times New Roman" w:cs="Times New Roman"/>
        </w:rPr>
        <w:t xml:space="preserve"> Sciara. 1993. “Sperm Whales Tagged with Transponders and Tracked Underwater by Sonar.” </w:t>
      </w:r>
      <w:r w:rsidRPr="00746724">
        <w:rPr>
          <w:rFonts w:ascii="Times New Roman" w:hAnsi="Times New Roman" w:cs="Times New Roman"/>
          <w:i/>
          <w:iCs/>
        </w:rPr>
        <w:t>Marine Mammal Science</w:t>
      </w:r>
      <w:r w:rsidRPr="00746724">
        <w:rPr>
          <w:rFonts w:ascii="Times New Roman" w:hAnsi="Times New Roman" w:cs="Times New Roman"/>
        </w:rPr>
        <w:t xml:space="preserve"> 9 (1): 55–67. </w:t>
      </w:r>
      <w:hyperlink r:id="rId108">
        <w:r w:rsidRPr="00746724">
          <w:rPr>
            <w:rStyle w:val="Hyperlink"/>
            <w:rFonts w:ascii="Times New Roman" w:hAnsi="Times New Roman" w:cs="Times New Roman"/>
            <w:color w:val="auto"/>
          </w:rPr>
          <w:t>https://doi.org/10.1111/j.1748-7692.1993.tb00426.x</w:t>
        </w:r>
      </w:hyperlink>
      <w:r w:rsidRPr="00746724">
        <w:rPr>
          <w:rFonts w:ascii="Times New Roman" w:hAnsi="Times New Roman" w:cs="Times New Roman"/>
        </w:rPr>
        <w:t>.</w:t>
      </w:r>
    </w:p>
    <w:p w14:paraId="090CBD25" w14:textId="77777777" w:rsidR="00115456" w:rsidRPr="00746724" w:rsidRDefault="00000000" w:rsidP="008F1F16">
      <w:pPr>
        <w:pStyle w:val="Bibliography"/>
        <w:spacing w:line="480" w:lineRule="auto"/>
        <w:rPr>
          <w:rFonts w:ascii="Times New Roman" w:hAnsi="Times New Roman" w:cs="Times New Roman"/>
        </w:rPr>
      </w:pPr>
      <w:bookmarkStart w:id="128" w:name="ref-weatherall2015"/>
      <w:bookmarkEnd w:id="127"/>
      <w:r w:rsidRPr="00746724">
        <w:rPr>
          <w:rFonts w:ascii="Times New Roman" w:hAnsi="Times New Roman" w:cs="Times New Roman"/>
        </w:rPr>
        <w:t xml:space="preserve">Weatherall, Pauline, K. M. Marks, Martin Jakobsson, Thierry Schmitt, Shin Tani, Jan Erik Arndt, Marzia Rovere, Dale Chayes, Vicki Ferrini, and Rochelle Wigley. 2015. “A New Digital Bathymetric Model of the World’s Oceans.” </w:t>
      </w:r>
      <w:r w:rsidRPr="00746724">
        <w:rPr>
          <w:rFonts w:ascii="Times New Roman" w:hAnsi="Times New Roman" w:cs="Times New Roman"/>
          <w:i/>
          <w:iCs/>
        </w:rPr>
        <w:t>Earth and Space Science</w:t>
      </w:r>
      <w:r w:rsidRPr="00746724">
        <w:rPr>
          <w:rFonts w:ascii="Times New Roman" w:hAnsi="Times New Roman" w:cs="Times New Roman"/>
        </w:rPr>
        <w:t xml:space="preserve"> 2 (8): 331–45. </w:t>
      </w:r>
      <w:hyperlink r:id="rId109">
        <w:r w:rsidRPr="00746724">
          <w:rPr>
            <w:rStyle w:val="Hyperlink"/>
            <w:rFonts w:ascii="Times New Roman" w:hAnsi="Times New Roman" w:cs="Times New Roman"/>
            <w:color w:val="auto"/>
          </w:rPr>
          <w:t>https://doi.org/10.1002/2015EA000107</w:t>
        </w:r>
      </w:hyperlink>
      <w:r w:rsidRPr="00746724">
        <w:rPr>
          <w:rFonts w:ascii="Times New Roman" w:hAnsi="Times New Roman" w:cs="Times New Roman"/>
        </w:rPr>
        <w:t>.</w:t>
      </w:r>
    </w:p>
    <w:p w14:paraId="48C0DBC7" w14:textId="77777777" w:rsidR="00115456" w:rsidRPr="00746724" w:rsidRDefault="00000000" w:rsidP="008F1F16">
      <w:pPr>
        <w:pStyle w:val="Bibliography"/>
        <w:spacing w:line="480" w:lineRule="auto"/>
        <w:rPr>
          <w:rFonts w:ascii="Times New Roman" w:hAnsi="Times New Roman" w:cs="Times New Roman"/>
        </w:rPr>
      </w:pPr>
      <w:bookmarkStart w:id="129" w:name="ref-weilgart2007"/>
      <w:bookmarkEnd w:id="128"/>
      <w:r w:rsidRPr="00746724">
        <w:rPr>
          <w:rFonts w:ascii="Times New Roman" w:hAnsi="Times New Roman" w:cs="Times New Roman"/>
        </w:rPr>
        <w:lastRenderedPageBreak/>
        <w:t xml:space="preserve">Weilgart, L. S. 2007. “The Impacts of Anthropogenic Ocean Noise on Cetaceans and Implications for Management.” </w:t>
      </w:r>
      <w:r w:rsidRPr="00746724">
        <w:rPr>
          <w:rFonts w:ascii="Times New Roman" w:hAnsi="Times New Roman" w:cs="Times New Roman"/>
          <w:i/>
          <w:iCs/>
        </w:rPr>
        <w:t>Can. J. Zool.</w:t>
      </w:r>
      <w:r w:rsidRPr="00746724">
        <w:rPr>
          <w:rFonts w:ascii="Times New Roman" w:hAnsi="Times New Roman" w:cs="Times New Roman"/>
        </w:rPr>
        <w:t xml:space="preserve"> 85: 10911116. </w:t>
      </w:r>
      <w:hyperlink r:id="rId110">
        <w:r w:rsidRPr="00746724">
          <w:rPr>
            <w:rStyle w:val="Hyperlink"/>
            <w:rFonts w:ascii="Times New Roman" w:hAnsi="Times New Roman" w:cs="Times New Roman"/>
            <w:color w:val="auto"/>
          </w:rPr>
          <w:t>https://cdnsciencepub.com/doi/abs/10.1139/z07-101</w:t>
        </w:r>
      </w:hyperlink>
      <w:r w:rsidRPr="00746724">
        <w:rPr>
          <w:rFonts w:ascii="Times New Roman" w:hAnsi="Times New Roman" w:cs="Times New Roman"/>
        </w:rPr>
        <w:t>.</w:t>
      </w:r>
    </w:p>
    <w:p w14:paraId="29BC48FF" w14:textId="77777777" w:rsidR="00115456" w:rsidRPr="00746724" w:rsidRDefault="00000000" w:rsidP="008F1F16">
      <w:pPr>
        <w:pStyle w:val="Bibliography"/>
        <w:spacing w:line="480" w:lineRule="auto"/>
        <w:rPr>
          <w:rFonts w:ascii="Times New Roman" w:hAnsi="Times New Roman" w:cs="Times New Roman"/>
        </w:rPr>
      </w:pPr>
      <w:bookmarkStart w:id="130" w:name="ref-weilgart2018"/>
      <w:bookmarkEnd w:id="129"/>
      <w:r w:rsidRPr="00746724">
        <w:rPr>
          <w:rFonts w:ascii="Times New Roman" w:hAnsi="Times New Roman" w:cs="Times New Roman"/>
        </w:rPr>
        <w:t>Weilgart, Lindy. 2018. “The Impact of Ocean Noise Pollution on Fish and Invertebrates.”</w:t>
      </w:r>
    </w:p>
    <w:p w14:paraId="37492119" w14:textId="77777777" w:rsidR="00115456" w:rsidRPr="00746724" w:rsidRDefault="00000000" w:rsidP="008F1F16">
      <w:pPr>
        <w:pStyle w:val="Bibliography"/>
        <w:spacing w:line="480" w:lineRule="auto"/>
        <w:rPr>
          <w:rFonts w:ascii="Times New Roman" w:hAnsi="Times New Roman" w:cs="Times New Roman"/>
        </w:rPr>
      </w:pPr>
      <w:bookmarkStart w:id="131" w:name="ref-weiss2021"/>
      <w:bookmarkEnd w:id="130"/>
      <w:r w:rsidRPr="00746724">
        <w:rPr>
          <w:rFonts w:ascii="Times New Roman" w:hAnsi="Times New Roman" w:cs="Times New Roman"/>
        </w:rPr>
        <w:t xml:space="preserve">Weiss, Sarah G., Danielle Cholewiak, Kaitlin E. Frasier, Jennifer S. Trickey, Simone Baumann-Pickering, John A. Hildebrand, and Sofie M. Van Parijs. 2021. “Monitoring the Acoustic Ecology of the Shelf Break of Georges Bank, Northwestern Atlantic Ocean: New Approaches to Visualizing Complex Acoustic Data.” </w:t>
      </w:r>
      <w:r w:rsidRPr="00746724">
        <w:rPr>
          <w:rFonts w:ascii="Times New Roman" w:hAnsi="Times New Roman" w:cs="Times New Roman"/>
          <w:i/>
          <w:iCs/>
        </w:rPr>
        <w:t>Marine Policy</w:t>
      </w:r>
      <w:r w:rsidRPr="00746724">
        <w:rPr>
          <w:rFonts w:ascii="Times New Roman" w:hAnsi="Times New Roman" w:cs="Times New Roman"/>
        </w:rPr>
        <w:t xml:space="preserve"> 130 (August): 104570. </w:t>
      </w:r>
      <w:hyperlink r:id="rId111">
        <w:r w:rsidRPr="00746724">
          <w:rPr>
            <w:rStyle w:val="Hyperlink"/>
            <w:rFonts w:ascii="Times New Roman" w:hAnsi="Times New Roman" w:cs="Times New Roman"/>
            <w:color w:val="auto"/>
          </w:rPr>
          <w:t>https://doi.org/10.1016/j.marpol.2021.104570</w:t>
        </w:r>
      </w:hyperlink>
      <w:r w:rsidRPr="00746724">
        <w:rPr>
          <w:rFonts w:ascii="Times New Roman" w:hAnsi="Times New Roman" w:cs="Times New Roman"/>
        </w:rPr>
        <w:t>.</w:t>
      </w:r>
    </w:p>
    <w:p w14:paraId="0B879A58" w14:textId="77777777" w:rsidR="00115456" w:rsidRPr="00746724" w:rsidRDefault="00000000" w:rsidP="008F1F16">
      <w:pPr>
        <w:pStyle w:val="Bibliography"/>
        <w:spacing w:line="480" w:lineRule="auto"/>
        <w:rPr>
          <w:rFonts w:ascii="Times New Roman" w:hAnsi="Times New Roman" w:cs="Times New Roman"/>
        </w:rPr>
      </w:pPr>
      <w:bookmarkStart w:id="132" w:name="ref-west2017"/>
      <w:bookmarkEnd w:id="131"/>
      <w:r w:rsidRPr="00746724">
        <w:rPr>
          <w:rFonts w:ascii="Times New Roman" w:hAnsi="Times New Roman" w:cs="Times New Roman"/>
        </w:rPr>
        <w:t xml:space="preserve">West, Kristi L., William A. Walker, Robin W. Baird, James G. Mead, and Paul W. Collins. 2017. “Diet of Cuvier’s Beaked Whales Ziphius Cavirostris from the North Pacific and a Comparison with Their Diet World-Wide.” </w:t>
      </w:r>
      <w:r w:rsidRPr="00746724">
        <w:rPr>
          <w:rFonts w:ascii="Times New Roman" w:hAnsi="Times New Roman" w:cs="Times New Roman"/>
          <w:i/>
          <w:iCs/>
        </w:rPr>
        <w:t>Marine Ecology Progress Series</w:t>
      </w:r>
      <w:r w:rsidRPr="00746724">
        <w:rPr>
          <w:rFonts w:ascii="Times New Roman" w:hAnsi="Times New Roman" w:cs="Times New Roman"/>
        </w:rPr>
        <w:t xml:space="preserve"> 574: 227–42. </w:t>
      </w:r>
      <w:hyperlink r:id="rId112">
        <w:r w:rsidRPr="00746724">
          <w:rPr>
            <w:rStyle w:val="Hyperlink"/>
            <w:rFonts w:ascii="Times New Roman" w:hAnsi="Times New Roman" w:cs="Times New Roman"/>
            <w:color w:val="auto"/>
          </w:rPr>
          <w:t>https://www.jstor.org/stable/26403641</w:t>
        </w:r>
      </w:hyperlink>
      <w:r w:rsidRPr="00746724">
        <w:rPr>
          <w:rFonts w:ascii="Times New Roman" w:hAnsi="Times New Roman" w:cs="Times New Roman"/>
        </w:rPr>
        <w:t>.</w:t>
      </w:r>
    </w:p>
    <w:p w14:paraId="6C38E8C6" w14:textId="77777777" w:rsidR="00115456" w:rsidRPr="00746724" w:rsidRDefault="00000000" w:rsidP="008F1F16">
      <w:pPr>
        <w:pStyle w:val="Bibliography"/>
        <w:spacing w:line="480" w:lineRule="auto"/>
        <w:rPr>
          <w:rFonts w:ascii="Times New Roman" w:hAnsi="Times New Roman" w:cs="Times New Roman"/>
        </w:rPr>
      </w:pPr>
      <w:bookmarkStart w:id="133" w:name="ref-winsor2017"/>
      <w:bookmarkEnd w:id="132"/>
      <w:r w:rsidRPr="00746724">
        <w:rPr>
          <w:rFonts w:ascii="Times New Roman" w:hAnsi="Times New Roman" w:cs="Times New Roman"/>
        </w:rPr>
        <w:t xml:space="preserve">Winsor, Martha H., Ladd M. Irvine, and Bruce R. Mate. 2017. “Analysis of the Spatial Distribution of Satellite-Tagged Sperm Whales (Physeter Macrocephalus) in Close Proximity to Seismic Surveys in the Gulf of Mexico.” </w:t>
      </w:r>
      <w:r w:rsidRPr="00746724">
        <w:rPr>
          <w:rFonts w:ascii="Times New Roman" w:hAnsi="Times New Roman" w:cs="Times New Roman"/>
          <w:i/>
          <w:iCs/>
        </w:rPr>
        <w:t>Aquatic Mammals</w:t>
      </w:r>
      <w:r w:rsidRPr="00746724">
        <w:rPr>
          <w:rFonts w:ascii="Times New Roman" w:hAnsi="Times New Roman" w:cs="Times New Roman"/>
        </w:rPr>
        <w:t xml:space="preserve"> 43 (4): 439–46. </w:t>
      </w:r>
      <w:hyperlink r:id="rId113">
        <w:r w:rsidRPr="00746724">
          <w:rPr>
            <w:rStyle w:val="Hyperlink"/>
            <w:rFonts w:ascii="Times New Roman" w:hAnsi="Times New Roman" w:cs="Times New Roman"/>
            <w:color w:val="auto"/>
          </w:rPr>
          <w:t>https://doi.org/10.1578/AM.43.4.2017.439</w:t>
        </w:r>
      </w:hyperlink>
      <w:r w:rsidRPr="00746724">
        <w:rPr>
          <w:rFonts w:ascii="Times New Roman" w:hAnsi="Times New Roman" w:cs="Times New Roman"/>
        </w:rPr>
        <w:t>.</w:t>
      </w:r>
    </w:p>
    <w:p w14:paraId="5E46E6B8" w14:textId="77777777" w:rsidR="00115456" w:rsidRPr="00746724" w:rsidRDefault="00000000" w:rsidP="008F1F16">
      <w:pPr>
        <w:pStyle w:val="Bibliography"/>
        <w:spacing w:line="480" w:lineRule="auto"/>
        <w:rPr>
          <w:rFonts w:ascii="Times New Roman" w:hAnsi="Times New Roman" w:cs="Times New Roman"/>
        </w:rPr>
      </w:pPr>
      <w:bookmarkStart w:id="134" w:name="ref-yamada2019"/>
      <w:bookmarkEnd w:id="133"/>
      <w:r w:rsidRPr="00746724">
        <w:rPr>
          <w:rFonts w:ascii="Times New Roman" w:hAnsi="Times New Roman" w:cs="Times New Roman"/>
        </w:rPr>
        <w:t xml:space="preserve">Yamada, Tadasu K., Shino Kitamura, Syuiti Abe, Yuko Tajima, Ayaka Matsuda, James G. Mead, and Takashi F. Matsuishi. 2019. “Description of a New Species of Beaked Whale (Berardius) Found in the North Pacific.” </w:t>
      </w:r>
      <w:r w:rsidRPr="00746724">
        <w:rPr>
          <w:rFonts w:ascii="Times New Roman" w:hAnsi="Times New Roman" w:cs="Times New Roman"/>
          <w:i/>
          <w:iCs/>
        </w:rPr>
        <w:t>Scientific Reports</w:t>
      </w:r>
      <w:r w:rsidRPr="00746724">
        <w:rPr>
          <w:rFonts w:ascii="Times New Roman" w:hAnsi="Times New Roman" w:cs="Times New Roman"/>
        </w:rPr>
        <w:t xml:space="preserve"> 9 (1): 12723. </w:t>
      </w:r>
      <w:hyperlink r:id="rId114">
        <w:r w:rsidRPr="00746724">
          <w:rPr>
            <w:rStyle w:val="Hyperlink"/>
            <w:rFonts w:ascii="Times New Roman" w:hAnsi="Times New Roman" w:cs="Times New Roman"/>
            <w:color w:val="auto"/>
          </w:rPr>
          <w:t>https://doi.org/10.1038/s41598-019-46703-w</w:t>
        </w:r>
      </w:hyperlink>
      <w:r w:rsidRPr="00746724">
        <w:rPr>
          <w:rFonts w:ascii="Times New Roman" w:hAnsi="Times New Roman" w:cs="Times New Roman"/>
        </w:rPr>
        <w:t>.</w:t>
      </w:r>
    </w:p>
    <w:p w14:paraId="610E052C" w14:textId="77777777" w:rsidR="00115456" w:rsidRPr="00746724" w:rsidRDefault="00000000" w:rsidP="008F1F16">
      <w:pPr>
        <w:pStyle w:val="Bibliography"/>
        <w:spacing w:line="480" w:lineRule="auto"/>
        <w:rPr>
          <w:rFonts w:ascii="Times New Roman" w:hAnsi="Times New Roman" w:cs="Times New Roman"/>
        </w:rPr>
      </w:pPr>
      <w:bookmarkStart w:id="135" w:name="ref-ziegenhorn2023"/>
      <w:bookmarkEnd w:id="134"/>
      <w:r w:rsidRPr="00746724">
        <w:rPr>
          <w:rFonts w:ascii="Times New Roman" w:hAnsi="Times New Roman" w:cs="Times New Roman"/>
        </w:rPr>
        <w:lastRenderedPageBreak/>
        <w:t xml:space="preserve">Ziegenhorn, Morgan A., John A. Hildebrand, Erin M. Oleson, Robin W. Baird, Sean M. Wiggins, and Simone Baumann-Pickering. 2023. “Odontocete Spatial Patterns and Temporal Drivers of Detection at Sites in the Hawaiian Islands.” </w:t>
      </w:r>
      <w:r w:rsidRPr="00746724">
        <w:rPr>
          <w:rFonts w:ascii="Times New Roman" w:hAnsi="Times New Roman" w:cs="Times New Roman"/>
          <w:i/>
          <w:iCs/>
        </w:rPr>
        <w:t>Ecology and Evolution</w:t>
      </w:r>
      <w:r w:rsidRPr="00746724">
        <w:rPr>
          <w:rFonts w:ascii="Times New Roman" w:hAnsi="Times New Roman" w:cs="Times New Roman"/>
        </w:rPr>
        <w:t xml:space="preserve"> 13 (1): e9688. </w:t>
      </w:r>
      <w:hyperlink r:id="rId115">
        <w:r w:rsidRPr="00746724">
          <w:rPr>
            <w:rStyle w:val="Hyperlink"/>
            <w:rFonts w:ascii="Times New Roman" w:hAnsi="Times New Roman" w:cs="Times New Roman"/>
            <w:color w:val="auto"/>
          </w:rPr>
          <w:t>https://doi.org/10.1002/ece3.9688</w:t>
        </w:r>
      </w:hyperlink>
      <w:r w:rsidRPr="00746724">
        <w:rPr>
          <w:rFonts w:ascii="Times New Roman" w:hAnsi="Times New Roman" w:cs="Times New Roman"/>
        </w:rPr>
        <w:t>.</w:t>
      </w:r>
      <w:bookmarkEnd w:id="0"/>
      <w:bookmarkEnd w:id="13"/>
      <w:bookmarkEnd w:id="14"/>
      <w:bookmarkEnd w:id="16"/>
      <w:bookmarkEnd w:id="135"/>
    </w:p>
    <w:sectPr w:rsidR="00115456" w:rsidRPr="00746724">
      <w:footerReference w:type="default" r:id="rId1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1027E" w14:textId="77777777" w:rsidR="00440B11" w:rsidRDefault="00440B11">
      <w:pPr>
        <w:spacing w:after="0"/>
      </w:pPr>
      <w:r>
        <w:separator/>
      </w:r>
    </w:p>
  </w:endnote>
  <w:endnote w:type="continuationSeparator" w:id="0">
    <w:p w14:paraId="7ABE4164" w14:textId="77777777" w:rsidR="00440B11" w:rsidRDefault="00440B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302125"/>
      <w:docPartObj>
        <w:docPartGallery w:val="Page Numbers (Bottom of Page)"/>
        <w:docPartUnique/>
      </w:docPartObj>
    </w:sdtPr>
    <w:sdtEndPr>
      <w:rPr>
        <w:rFonts w:ascii="Times New Roman" w:hAnsi="Times New Roman" w:cs="Times New Roman"/>
        <w:noProof/>
        <w:sz w:val="20"/>
        <w:szCs w:val="20"/>
      </w:rPr>
    </w:sdtEndPr>
    <w:sdtContent>
      <w:p w14:paraId="2BEA999C" w14:textId="63512129" w:rsidR="00342EFF" w:rsidRPr="00342EFF" w:rsidRDefault="00342EFF" w:rsidP="00342EFF">
        <w:pPr>
          <w:pStyle w:val="Footer"/>
          <w:jc w:val="right"/>
          <w:rPr>
            <w:rFonts w:ascii="Times New Roman" w:hAnsi="Times New Roman" w:cs="Times New Roman"/>
            <w:noProof/>
            <w:sz w:val="20"/>
            <w:szCs w:val="20"/>
          </w:rPr>
        </w:pPr>
        <w:r w:rsidRPr="00342EFF">
          <w:rPr>
            <w:rFonts w:ascii="Times New Roman" w:hAnsi="Times New Roman" w:cs="Times New Roman"/>
            <w:sz w:val="20"/>
            <w:szCs w:val="20"/>
          </w:rPr>
          <w:fldChar w:fldCharType="begin"/>
        </w:r>
        <w:r w:rsidRPr="00342EFF">
          <w:rPr>
            <w:rFonts w:ascii="Times New Roman" w:hAnsi="Times New Roman" w:cs="Times New Roman"/>
            <w:sz w:val="20"/>
            <w:szCs w:val="20"/>
          </w:rPr>
          <w:instrText xml:space="preserve"> PAGE   \* MERGEFORMAT </w:instrText>
        </w:r>
        <w:r w:rsidRPr="00342EFF">
          <w:rPr>
            <w:rFonts w:ascii="Times New Roman" w:hAnsi="Times New Roman" w:cs="Times New Roman"/>
            <w:sz w:val="20"/>
            <w:szCs w:val="20"/>
          </w:rPr>
          <w:fldChar w:fldCharType="separate"/>
        </w:r>
        <w:r w:rsidRPr="00342EFF">
          <w:rPr>
            <w:rFonts w:ascii="Times New Roman" w:hAnsi="Times New Roman" w:cs="Times New Roman"/>
            <w:noProof/>
            <w:sz w:val="20"/>
            <w:szCs w:val="20"/>
          </w:rPr>
          <w:t>2</w:t>
        </w:r>
        <w:r w:rsidRPr="00342EFF">
          <w:rPr>
            <w:rFonts w:ascii="Times New Roman" w:hAnsi="Times New Roman" w:cs="Times New Roman"/>
            <w:noProof/>
            <w:sz w:val="20"/>
            <w:szCs w:val="20"/>
          </w:rPr>
          <w:fldChar w:fldCharType="end"/>
        </w:r>
      </w:p>
    </w:sdtContent>
  </w:sdt>
  <w:p w14:paraId="2EB4A39A" w14:textId="77777777" w:rsidR="00342EFF" w:rsidRDefault="00342E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F8F81" w14:textId="77777777" w:rsidR="00440B11" w:rsidRDefault="00440B11">
      <w:r>
        <w:separator/>
      </w:r>
    </w:p>
  </w:footnote>
  <w:footnote w:type="continuationSeparator" w:id="0">
    <w:p w14:paraId="59CFC919" w14:textId="77777777" w:rsidR="00440B11" w:rsidRDefault="00440B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9617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401502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15456"/>
    <w:rsid w:val="00115456"/>
    <w:rsid w:val="00342EFF"/>
    <w:rsid w:val="00440B11"/>
    <w:rsid w:val="00746724"/>
    <w:rsid w:val="008F1F1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A679DD"/>
  <w15:docId w15:val="{B6A801FC-85F0-4167-B5AE-B0897A449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342EFF"/>
    <w:pPr>
      <w:tabs>
        <w:tab w:val="center" w:pos="4680"/>
        <w:tab w:val="right" w:pos="9360"/>
      </w:tabs>
      <w:spacing w:after="0"/>
    </w:pPr>
  </w:style>
  <w:style w:type="character" w:customStyle="1" w:styleId="HeaderChar">
    <w:name w:val="Header Char"/>
    <w:basedOn w:val="DefaultParagraphFont"/>
    <w:link w:val="Header"/>
    <w:rsid w:val="00342EFF"/>
  </w:style>
  <w:style w:type="paragraph" w:styleId="Footer">
    <w:name w:val="footer"/>
    <w:basedOn w:val="Normal"/>
    <w:link w:val="FooterChar"/>
    <w:uiPriority w:val="99"/>
    <w:unhideWhenUsed/>
    <w:rsid w:val="00342EFF"/>
    <w:pPr>
      <w:tabs>
        <w:tab w:val="center" w:pos="4680"/>
        <w:tab w:val="right" w:pos="9360"/>
      </w:tabs>
      <w:spacing w:after="0"/>
    </w:pPr>
  </w:style>
  <w:style w:type="character" w:customStyle="1" w:styleId="FooterChar">
    <w:name w:val="Footer Char"/>
    <w:basedOn w:val="DefaultParagraphFont"/>
    <w:link w:val="Footer"/>
    <w:uiPriority w:val="99"/>
    <w:rsid w:val="00342E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26/science.aah4783" TargetMode="External"/><Relationship Id="rId117" Type="http://schemas.openxmlformats.org/officeDocument/2006/relationships/fontTable" Target="fontTable.xml"/><Relationship Id="rId21" Type="http://schemas.openxmlformats.org/officeDocument/2006/relationships/hyperlink" Target="https://doi.org/10.1121/1.4817832" TargetMode="External"/><Relationship Id="rId42" Type="http://schemas.openxmlformats.org/officeDocument/2006/relationships/hyperlink" Target="https://www.federalregister.gov/documents/2003/07/01/03-16191/automatic-identification-system-vessel-carriage-requirement" TargetMode="External"/><Relationship Id="rId47" Type="http://schemas.openxmlformats.org/officeDocument/2006/relationships/hyperlink" Target="https://doi.org/10.1098/rspb.2012.0230" TargetMode="External"/><Relationship Id="rId63" Type="http://schemas.openxmlformats.org/officeDocument/2006/relationships/hyperlink" Target="https://www.frontiersin.org/articles/10.3389/frsen.2022.941838" TargetMode="External"/><Relationship Id="rId68" Type="http://schemas.openxmlformats.org/officeDocument/2006/relationships/hyperlink" Target="https://doi.org/10.22261/JEA.STBDH1" TargetMode="External"/><Relationship Id="rId84" Type="http://schemas.openxmlformats.org/officeDocument/2006/relationships/hyperlink" Target="https://sanctuaries.noaa.gov/about/westcoast.html" TargetMode="External"/><Relationship Id="rId89" Type="http://schemas.openxmlformats.org/officeDocument/2006/relationships/hyperlink" Target="https://doi.org/10.1371/journal.pone.0042535" TargetMode="External"/><Relationship Id="rId112" Type="http://schemas.openxmlformats.org/officeDocument/2006/relationships/hyperlink" Target="https://www.jstor.org/stable/26403641" TargetMode="External"/><Relationship Id="rId16" Type="http://schemas.openxmlformats.org/officeDocument/2006/relationships/hyperlink" Target="https://doi.org/10.1139/Z06-095" TargetMode="External"/><Relationship Id="rId107" Type="http://schemas.openxmlformats.org/officeDocument/2006/relationships/hyperlink" Target="https://doi.org/10.3390/jmse9101047" TargetMode="External"/><Relationship Id="rId11" Type="http://schemas.openxmlformats.org/officeDocument/2006/relationships/hyperlink" Target="https://www.jstor.org/stable/24867054" TargetMode="External"/><Relationship Id="rId32" Type="http://schemas.openxmlformats.org/officeDocument/2006/relationships/hyperlink" Target="https://doi.org/10.1017/S1367943001001020" TargetMode="External"/><Relationship Id="rId37" Type="http://schemas.openxmlformats.org/officeDocument/2006/relationships/hyperlink" Target="https://doi.org/10.1371/journal.pone.0089820" TargetMode="External"/><Relationship Id="rId53" Type="http://schemas.openxmlformats.org/officeDocument/2006/relationships/hyperlink" Target="https://www.frontiersin.org/articles/10.3389/fmars.2021.669528" TargetMode="External"/><Relationship Id="rId58" Type="http://schemas.openxmlformats.org/officeDocument/2006/relationships/hyperlink" Target="https://doi.org/10.3354/meps08353" TargetMode="External"/><Relationship Id="rId74" Type="http://schemas.openxmlformats.org/officeDocument/2006/relationships/hyperlink" Target="https://doi.org/10.1007/s10336-010-0535-7" TargetMode="External"/><Relationship Id="rId79" Type="http://schemas.openxmlformats.org/officeDocument/2006/relationships/hyperlink" Target="https://doi.org/10.1038/s41598-019-48891-x" TargetMode="External"/><Relationship Id="rId102" Type="http://schemas.openxmlformats.org/officeDocument/2006/relationships/hyperlink" Target="https://doi.org/10.1038/s41598-022-05930-4" TargetMode="External"/><Relationship Id="rId5" Type="http://schemas.openxmlformats.org/officeDocument/2006/relationships/webSettings" Target="webSettings.xml"/><Relationship Id="rId90" Type="http://schemas.openxmlformats.org/officeDocument/2006/relationships/hyperlink" Target="https://dx.doi.org/10.2305/IUCN.UK.2020-3.RLTS.T127827012A127827154.en." TargetMode="External"/><Relationship Id="rId95" Type="http://schemas.openxmlformats.org/officeDocument/2006/relationships/hyperlink" Target="https://doi.org/10.1007/s10750-022-04822-y" TargetMode="External"/><Relationship Id="rId22" Type="http://schemas.openxmlformats.org/officeDocument/2006/relationships/hyperlink" Target="https://doi.org/10.1371/journal.pone.0086072" TargetMode="External"/><Relationship Id="rId27" Type="http://schemas.openxmlformats.org/officeDocument/2006/relationships/hyperlink" Target="https://doi.org/10.1016/j.chemosphere.2021.132983" TargetMode="External"/><Relationship Id="rId43" Type="http://schemas.openxmlformats.org/officeDocument/2006/relationships/hyperlink" Target="https://doi.org/10.1354/vp.42-4-446" TargetMode="External"/><Relationship Id="rId48" Type="http://schemas.openxmlformats.org/officeDocument/2006/relationships/hyperlink" Target="https://doi.org/10.1038/srep00437" TargetMode="External"/><Relationship Id="rId64" Type="http://schemas.openxmlformats.org/officeDocument/2006/relationships/hyperlink" Target="https://www.jstor.org/stable/24874241" TargetMode="External"/><Relationship Id="rId69" Type="http://schemas.openxmlformats.org/officeDocument/2006/relationships/hyperlink" Target="https://www.jstor.org/stable/24869996" TargetMode="External"/><Relationship Id="rId113" Type="http://schemas.openxmlformats.org/officeDocument/2006/relationships/hyperlink" Target="https://doi.org/10.1578/AM.43.4.2017.439" TargetMode="External"/><Relationship Id="rId118" Type="http://schemas.openxmlformats.org/officeDocument/2006/relationships/theme" Target="theme/theme1.xml"/><Relationship Id="rId80" Type="http://schemas.openxmlformats.org/officeDocument/2006/relationships/hyperlink" Target="https://doi.org/10.1371/journal.pone.0068725" TargetMode="External"/><Relationship Id="rId85" Type="http://schemas.openxmlformats.org/officeDocument/2006/relationships/hyperlink" Target="https://doi.org/10.1016/j.marpol.2022.105039" TargetMode="External"/><Relationship Id="rId12" Type="http://schemas.openxmlformats.org/officeDocument/2006/relationships/hyperlink" Target="https://doi.org/10.1016/j.marpolbul.2011.04.038" TargetMode="External"/><Relationship Id="rId17" Type="http://schemas.openxmlformats.org/officeDocument/2006/relationships/hyperlink" Target="https://doi.org/10.1111/mms.12853" TargetMode="External"/><Relationship Id="rId33" Type="http://schemas.openxmlformats.org/officeDocument/2006/relationships/hyperlink" Target="https://doi.org/10.1038/srep01579" TargetMode="External"/><Relationship Id="rId38" Type="http://schemas.openxmlformats.org/officeDocument/2006/relationships/hyperlink" Target="https://www.frontiersin.org/articles/10.3389/fphys.2014.00013" TargetMode="External"/><Relationship Id="rId59" Type="http://schemas.openxmlformats.org/officeDocument/2006/relationships/hyperlink" Target="https://doi.org/10.1038/srep16343" TargetMode="External"/><Relationship Id="rId103" Type="http://schemas.openxmlformats.org/officeDocument/2006/relationships/hyperlink" Target="https://doi.org/10.1007/s00265-010-1037-6" TargetMode="External"/><Relationship Id="rId108" Type="http://schemas.openxmlformats.org/officeDocument/2006/relationships/hyperlink" Target="https://doi.org/10.1111/j.1748-7692.1993.tb00426.x" TargetMode="External"/><Relationship Id="rId54" Type="http://schemas.openxmlformats.org/officeDocument/2006/relationships/hyperlink" Target="https://www.frontiersin.org/articles/10.3389/fmars.2019.00500" TargetMode="External"/><Relationship Id="rId70" Type="http://schemas.openxmlformats.org/officeDocument/2006/relationships/hyperlink" Target="https://doi.org/10.1111/jbi.12530" TargetMode="External"/><Relationship Id="rId75" Type="http://schemas.openxmlformats.org/officeDocument/2006/relationships/hyperlink" Target="https://www.frontiersin.org/articles/10.3389/fmars.2021.664292" TargetMode="External"/><Relationship Id="rId91" Type="http://schemas.openxmlformats.org/officeDocument/2006/relationships/hyperlink" Target="https://dx.doi.org/10.2305/IUCN.UK.2020-3.RLTS.T13243A50364109.en." TargetMode="External"/><Relationship Id="rId96" Type="http://schemas.openxmlformats.org/officeDocument/2006/relationships/hyperlink" Target="https://www.jstor.org/stable/1727735"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jstor.org/stable/24875187" TargetMode="External"/><Relationship Id="rId28" Type="http://schemas.openxmlformats.org/officeDocument/2006/relationships/hyperlink" Target="https://doi.org/10.1098/rsos.170940" TargetMode="External"/><Relationship Id="rId49" Type="http://schemas.openxmlformats.org/officeDocument/2006/relationships/hyperlink" Target="https://doi.org/10.1016/j.marpolbul.2016.06.021" TargetMode="External"/><Relationship Id="rId114" Type="http://schemas.openxmlformats.org/officeDocument/2006/relationships/hyperlink" Target="https://doi.org/10.1038/s41598-019-46703-w" TargetMode="External"/><Relationship Id="rId10" Type="http://schemas.openxmlformats.org/officeDocument/2006/relationships/hyperlink" Target="https://doi.org/10.1111/j.1748-7692.2006.00044.x" TargetMode="External"/><Relationship Id="rId31" Type="http://schemas.openxmlformats.org/officeDocument/2006/relationships/hyperlink" Target="https://www.nrel.gov/docs/fy22osti/82341.pdf" TargetMode="External"/><Relationship Id="rId44" Type="http://schemas.openxmlformats.org/officeDocument/2006/relationships/hyperlink" Target="https://doi.org/10.1016/j.marpol.2005.07.004" TargetMode="External"/><Relationship Id="rId52" Type="http://schemas.openxmlformats.org/officeDocument/2006/relationships/hyperlink" Target="https://doi.org/10.1007/s00267-008-9169-4" TargetMode="External"/><Relationship Id="rId60" Type="http://schemas.openxmlformats.org/officeDocument/2006/relationships/hyperlink" Target="https://www.frontiersin.org/articles/10.3389/fmars.2018.00514" TargetMode="External"/><Relationship Id="rId65" Type="http://schemas.openxmlformats.org/officeDocument/2006/relationships/hyperlink" Target="https://doi.org/10.1111/mms.12624" TargetMode="External"/><Relationship Id="rId73" Type="http://schemas.openxmlformats.org/officeDocument/2006/relationships/hyperlink" Target="https://doi.org/10.1007/978-3-319-60156-4_52" TargetMode="External"/><Relationship Id="rId78" Type="http://schemas.openxmlformats.org/officeDocument/2006/relationships/hyperlink" Target="https://doi.org/10.1073/pnas.2114932119" TargetMode="External"/><Relationship Id="rId81" Type="http://schemas.openxmlformats.org/officeDocument/2006/relationships/hyperlink" Target="https://www.fisheries.noaa.gov/species-directory?oq=&amp;field_species_categories_vocab=54&amp;field_region_vocab=1000001126&amp;items_per_page=350" TargetMode="External"/><Relationship Id="rId86" Type="http://schemas.openxmlformats.org/officeDocument/2006/relationships/hyperlink" Target="https://www.frontiersin.org/articles/10.3389/fmars.2016.00193" TargetMode="External"/><Relationship Id="rId94" Type="http://schemas.openxmlformats.org/officeDocument/2006/relationships/hyperlink" Target="https://doi.org/10.1016/j.marpol.2016.02.017" TargetMode="External"/><Relationship Id="rId99" Type="http://schemas.openxmlformats.org/officeDocument/2006/relationships/hyperlink" Target="https://doi.org/10.1098/rspb.2020.0070" TargetMode="External"/><Relationship Id="rId101" Type="http://schemas.openxmlformats.org/officeDocument/2006/relationships/hyperlink" Target="https://doi.org/10.1002/9781118476406.emoe056" TargetMode="External"/><Relationship Id="rId4" Type="http://schemas.openxmlformats.org/officeDocument/2006/relationships/settings" Target="settings.xml"/><Relationship Id="rId9" Type="http://schemas.openxmlformats.org/officeDocument/2006/relationships/hyperlink" Target="https://doi.org/10.7717/peerj.3059" TargetMode="External"/><Relationship Id="rId13" Type="http://schemas.openxmlformats.org/officeDocument/2006/relationships/hyperlink" Target="https://doi.org/10.1121/10.0017921" TargetMode="External"/><Relationship Id="rId18" Type="http://schemas.openxmlformats.org/officeDocument/2006/relationships/hyperlink" Target="https://repository.library.noaa.gov/view/noaa/3666/noaa_3666_DS1.pdf" TargetMode="External"/><Relationship Id="rId39" Type="http://schemas.openxmlformats.org/officeDocument/2006/relationships/hyperlink" Target="https://doi.org/10.1007/s00265-015-1877-1" TargetMode="External"/><Relationship Id="rId109" Type="http://schemas.openxmlformats.org/officeDocument/2006/relationships/hyperlink" Target="https://doi.org/10.1002/2015EA000107" TargetMode="External"/><Relationship Id="rId34" Type="http://schemas.openxmlformats.org/officeDocument/2006/relationships/hyperlink" Target="https://doi.org/10.1098/rsbl.2013.0223" TargetMode="External"/><Relationship Id="rId50" Type="http://schemas.openxmlformats.org/officeDocument/2006/relationships/hyperlink" Target="https://www.frontiersin.org/articles/10.3389/fmars.2020.00109" TargetMode="External"/><Relationship Id="rId55" Type="http://schemas.openxmlformats.org/officeDocument/2006/relationships/hyperlink" Target="https://doi.org/10.1121/10.0001726" TargetMode="External"/><Relationship Id="rId76" Type="http://schemas.openxmlformats.org/officeDocument/2006/relationships/hyperlink" Target="https://doi.org/10.5670/oceanog.2007.03" TargetMode="External"/><Relationship Id="rId97" Type="http://schemas.openxmlformats.org/officeDocument/2006/relationships/hyperlink" Target="https://doi.org/10.1007/978-1-4939-2981-8_101" TargetMode="External"/><Relationship Id="rId104" Type="http://schemas.openxmlformats.org/officeDocument/2006/relationships/hyperlink" Target="https://dx.doi.org/10.2305/IUCN.UK.2008.RLTS.T41755A160983555.en" TargetMode="External"/><Relationship Id="rId7" Type="http://schemas.openxmlformats.org/officeDocument/2006/relationships/endnotes" Target="endnotes.xml"/><Relationship Id="rId71" Type="http://schemas.openxmlformats.org/officeDocument/2006/relationships/hyperlink" Target="https://doi.org/10.1111/mms.12959" TargetMode="External"/><Relationship Id="rId92" Type="http://schemas.openxmlformats.org/officeDocument/2006/relationships/hyperlink" Target="https://doi.org/10.3354/meps08451" TargetMode="External"/><Relationship Id="rId2" Type="http://schemas.openxmlformats.org/officeDocument/2006/relationships/numbering" Target="numbering.xml"/><Relationship Id="rId29" Type="http://schemas.openxmlformats.org/officeDocument/2006/relationships/hyperlink" Target="https://doi.org/10.1016/j.ocecoaman.2020.105427" TargetMode="External"/><Relationship Id="rId24" Type="http://schemas.openxmlformats.org/officeDocument/2006/relationships/hyperlink" Target="https://royalsocietypublishing.org/doi/full/10.1098/rspb.2018.2533" TargetMode="External"/><Relationship Id="rId40" Type="http://schemas.openxmlformats.org/officeDocument/2006/relationships/hyperlink" Target="https://doi.org/10.1038/srep28562" TargetMode="External"/><Relationship Id="rId45" Type="http://schemas.openxmlformats.org/officeDocument/2006/relationships/hyperlink" Target="https://doi.org/10.1111/brv.12969" TargetMode="External"/><Relationship Id="rId66" Type="http://schemas.openxmlformats.org/officeDocument/2006/relationships/hyperlink" Target="https://doi.org/10.1098/rspb.2016.0839" TargetMode="External"/><Relationship Id="rId87" Type="http://schemas.openxmlformats.org/officeDocument/2006/relationships/hyperlink" Target="https://doi.org/10.1016/j.pocean.2007.08.008" TargetMode="External"/><Relationship Id="rId110" Type="http://schemas.openxmlformats.org/officeDocument/2006/relationships/hyperlink" Target="https://cdnsciencepub.com/doi/abs/10.1139/z07-101" TargetMode="External"/><Relationship Id="rId115" Type="http://schemas.openxmlformats.org/officeDocument/2006/relationships/hyperlink" Target="https://doi.org/10.1002/ece3.9688" TargetMode="External"/><Relationship Id="rId61" Type="http://schemas.openxmlformats.org/officeDocument/2006/relationships/hyperlink" Target="https://doi.org/10.1890/15-0040" TargetMode="External"/><Relationship Id="rId82" Type="http://schemas.openxmlformats.org/officeDocument/2006/relationships/hyperlink" Target="https://ntrs.nasa.gov/citations/19720017437" TargetMode="External"/><Relationship Id="rId19" Type="http://schemas.openxmlformats.org/officeDocument/2006/relationships/hyperlink" Target="https://go.gale.com/ps/i.do?p=AONE&amp;sw=w&amp;issn=00900656&amp;v=2.1&amp;it=r&amp;id=GALE%7CA203535836&amp;sid=googleScholar&amp;linkaccess=abs" TargetMode="External"/><Relationship Id="rId14" Type="http://schemas.openxmlformats.org/officeDocument/2006/relationships/hyperlink" Target="https://www.frontiersin.org/articles/10.3389/fmars.2022.860242/full" TargetMode="External"/><Relationship Id="rId30" Type="http://schemas.openxmlformats.org/officeDocument/2006/relationships/hyperlink" Target="https://doi.org/10.1080/08920750802395541" TargetMode="External"/><Relationship Id="rId35" Type="http://schemas.openxmlformats.org/officeDocument/2006/relationships/hyperlink" Target="http://data.europa.eu/eli/dir/2008/56/oj/eng" TargetMode="External"/><Relationship Id="rId56" Type="http://schemas.openxmlformats.org/officeDocument/2006/relationships/hyperlink" Target="https://doi.org/10.1093/icesjms/fsw205" TargetMode="External"/><Relationship Id="rId77" Type="http://schemas.openxmlformats.org/officeDocument/2006/relationships/hyperlink" Target="https://doi.org/10.1016/j.dsr.2009.02.008" TargetMode="External"/><Relationship Id="rId100" Type="http://schemas.openxmlformats.org/officeDocument/2006/relationships/hyperlink" Target="https://www.frontiersin.org/articles/10.3389/fphys.2012.00400" TargetMode="External"/><Relationship Id="rId105" Type="http://schemas.openxmlformats.org/officeDocument/2006/relationships/hyperlink" Target="https://www.proquest.com/docview/221473276/abstract/CBFFD0F9B5AA4C54PQ/1" TargetMode="External"/><Relationship Id="rId8" Type="http://schemas.openxmlformats.org/officeDocument/2006/relationships/hyperlink" Target="https://doi.org/10.1029/2021EF002099" TargetMode="External"/><Relationship Id="rId51" Type="http://schemas.openxmlformats.org/officeDocument/2006/relationships/hyperlink" Target="https://doi.org/10.25923/P0ED-KE21" TargetMode="External"/><Relationship Id="rId72" Type="http://schemas.openxmlformats.org/officeDocument/2006/relationships/hyperlink" Target="https://doi.org/10.1139/z06-035" TargetMode="External"/><Relationship Id="rId93" Type="http://schemas.openxmlformats.org/officeDocument/2006/relationships/hyperlink" Target="https://doi.org/10.1121/10.0009752" TargetMode="External"/><Relationship Id="rId98" Type="http://schemas.openxmlformats.org/officeDocument/2006/relationships/hyperlink" Target="https://doi.org/10.1111/brv.12207" TargetMode="External"/><Relationship Id="rId3" Type="http://schemas.openxmlformats.org/officeDocument/2006/relationships/styles" Target="styles.xml"/><Relationship Id="rId25" Type="http://schemas.openxmlformats.org/officeDocument/2006/relationships/hyperlink" Target="https://doi.org/10.1016/j.marpolbul.2022.113596" TargetMode="External"/><Relationship Id="rId46" Type="http://schemas.openxmlformats.org/officeDocument/2006/relationships/hyperlink" Target="https://doi.org/10.3354/esr00393" TargetMode="External"/><Relationship Id="rId67" Type="http://schemas.openxmlformats.org/officeDocument/2006/relationships/hyperlink" Target="https://www.frontiersin.org/articles/10.3389/fphys.2012.00125" TargetMode="External"/><Relationship Id="rId116" Type="http://schemas.openxmlformats.org/officeDocument/2006/relationships/footer" Target="footer1.xml"/><Relationship Id="rId20" Type="http://schemas.openxmlformats.org/officeDocument/2006/relationships/hyperlink" Target="https://doi.org/10.47536/jcrm.v7i3.734" TargetMode="External"/><Relationship Id="rId41" Type="http://schemas.openxmlformats.org/officeDocument/2006/relationships/hyperlink" Target="https://doi.org/10.1098/rsos.170629" TargetMode="External"/><Relationship Id="rId62" Type="http://schemas.openxmlformats.org/officeDocument/2006/relationships/hyperlink" Target="https://doi.org/10.1111/mms.12890" TargetMode="External"/><Relationship Id="rId83" Type="http://schemas.openxmlformats.org/officeDocument/2006/relationships/hyperlink" Target="https://doi.org/10.1121/1.2775423" TargetMode="External"/><Relationship Id="rId88" Type="http://schemas.openxmlformats.org/officeDocument/2006/relationships/hyperlink" Target="https://doi.org/10.1007/s10980-011-9600-8" TargetMode="External"/><Relationship Id="rId111" Type="http://schemas.openxmlformats.org/officeDocument/2006/relationships/hyperlink" Target="https://doi.org/10.1016/j.marpol.2021.104570" TargetMode="External"/><Relationship Id="rId15" Type="http://schemas.openxmlformats.org/officeDocument/2006/relationships/hyperlink" Target="https://doi.org/10.1111/j.1748-7692.2008.00211.x" TargetMode="External"/><Relationship Id="rId36" Type="http://schemas.openxmlformats.org/officeDocument/2006/relationships/hyperlink" Target="https://doi.org/10.1126/science.aba4658" TargetMode="External"/><Relationship Id="rId57" Type="http://schemas.openxmlformats.org/officeDocument/2006/relationships/hyperlink" Target="https://doi.org/10.1038/s41598-019-51222-9" TargetMode="External"/><Relationship Id="rId106" Type="http://schemas.openxmlformats.org/officeDocument/2006/relationships/hyperlink" Target="https://doi.org/10.1242/jeb.025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01971B-ECA4-499B-AE8C-B7A490D3F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3</Pages>
  <Words>9122</Words>
  <Characters>51997</Characters>
  <Application>Microsoft Office Word</Application>
  <DocSecurity>0</DocSecurity>
  <Lines>433</Lines>
  <Paragraphs>121</Paragraphs>
  <ScaleCrop>false</ScaleCrop>
  <Company/>
  <LinksUpToDate>false</LinksUpToDate>
  <CharactersWithSpaces>60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Marina Bozinovic</dc:creator>
  <cp:keywords/>
  <cp:lastModifiedBy>Marina Bozinovic</cp:lastModifiedBy>
  <cp:revision>2</cp:revision>
  <dcterms:created xsi:type="dcterms:W3CDTF">2023-08-17T17:59:00Z</dcterms:created>
  <dcterms:modified xsi:type="dcterms:W3CDTF">2023-08-17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fontsize">
    <vt:lpwstr>12pt</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